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C1F91" w14:textId="77777777" w:rsidR="000D5D05" w:rsidRPr="00975D4F" w:rsidRDefault="004E545E" w:rsidP="000D5D05">
      <w:pPr>
        <w:spacing w:before="480"/>
        <w:rPr>
          <w:rStyle w:val="Strong"/>
        </w:rPr>
      </w:pPr>
      <w:r w:rsidRPr="00975D4F">
        <w:rPr>
          <w:rStyle w:val="Strong"/>
        </w:rPr>
        <w:t>SCHOOL NAME</w:t>
      </w:r>
      <w:r w:rsidR="00190C71" w:rsidRPr="00975D4F">
        <w:rPr>
          <w:rStyle w:val="Strong"/>
        </w:rPr>
        <w:t>:</w:t>
      </w:r>
      <w:r w:rsidR="000D5D05" w:rsidRPr="00975D4F">
        <w:rPr>
          <w:rStyle w:val="Strong"/>
        </w:rPr>
        <w:t xml:space="preserve"> </w:t>
      </w:r>
      <w:sdt>
        <w:sdtPr>
          <w:rPr>
            <w:rStyle w:val="Strong"/>
          </w:rPr>
          <w:id w:val="2071298453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0D5D05" w:rsidRPr="00975D4F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7273AD7A" w14:textId="77777777" w:rsidR="009E3F41" w:rsidRPr="00975D4F" w:rsidRDefault="009E3F41" w:rsidP="009E3F41">
      <w:pPr>
        <w:rPr>
          <w:rStyle w:val="Strong"/>
        </w:rPr>
      </w:pPr>
      <w:r w:rsidRPr="00975D4F">
        <w:rPr>
          <w:rStyle w:val="Strong"/>
        </w:rPr>
        <w:t>CO</w:t>
      </w:r>
      <w:r w:rsidR="004E545E" w:rsidRPr="00975D4F">
        <w:rPr>
          <w:rStyle w:val="Strong"/>
        </w:rPr>
        <w:t>ORDINATOR:</w:t>
      </w:r>
      <w:sdt>
        <w:sdtPr>
          <w:rPr>
            <w:rStyle w:val="Strong"/>
          </w:rPr>
          <w:id w:val="953132935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0D5D05" w:rsidRPr="00975D4F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04774D" w:rsidRPr="00975D4F" w14:paraId="70132AED" w14:textId="77777777" w:rsidTr="00975D4F">
        <w:tc>
          <w:tcPr>
            <w:tcW w:w="5000" w:type="pct"/>
            <w:shd w:val="clear" w:color="auto" w:fill="000000" w:themeFill="text1"/>
            <w:vAlign w:val="center"/>
          </w:tcPr>
          <w:p w14:paraId="5AD31D2D" w14:textId="77777777" w:rsidR="0004774D" w:rsidRPr="000010CC" w:rsidRDefault="0004774D" w:rsidP="000010CC">
            <w:pPr>
              <w:pStyle w:val="Heading2"/>
              <w:jc w:val="center"/>
              <w:outlineLvl w:val="1"/>
            </w:pPr>
            <w:r w:rsidRPr="000010CC">
              <w:rPr>
                <w:rStyle w:val="Strong"/>
                <w:b w:val="0"/>
                <w:bCs w:val="0"/>
                <w:color w:val="FFFFFF" w:themeColor="background1"/>
              </w:rPr>
              <w:t>WHEN IS A PLAN/BUDGET REVISION REQUEST REQUIRED?</w:t>
            </w:r>
          </w:p>
        </w:tc>
      </w:tr>
      <w:tr w:rsidR="0004774D" w:rsidRPr="00975D4F" w14:paraId="7B843E9E" w14:textId="77777777" w:rsidTr="00D176AF">
        <w:tc>
          <w:tcPr>
            <w:tcW w:w="5000" w:type="pct"/>
            <w:shd w:val="clear" w:color="auto" w:fill="F2F2F2" w:themeFill="background1" w:themeFillShade="F2"/>
          </w:tcPr>
          <w:p w14:paraId="2A62AF4C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rPr>
                <w:rStyle w:val="Strong"/>
              </w:rPr>
            </w:pPr>
            <w:r w:rsidRPr="00975D4F">
              <w:rPr>
                <w:rStyle w:val="Strong"/>
              </w:rPr>
              <w:t xml:space="preserve">Are you ADDING a new activity to your GEAR UP plan? </w:t>
            </w:r>
          </w:p>
          <w:p w14:paraId="26EBD159" w14:textId="77777777" w:rsidR="0004774D" w:rsidRPr="00975D4F" w:rsidRDefault="0004774D" w:rsidP="0004774D">
            <w:pPr>
              <w:pStyle w:val="ListParagraph"/>
            </w:pPr>
            <w:r w:rsidRPr="00975D4F">
              <w:t xml:space="preserve">Yes, then it is required </w:t>
            </w:r>
            <w:r w:rsidRPr="00975D4F">
              <w:rPr>
                <w:u w:val="single"/>
              </w:rPr>
              <w:t>EVEN WHEN</w:t>
            </w:r>
            <w:r w:rsidRPr="00975D4F">
              <w:t xml:space="preserve"> a new activity entails no additional funds. WSAC uses these up to date work plans and budgets to monitor progress and ensure compliance.</w:t>
            </w:r>
          </w:p>
          <w:p w14:paraId="3FCB1BE6" w14:textId="77777777" w:rsidR="0004774D" w:rsidRPr="00975D4F" w:rsidRDefault="0004774D" w:rsidP="0004774D">
            <w:pPr>
              <w:pStyle w:val="ListParagraph"/>
            </w:pPr>
          </w:p>
          <w:p w14:paraId="6DFA14DA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spacing w:before="240"/>
              <w:rPr>
                <w:rStyle w:val="Strong"/>
              </w:rPr>
            </w:pPr>
            <w:r w:rsidRPr="00975D4F">
              <w:rPr>
                <w:rStyle w:val="Strong"/>
              </w:rPr>
              <w:t>Are you DELETING an activity from your GEAR UP plan?</w:t>
            </w:r>
          </w:p>
          <w:p w14:paraId="2DFEE848" w14:textId="77777777" w:rsidR="0004774D" w:rsidRPr="00975D4F" w:rsidRDefault="0004774D" w:rsidP="0004774D">
            <w:pPr>
              <w:pStyle w:val="ListParagraph"/>
            </w:pPr>
            <w:r w:rsidRPr="00975D4F">
              <w:t xml:space="preserve">Yes, then it is required </w:t>
            </w:r>
            <w:r w:rsidRPr="00975D4F">
              <w:rPr>
                <w:u w:val="single"/>
              </w:rPr>
              <w:t>EVEN WHEN</w:t>
            </w:r>
            <w:r w:rsidRPr="00975D4F">
              <w:t xml:space="preserve"> the deleted activity does not have funding attached. WSAC uses these up to date work plans and budgets to monitor progress and ensure compliance.</w:t>
            </w:r>
          </w:p>
          <w:p w14:paraId="2721DA04" w14:textId="77777777" w:rsidR="0004774D" w:rsidRPr="00975D4F" w:rsidRDefault="0004774D" w:rsidP="0004774D">
            <w:pPr>
              <w:pStyle w:val="ListParagraph"/>
            </w:pPr>
          </w:p>
          <w:p w14:paraId="58B58658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spacing w:before="240"/>
              <w:rPr>
                <w:rStyle w:val="Strong"/>
              </w:rPr>
            </w:pPr>
            <w:r w:rsidRPr="00975D4F">
              <w:rPr>
                <w:rStyle w:val="Strong"/>
              </w:rPr>
              <w:t xml:space="preserve">Did you spend more on a planned activity than you had budgeted? </w:t>
            </w:r>
          </w:p>
          <w:p w14:paraId="46EFD554" w14:textId="77777777" w:rsidR="0004774D" w:rsidRPr="00975D4F" w:rsidRDefault="0004774D" w:rsidP="0004774D">
            <w:pPr>
              <w:pStyle w:val="ListParagraph"/>
            </w:pPr>
            <w:r w:rsidRPr="00975D4F">
              <w:t xml:space="preserve">Not necessarily. It is </w:t>
            </w:r>
            <w:r w:rsidRPr="00975D4F">
              <w:rPr>
                <w:u w:val="single"/>
              </w:rPr>
              <w:t>NOT</w:t>
            </w:r>
            <w:r w:rsidRPr="00975D4F">
              <w:t xml:space="preserve"> required if you: </w:t>
            </w:r>
          </w:p>
          <w:p w14:paraId="79D7DEEA" w14:textId="77777777" w:rsidR="0004774D" w:rsidRPr="00975D4F" w:rsidRDefault="0004774D" w:rsidP="0004774D">
            <w:pPr>
              <w:pStyle w:val="ListParagraph"/>
              <w:numPr>
                <w:ilvl w:val="0"/>
                <w:numId w:val="16"/>
              </w:numPr>
            </w:pPr>
            <w:r w:rsidRPr="00975D4F">
              <w:t xml:space="preserve">Have enough funding to cover the overage from underspending on other item(s), etc.; </w:t>
            </w:r>
            <w:r w:rsidRPr="00975D4F">
              <w:rPr>
                <w:u w:val="single"/>
              </w:rPr>
              <w:t>AND IF</w:t>
            </w:r>
            <w:r w:rsidRPr="00975D4F">
              <w:t xml:space="preserve"> </w:t>
            </w:r>
          </w:p>
          <w:p w14:paraId="698FAA52" w14:textId="77777777" w:rsidR="0004774D" w:rsidRPr="00975D4F" w:rsidRDefault="0004774D" w:rsidP="0004774D">
            <w:pPr>
              <w:pStyle w:val="ListParagraph"/>
              <w:numPr>
                <w:ilvl w:val="0"/>
                <w:numId w:val="16"/>
              </w:numPr>
            </w:pPr>
            <w:r w:rsidRPr="00975D4F">
              <w:t xml:space="preserve">Are not deleting an activity to cover the overage. </w:t>
            </w:r>
          </w:p>
          <w:p w14:paraId="4785FA9C" w14:textId="77777777" w:rsidR="0004774D" w:rsidRPr="00975D4F" w:rsidRDefault="0004774D" w:rsidP="0004774D">
            <w:pPr>
              <w:ind w:left="720"/>
            </w:pPr>
            <w:r w:rsidRPr="00975D4F">
              <w:t>That’s called “managing your overs and unders.”</w:t>
            </w:r>
          </w:p>
          <w:p w14:paraId="79EBFEF2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spacing w:before="240"/>
              <w:rPr>
                <w:rStyle w:val="Strong"/>
              </w:rPr>
            </w:pPr>
            <w:r w:rsidRPr="00975D4F">
              <w:rPr>
                <w:rStyle w:val="Strong"/>
              </w:rPr>
              <w:t>Did you spend less on a planned activity than you had budgeted?</w:t>
            </w:r>
          </w:p>
          <w:p w14:paraId="6DA086AB" w14:textId="77777777" w:rsidR="0004774D" w:rsidRPr="00975D4F" w:rsidRDefault="0004774D" w:rsidP="0004774D">
            <w:pPr>
              <w:pStyle w:val="ListParagraph"/>
            </w:pPr>
            <w:r w:rsidRPr="00975D4F">
              <w:t xml:space="preserve">No, it is </w:t>
            </w:r>
            <w:r w:rsidRPr="00975D4F">
              <w:rPr>
                <w:u w:val="single"/>
              </w:rPr>
              <w:t>NOT NECESSARILY</w:t>
            </w:r>
            <w:r w:rsidRPr="00975D4F">
              <w:t xml:space="preserve"> required, </w:t>
            </w:r>
            <w:r w:rsidRPr="00975D4F">
              <w:rPr>
                <w:u w:val="single"/>
              </w:rPr>
              <w:t>UNLESS</w:t>
            </w:r>
            <w:r w:rsidRPr="00975D4F">
              <w:t xml:space="preserve"> you are going to add a new activity with the extra funds (see item 1 above). </w:t>
            </w:r>
          </w:p>
          <w:p w14:paraId="425B3898" w14:textId="77777777" w:rsidR="008F633E" w:rsidRPr="00975D4F" w:rsidRDefault="008F633E" w:rsidP="0004774D">
            <w:pPr>
              <w:pStyle w:val="ListParagraph"/>
              <w:rPr>
                <w:rFonts w:ascii="Myriad Pro" w:hAnsi="Myriad Pro"/>
                <w:b/>
              </w:rPr>
            </w:pPr>
          </w:p>
          <w:p w14:paraId="4096FD67" w14:textId="77777777" w:rsidR="008F633E" w:rsidRPr="00975D4F" w:rsidRDefault="008F633E" w:rsidP="0004774D">
            <w:pPr>
              <w:pStyle w:val="ListParagraph"/>
              <w:rPr>
                <w:rFonts w:ascii="Myriad Pro" w:hAnsi="Myriad Pro"/>
                <w:b/>
              </w:rPr>
            </w:pPr>
            <w:r w:rsidRPr="00975D4F">
              <w:rPr>
                <w:rStyle w:val="Strong"/>
              </w:rPr>
              <w:t>NOTE: WSAC recommends submitting no more than three revisions in a contract year.</w:t>
            </w:r>
          </w:p>
        </w:tc>
      </w:tr>
    </w:tbl>
    <w:p w14:paraId="1B632A50" w14:textId="77777777" w:rsidR="004E545E" w:rsidRPr="00975D4F" w:rsidRDefault="004E545E" w:rsidP="00975D4F">
      <w:pPr>
        <w:spacing w:before="360" w:after="0"/>
        <w:rPr>
          <w:rStyle w:val="Strong"/>
        </w:rPr>
      </w:pPr>
      <w:r w:rsidRPr="00975D4F">
        <w:rPr>
          <w:rStyle w:val="Strong"/>
        </w:rPr>
        <w:t>NOTES:</w:t>
      </w:r>
    </w:p>
    <w:p w14:paraId="761F7F07" w14:textId="77777777" w:rsidR="00D538C2" w:rsidRDefault="00D538C2" w:rsidP="00975D4F">
      <w:pPr>
        <w:pStyle w:val="ListParagraph"/>
        <w:numPr>
          <w:ilvl w:val="0"/>
          <w:numId w:val="17"/>
        </w:numPr>
        <w:spacing w:after="0"/>
      </w:pPr>
      <w:r>
        <w:t xml:space="preserve">You may submit revisions three times a year: December 31, March 31, and June 30. </w:t>
      </w:r>
    </w:p>
    <w:p w14:paraId="465AFCBA" w14:textId="4C33B124" w:rsidR="004E545E" w:rsidRPr="00975D4F" w:rsidRDefault="004E545E" w:rsidP="00975D4F">
      <w:pPr>
        <w:pStyle w:val="ListParagraph"/>
        <w:numPr>
          <w:ilvl w:val="0"/>
          <w:numId w:val="17"/>
        </w:numPr>
        <w:spacing w:after="0"/>
      </w:pPr>
      <w:r w:rsidRPr="00975D4F">
        <w:t xml:space="preserve">All “To Be Determined” funds must be budgeted no later than December 31. </w:t>
      </w:r>
    </w:p>
    <w:p w14:paraId="2B9E5838" w14:textId="77777777" w:rsidR="004E545E" w:rsidRPr="00975D4F" w:rsidRDefault="004E545E" w:rsidP="00975D4F">
      <w:pPr>
        <w:pStyle w:val="ListParagraph"/>
        <w:numPr>
          <w:ilvl w:val="0"/>
          <w:numId w:val="17"/>
        </w:numPr>
        <w:spacing w:after="0"/>
      </w:pPr>
      <w:r w:rsidRPr="00975D4F">
        <w:t>If you have an urgent revisi</w:t>
      </w:r>
      <w:r w:rsidR="006D1957" w:rsidRPr="00975D4F">
        <w:t xml:space="preserve">on, you may submit at any time, otherwise please adhere to the deadlines listed at the top of the form. </w:t>
      </w:r>
    </w:p>
    <w:p w14:paraId="74AB1E5A" w14:textId="77777777" w:rsidR="004E545E" w:rsidRPr="00975D4F" w:rsidRDefault="004E545E" w:rsidP="00975D4F">
      <w:pPr>
        <w:pStyle w:val="ListParagraph"/>
        <w:numPr>
          <w:ilvl w:val="0"/>
          <w:numId w:val="17"/>
        </w:numPr>
        <w:spacing w:after="0"/>
      </w:pPr>
      <w:r w:rsidRPr="00975D4F">
        <w:t>You should not spend funds or delete activities without permission. These are contractual obligations, and spending funds that you do not have approval for puts your district a</w:t>
      </w:r>
      <w:r w:rsidR="009D4BB3" w:rsidRPr="00975D4F">
        <w:t>t risk of not being reimbursed as well as an audit finding.</w:t>
      </w:r>
    </w:p>
    <w:p w14:paraId="63B863DF" w14:textId="77777777" w:rsidR="00B31BCF" w:rsidRPr="00975D4F" w:rsidRDefault="00B31BCF" w:rsidP="00975D4F">
      <w:pPr>
        <w:pStyle w:val="ListParagraph"/>
        <w:numPr>
          <w:ilvl w:val="0"/>
          <w:numId w:val="17"/>
        </w:numPr>
        <w:spacing w:after="0"/>
      </w:pPr>
      <w:r w:rsidRPr="00975D4F">
        <w:t xml:space="preserve">Incomplete forms will be returned. Please carefully following all instructions and fill in all blank cells. </w:t>
      </w:r>
    </w:p>
    <w:p w14:paraId="33DC418C" w14:textId="77777777" w:rsidR="00266BF5" w:rsidRPr="000010CC" w:rsidRDefault="00975D4F" w:rsidP="000010CC">
      <w:pPr>
        <w:pStyle w:val="Heading1"/>
        <w:jc w:val="center"/>
        <w:rPr>
          <w:rStyle w:val="Strong"/>
          <w:b w:val="0"/>
          <w:bCs w:val="0"/>
          <w:color w:val="FF0000"/>
        </w:rPr>
      </w:pPr>
      <w:r w:rsidRPr="000010CC">
        <w:rPr>
          <w:rStyle w:val="Strong"/>
          <w:b w:val="0"/>
          <w:bCs w:val="0"/>
          <w:color w:val="FF0000"/>
        </w:rPr>
        <w:t>TO SUBMIT:</w:t>
      </w:r>
    </w:p>
    <w:p w14:paraId="23CB620A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>Print the completed form.</w:t>
      </w:r>
    </w:p>
    <w:p w14:paraId="4C7CECBA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>The building principal or designated administrator must sign the form for approval.</w:t>
      </w:r>
    </w:p>
    <w:p w14:paraId="6F928644" w14:textId="37464352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 xml:space="preserve">Scan and email the complete form to </w:t>
      </w:r>
      <w:hyperlink r:id="rId11" w:history="1">
        <w:r w:rsidR="00C05351" w:rsidRPr="006F2D73">
          <w:rPr>
            <w:rStyle w:val="Hyperlink"/>
          </w:rPr>
          <w:t>marciem@wsac.wa.gov.</w:t>
        </w:r>
      </w:hyperlink>
      <w:r w:rsidRPr="00975D4F">
        <w:rPr>
          <w:rStyle w:val="Strong"/>
        </w:rPr>
        <w:t xml:space="preserve"> </w:t>
      </w:r>
    </w:p>
    <w:p w14:paraId="6335D1B7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 xml:space="preserve">You will receive a response within 5 business days. </w:t>
      </w:r>
    </w:p>
    <w:p w14:paraId="22BB52CB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 xml:space="preserve">Do not make any changes to your program plan or expenditures until you have final approval. </w:t>
      </w:r>
    </w:p>
    <w:p w14:paraId="0763EC26" w14:textId="77777777" w:rsidR="00BC00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Fonts w:ascii="Myriad Pro" w:hAnsi="Myriad Pro"/>
          <w:b/>
        </w:rPr>
      </w:pPr>
      <w:r w:rsidRPr="00975D4F">
        <w:rPr>
          <w:rStyle w:val="Strong"/>
        </w:rPr>
        <w:t xml:space="preserve">A revised Work Plan and Budget will be emailed to the GEAR UP Coordinator and building administrator when approval is final. </w:t>
      </w:r>
    </w:p>
    <w:p w14:paraId="1F671C56" w14:textId="77777777" w:rsidR="00BC00F5" w:rsidRPr="00B70FB8" w:rsidRDefault="00BC00F5">
      <w:pPr>
        <w:rPr>
          <w:rFonts w:ascii="Myriad Pro" w:hAnsi="Myriad Pro"/>
          <w:b/>
          <w:sz w:val="24"/>
          <w:szCs w:val="24"/>
          <w:u w:val="single"/>
        </w:rPr>
      </w:pPr>
      <w:r w:rsidRPr="00B70FB8">
        <w:rPr>
          <w:rFonts w:ascii="Myriad Pro" w:hAnsi="Myriad Pro"/>
          <w:b/>
          <w:sz w:val="24"/>
          <w:szCs w:val="24"/>
          <w:u w:val="single"/>
        </w:rPr>
        <w:br w:type="page"/>
      </w:r>
    </w:p>
    <w:p w14:paraId="51B6E15D" w14:textId="77777777" w:rsidR="00D176AF" w:rsidRPr="00D176AF" w:rsidRDefault="00D9168A" w:rsidP="000010CC">
      <w:pPr>
        <w:pStyle w:val="Heading2"/>
        <w:numPr>
          <w:ilvl w:val="0"/>
          <w:numId w:val="27"/>
        </w:numPr>
      </w:pPr>
      <w:r>
        <w:lastRenderedPageBreak/>
        <w:t xml:space="preserve">HOW TO </w:t>
      </w:r>
      <w:r w:rsidR="000010CC" w:rsidRPr="00D176AF">
        <w:t>ADD NEW ACTIVIT</w:t>
      </w:r>
      <w:r w:rsidR="000010CC">
        <w:t>I</w:t>
      </w:r>
      <w:r w:rsidR="000010CC" w:rsidRPr="00D176AF">
        <w:t xml:space="preserve">ES: </w:t>
      </w:r>
    </w:p>
    <w:p w14:paraId="6FF0899E" w14:textId="77777777" w:rsidR="005B1ED6" w:rsidRPr="00D90184" w:rsidRDefault="00266BF5" w:rsidP="009D4BB3">
      <w:pPr>
        <w:pStyle w:val="ListParagraph"/>
        <w:numPr>
          <w:ilvl w:val="0"/>
          <w:numId w:val="22"/>
        </w:numPr>
        <w:rPr>
          <w:b/>
          <w:sz w:val="24"/>
          <w:szCs w:val="24"/>
        </w:rPr>
      </w:pPr>
      <w:r w:rsidRPr="00D176AF">
        <w:t xml:space="preserve">Describe the NEW </w:t>
      </w:r>
      <w:r w:rsidR="00D176AF">
        <w:t xml:space="preserve">requested </w:t>
      </w:r>
      <w:r w:rsidRPr="00D176AF">
        <w:t>activity</w:t>
      </w:r>
      <w:r w:rsidR="00D90184">
        <w:t xml:space="preserve"> for your plan. </w:t>
      </w:r>
      <w:r w:rsidRPr="00D176AF">
        <w:t xml:space="preserve">Include </w:t>
      </w:r>
      <w:r w:rsidR="00D90184">
        <w:t>which</w:t>
      </w:r>
      <w:r w:rsidRPr="00D176AF">
        <w:t xml:space="preserve"> What Works Clearinghouse </w:t>
      </w:r>
      <w:r w:rsidR="005B1ED6" w:rsidRPr="00D176AF">
        <w:t>Recommendation</w:t>
      </w:r>
      <w:r w:rsidR="00D90184">
        <w:t xml:space="preserve"> the </w:t>
      </w:r>
      <w:r w:rsidRPr="00D176AF">
        <w:t xml:space="preserve">new activity </w:t>
      </w:r>
      <w:r w:rsidR="005B1ED6">
        <w:t>will address</w:t>
      </w:r>
      <w:r w:rsidR="00D90184">
        <w:t xml:space="preserve"> and e</w:t>
      </w:r>
      <w:r w:rsidR="005B1ED6">
        <w:t>xplain w</w:t>
      </w:r>
      <w:r w:rsidRPr="00D176AF">
        <w:t>ho will participate</w:t>
      </w:r>
      <w:r w:rsidR="005B1ED6">
        <w:t>.</w:t>
      </w:r>
      <w:r w:rsidRPr="00D176AF">
        <w:t xml:space="preserve"> </w:t>
      </w:r>
      <w:r w:rsidR="005B1ED6">
        <w:t xml:space="preserve">Detail </w:t>
      </w:r>
      <w:r w:rsidRPr="00D176AF">
        <w:t>the costs for this activity</w:t>
      </w:r>
      <w:r w:rsidR="00D90184">
        <w:t xml:space="preserve">. </w:t>
      </w:r>
      <w:r w:rsidR="005B1ED6">
        <w:t xml:space="preserve"> </w:t>
      </w:r>
    </w:p>
    <w:p w14:paraId="79DC749F" w14:textId="77777777" w:rsidR="003A0FF6" w:rsidRPr="00D90184" w:rsidRDefault="009D4BB3" w:rsidP="00317581">
      <w:pPr>
        <w:pStyle w:val="ListParagraph"/>
        <w:numPr>
          <w:ilvl w:val="0"/>
          <w:numId w:val="22"/>
        </w:numPr>
        <w:spacing w:before="240" w:after="120"/>
        <w:jc w:val="both"/>
      </w:pPr>
      <w:r w:rsidRPr="00D90184">
        <w:rPr>
          <w:b/>
        </w:rPr>
        <w:t xml:space="preserve">NOTE: </w:t>
      </w:r>
      <w:r w:rsidR="005B1ED6" w:rsidRPr="00D90184">
        <w:rPr>
          <w:bCs/>
        </w:rPr>
        <w:t>P</w:t>
      </w:r>
      <w:r w:rsidRPr="00D90184">
        <w:rPr>
          <w:bCs/>
        </w:rPr>
        <w:t>lease complete a separate table for each</w:t>
      </w:r>
      <w:r w:rsidR="003A0FF6" w:rsidRPr="00D90184">
        <w:rPr>
          <w:bCs/>
        </w:rPr>
        <w:t xml:space="preserve"> new </w:t>
      </w:r>
      <w:r w:rsidRPr="00D90184">
        <w:rPr>
          <w:bCs/>
        </w:rPr>
        <w:t>activity</w:t>
      </w:r>
      <w:r w:rsidR="003A0FF6" w:rsidRPr="00D90184">
        <w:rPr>
          <w:bCs/>
        </w:rPr>
        <w:t xml:space="preserve"> listed</w:t>
      </w:r>
      <w:r w:rsidRPr="00D90184">
        <w:rPr>
          <w:bCs/>
        </w:rPr>
        <w:t>. You may copy and paste the table below if requesting additional revisions.</w:t>
      </w:r>
      <w:r w:rsidRPr="00D90184">
        <w:rPr>
          <w:b/>
        </w:rPr>
        <w:t xml:space="preserve"> </w:t>
      </w:r>
    </w:p>
    <w:tbl>
      <w:tblPr>
        <w:tblStyle w:val="TableGrid"/>
        <w:tblpPr w:leftFromText="180" w:rightFromText="180" w:vertAnchor="text" w:tblpXSpec="center" w:tblpY="1"/>
        <w:tblOverlap w:val="never"/>
        <w:tblW w:w="10620" w:type="dxa"/>
        <w:tblLook w:val="04A0" w:firstRow="1" w:lastRow="0" w:firstColumn="1" w:lastColumn="0" w:noHBand="0" w:noVBand="1"/>
      </w:tblPr>
      <w:tblGrid>
        <w:gridCol w:w="6786"/>
        <w:gridCol w:w="3834"/>
      </w:tblGrid>
      <w:tr w:rsidR="00BD23E2" w:rsidRPr="00C53EC4" w14:paraId="68DF24A6" w14:textId="77777777" w:rsidTr="00BD23E2">
        <w:tc>
          <w:tcPr>
            <w:tcW w:w="10620" w:type="dxa"/>
            <w:gridSpan w:val="2"/>
            <w:shd w:val="clear" w:color="auto" w:fill="92CDDC" w:themeFill="accent5" w:themeFillTint="99"/>
          </w:tcPr>
          <w:p w14:paraId="1972EC47" w14:textId="77777777" w:rsidR="00BD23E2" w:rsidRPr="00C53EC4" w:rsidRDefault="00BD23E2" w:rsidP="00C53EC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Activity Description</w:t>
            </w:r>
            <w:r w:rsidR="00D90184">
              <w:rPr>
                <w:b/>
                <w:bCs/>
              </w:rPr>
              <w:t xml:space="preserve">: </w:t>
            </w:r>
            <w:r w:rsidR="009D4BB3" w:rsidRPr="00D90184">
              <w:t>Please provide a minimum of three to five sentences describing this activity – who, what, where, when, why.</w:t>
            </w:r>
          </w:p>
        </w:tc>
      </w:tr>
      <w:tr w:rsidR="00BD23E2" w:rsidRPr="00C53EC4" w14:paraId="077F95B0" w14:textId="77777777" w:rsidTr="008F6EFB">
        <w:trPr>
          <w:trHeight w:val="722"/>
        </w:trPr>
        <w:tc>
          <w:tcPr>
            <w:tcW w:w="10620" w:type="dxa"/>
            <w:gridSpan w:val="2"/>
          </w:tcPr>
          <w:p w14:paraId="538DF1BC" w14:textId="77777777" w:rsidR="009D4BB3" w:rsidRPr="008F6EFB" w:rsidRDefault="009D4BB3" w:rsidP="008F6EFB"/>
        </w:tc>
      </w:tr>
      <w:tr w:rsidR="00BD23E2" w:rsidRPr="00C53EC4" w14:paraId="0416FAA4" w14:textId="77777777" w:rsidTr="00BD23E2">
        <w:trPr>
          <w:trHeight w:val="377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449E32FD" w14:textId="77777777" w:rsidR="00BD23E2" w:rsidRPr="00C53EC4" w:rsidRDefault="00BD23E2" w:rsidP="00C53EC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ich </w:t>
            </w:r>
            <w:r w:rsidR="009D4BB3" w:rsidRPr="00C53EC4">
              <w:rPr>
                <w:b/>
                <w:bCs/>
              </w:rPr>
              <w:t xml:space="preserve">What Works Clearinghouse Recommendation(s) </w:t>
            </w:r>
            <w:r w:rsidRPr="00C53EC4">
              <w:rPr>
                <w:b/>
                <w:bCs/>
              </w:rPr>
              <w:t>is/are met with this activity?</w:t>
            </w:r>
            <w:r w:rsidR="009D4BB3" w:rsidRPr="00C53EC4">
              <w:rPr>
                <w:b/>
                <w:bCs/>
              </w:rPr>
              <w:t xml:space="preserve"> </w:t>
            </w:r>
            <w:r w:rsidR="009D4BB3" w:rsidRPr="00D90184">
              <w:t>Check the box that best aligns with this activity.</w:t>
            </w:r>
            <w:r w:rsidR="009D4BB3" w:rsidRPr="00C53EC4">
              <w:rPr>
                <w:b/>
                <w:bCs/>
              </w:rPr>
              <w:t xml:space="preserve"> </w:t>
            </w:r>
          </w:p>
        </w:tc>
      </w:tr>
      <w:tr w:rsidR="00BD23E2" w:rsidRPr="00C53EC4" w14:paraId="0925E449" w14:textId="77777777" w:rsidTr="00BD23E2">
        <w:trPr>
          <w:trHeight w:val="442"/>
        </w:trPr>
        <w:tc>
          <w:tcPr>
            <w:tcW w:w="10620" w:type="dxa"/>
            <w:gridSpan w:val="2"/>
          </w:tcPr>
          <w:p w14:paraId="009A1A2F" w14:textId="77777777" w:rsidR="009D4BB3" w:rsidRPr="00C53EC4" w:rsidRDefault="00D538C2" w:rsidP="007313B4">
            <w:pPr>
              <w:spacing w:after="0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859700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EC4" w:rsidRPr="00C53E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53EC4" w:rsidRPr="00C53EC4">
              <w:rPr>
                <w:b/>
                <w:bCs/>
              </w:rPr>
              <w:t xml:space="preserve">  </w:t>
            </w:r>
            <w:r w:rsidR="009D4BB3" w:rsidRPr="00C53EC4">
              <w:rPr>
                <w:b/>
                <w:bCs/>
              </w:rPr>
              <w:t xml:space="preserve"> Rigorous Coursework:  </w:t>
            </w:r>
            <w:r w:rsidR="009D4BB3" w:rsidRPr="00C53EC4">
              <w:t>Offer courses and curricula that prepare students for post-secondary level work and ensure that students understand what constitutes a postsecondary-ready curriculum by 9th grade.</w:t>
            </w:r>
          </w:p>
          <w:p w14:paraId="32EB1DD2" w14:textId="77777777" w:rsidR="009D4BB3" w:rsidRPr="00C53EC4" w:rsidRDefault="00D538C2" w:rsidP="007313B4">
            <w:pPr>
              <w:spacing w:after="0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538938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EC4" w:rsidRPr="00C53E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53EC4" w:rsidRPr="00C53EC4">
              <w:rPr>
                <w:b/>
                <w:bCs/>
              </w:rPr>
              <w:t xml:space="preserve">   </w:t>
            </w:r>
            <w:r w:rsidR="009D4BB3" w:rsidRPr="00C53EC4">
              <w:rPr>
                <w:b/>
                <w:bCs/>
              </w:rPr>
              <w:t xml:space="preserve">Assessments:  </w:t>
            </w:r>
            <w:r w:rsidR="009D4BB3" w:rsidRPr="00C53EC4">
              <w:t xml:space="preserve">Utilize assessment measures throughout high school so that students are aware of how prepared they are for </w:t>
            </w:r>
            <w:r w:rsidR="007313B4" w:rsidRPr="00C53EC4">
              <w:t>college and</w:t>
            </w:r>
            <w:r w:rsidR="009D4BB3" w:rsidRPr="00C53EC4">
              <w:t xml:space="preserve"> assist them in overcoming deficiencies as they are identified.</w:t>
            </w:r>
          </w:p>
          <w:p w14:paraId="00E3C33B" w14:textId="77777777" w:rsidR="009D4BB3" w:rsidRPr="00C53EC4" w:rsidRDefault="00D538C2" w:rsidP="007313B4">
            <w:pPr>
              <w:spacing w:after="0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9838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EC4" w:rsidRPr="00C53E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53EC4" w:rsidRPr="00C53EC4">
              <w:rPr>
                <w:b/>
                <w:bCs/>
              </w:rPr>
              <w:t xml:space="preserve">   </w:t>
            </w:r>
            <w:r w:rsidR="009D4BB3" w:rsidRPr="00C53EC4">
              <w:rPr>
                <w:b/>
                <w:bCs/>
              </w:rPr>
              <w:t xml:space="preserve">Support:  </w:t>
            </w:r>
            <w:r w:rsidR="009D4BB3" w:rsidRPr="00C53EC4">
              <w:t>Surround students with adults and peers who build and support their postsecondary education aspirations.</w:t>
            </w:r>
          </w:p>
          <w:p w14:paraId="3CC5676B" w14:textId="77777777" w:rsidR="009D4BB3" w:rsidRPr="00C53EC4" w:rsidRDefault="00D538C2" w:rsidP="007313B4">
            <w:pPr>
              <w:spacing w:after="0"/>
            </w:pPr>
            <w:sdt>
              <w:sdtPr>
                <w:rPr>
                  <w:b/>
                  <w:bCs/>
                </w:rPr>
                <w:id w:val="32710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EC4" w:rsidRPr="00C53E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53EC4" w:rsidRPr="00C53EC4">
              <w:rPr>
                <w:b/>
                <w:bCs/>
              </w:rPr>
              <w:t xml:space="preserve">   </w:t>
            </w:r>
            <w:r w:rsidR="009D4BB3" w:rsidRPr="00C53EC4">
              <w:rPr>
                <w:b/>
                <w:bCs/>
              </w:rPr>
              <w:t xml:space="preserve">Steps for College:  </w:t>
            </w:r>
            <w:r w:rsidR="009D4BB3" w:rsidRPr="00C53EC4">
              <w:t>Engage and assist students in completing critical steps for college entry.</w:t>
            </w:r>
          </w:p>
          <w:p w14:paraId="7C1D3FCF" w14:textId="77777777" w:rsidR="00BD23E2" w:rsidRPr="00C53EC4" w:rsidRDefault="00D538C2" w:rsidP="007313B4">
            <w:pPr>
              <w:spacing w:after="0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31264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3EC4" w:rsidRPr="00C53EC4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C53EC4" w:rsidRPr="00C53EC4">
              <w:rPr>
                <w:b/>
                <w:bCs/>
              </w:rPr>
              <w:t xml:space="preserve">   </w:t>
            </w:r>
            <w:r w:rsidR="009D4BB3" w:rsidRPr="00C53EC4">
              <w:rPr>
                <w:b/>
                <w:bCs/>
              </w:rPr>
              <w:t>Financial Aid Awareness/Family Engagement:</w:t>
            </w:r>
            <w:r w:rsidR="009D4BB3" w:rsidRPr="00C53EC4">
              <w:t xml:space="preserve">  Increase families’ financial awareness, and help students apply for financial aid.</w:t>
            </w:r>
          </w:p>
        </w:tc>
      </w:tr>
      <w:tr w:rsidR="00BD23E2" w:rsidRPr="00C53EC4" w14:paraId="37E450C2" w14:textId="77777777" w:rsidTr="00BD23E2">
        <w:trPr>
          <w:trHeight w:val="350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0DB37035" w14:textId="77777777" w:rsidR="00BD23E2" w:rsidRPr="00C53EC4" w:rsidRDefault="00BD23E2" w:rsidP="007313B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o will participate? </w:t>
            </w:r>
            <w:r w:rsidRPr="00D90184">
              <w:t>(Number of students,</w:t>
            </w:r>
            <w:r w:rsidR="009D4BB3" w:rsidRPr="00D90184">
              <w:t xml:space="preserve"> families, and/or staff,</w:t>
            </w:r>
            <w:r w:rsidRPr="00D90184">
              <w:t xml:space="preserve"> </w:t>
            </w:r>
            <w:r w:rsidR="009D4BB3" w:rsidRPr="00D90184">
              <w:t>which classes</w:t>
            </w:r>
            <w:r w:rsidRPr="00D90184">
              <w:t xml:space="preserve"> or groups)</w:t>
            </w:r>
          </w:p>
        </w:tc>
      </w:tr>
      <w:tr w:rsidR="00BD23E2" w:rsidRPr="00C53EC4" w14:paraId="549A367E" w14:textId="77777777" w:rsidTr="00BD23E2">
        <w:trPr>
          <w:trHeight w:val="735"/>
        </w:trPr>
        <w:tc>
          <w:tcPr>
            <w:tcW w:w="10620" w:type="dxa"/>
            <w:gridSpan w:val="2"/>
          </w:tcPr>
          <w:p w14:paraId="4CFB0276" w14:textId="77777777" w:rsidR="00BD23E2" w:rsidRPr="00C53EC4" w:rsidRDefault="00BD23E2" w:rsidP="007313B4">
            <w:pPr>
              <w:spacing w:after="0"/>
            </w:pPr>
          </w:p>
        </w:tc>
      </w:tr>
      <w:tr w:rsidR="009D4BB3" w:rsidRPr="00C53EC4" w14:paraId="3D6821CF" w14:textId="77777777" w:rsidTr="00996408">
        <w:trPr>
          <w:trHeight w:val="350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3B296082" w14:textId="77777777" w:rsidR="009D4BB3" w:rsidRPr="00C53EC4" w:rsidRDefault="009D4BB3" w:rsidP="007313B4">
            <w:pPr>
              <w:spacing w:after="100" w:afterAutospacing="1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at is the timeline for this activity? </w:t>
            </w:r>
            <w:r w:rsidRPr="00D90184">
              <w:t>When will it be provided and/or completed?</w:t>
            </w:r>
            <w:r w:rsidRPr="00C53EC4">
              <w:rPr>
                <w:b/>
                <w:bCs/>
              </w:rPr>
              <w:t xml:space="preserve"> </w:t>
            </w:r>
          </w:p>
        </w:tc>
      </w:tr>
      <w:tr w:rsidR="009D4BB3" w:rsidRPr="00C53EC4" w14:paraId="33D27652" w14:textId="77777777" w:rsidTr="00BD23E2">
        <w:trPr>
          <w:trHeight w:val="735"/>
        </w:trPr>
        <w:tc>
          <w:tcPr>
            <w:tcW w:w="10620" w:type="dxa"/>
            <w:gridSpan w:val="2"/>
          </w:tcPr>
          <w:p w14:paraId="5EE5E015" w14:textId="77777777" w:rsidR="009D4BB3" w:rsidRPr="00C53EC4" w:rsidRDefault="009D4BB3" w:rsidP="007313B4">
            <w:pPr>
              <w:spacing w:after="0"/>
            </w:pPr>
          </w:p>
        </w:tc>
      </w:tr>
      <w:tr w:rsidR="00BD23E2" w:rsidRPr="00C53EC4" w14:paraId="71B266C9" w14:textId="77777777" w:rsidTr="00BD23E2">
        <w:tc>
          <w:tcPr>
            <w:tcW w:w="6786" w:type="dxa"/>
            <w:shd w:val="clear" w:color="auto" w:fill="92CDDC" w:themeFill="accent5" w:themeFillTint="99"/>
          </w:tcPr>
          <w:p w14:paraId="2C1208D3" w14:textId="77777777" w:rsidR="00BD23E2" w:rsidRPr="00C53EC4" w:rsidRDefault="00BD23E2" w:rsidP="007313B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Description of Costs</w:t>
            </w:r>
            <w:r w:rsidR="009D4BB3" w:rsidRPr="00C53EC4">
              <w:rPr>
                <w:b/>
                <w:bCs/>
              </w:rPr>
              <w:t xml:space="preserve"> – </w:t>
            </w:r>
            <w:r w:rsidR="009D4BB3" w:rsidRPr="00D90184">
              <w:t>What will be purchased?</w:t>
            </w:r>
            <w:r w:rsidR="009D4BB3" w:rsidRPr="00C53EC4">
              <w:rPr>
                <w:b/>
                <w:bCs/>
              </w:rPr>
              <w:t xml:space="preserve"> </w:t>
            </w:r>
          </w:p>
        </w:tc>
        <w:tc>
          <w:tcPr>
            <w:tcW w:w="3834" w:type="dxa"/>
            <w:shd w:val="clear" w:color="auto" w:fill="92CDDC" w:themeFill="accent5" w:themeFillTint="99"/>
          </w:tcPr>
          <w:p w14:paraId="4AE942BF" w14:textId="77777777" w:rsidR="00BD23E2" w:rsidRPr="00C53EC4" w:rsidRDefault="00BD23E2" w:rsidP="007313B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Estimated Cost</w:t>
            </w:r>
          </w:p>
        </w:tc>
      </w:tr>
      <w:tr w:rsidR="00BD23E2" w:rsidRPr="00C53EC4" w14:paraId="0600CA14" w14:textId="77777777" w:rsidTr="00BD23E2">
        <w:tc>
          <w:tcPr>
            <w:tcW w:w="6786" w:type="dxa"/>
          </w:tcPr>
          <w:p w14:paraId="641E1F35" w14:textId="77777777" w:rsidR="00BD23E2" w:rsidRPr="00C53EC4" w:rsidRDefault="00BD23E2" w:rsidP="007313B4">
            <w:pPr>
              <w:spacing w:after="0"/>
            </w:pPr>
          </w:p>
        </w:tc>
        <w:tc>
          <w:tcPr>
            <w:tcW w:w="3834" w:type="dxa"/>
          </w:tcPr>
          <w:p w14:paraId="72A02D8F" w14:textId="77777777" w:rsidR="00BD23E2" w:rsidRPr="00C53EC4" w:rsidRDefault="00BD23E2" w:rsidP="007313B4">
            <w:pPr>
              <w:spacing w:after="0"/>
            </w:pPr>
          </w:p>
        </w:tc>
      </w:tr>
      <w:tr w:rsidR="00BD23E2" w:rsidRPr="00C53EC4" w14:paraId="6619A30D" w14:textId="77777777" w:rsidTr="00BD23E2">
        <w:tc>
          <w:tcPr>
            <w:tcW w:w="6786" w:type="dxa"/>
          </w:tcPr>
          <w:p w14:paraId="67550FF2" w14:textId="77777777" w:rsidR="00BD23E2" w:rsidRPr="00C53EC4" w:rsidRDefault="00BD23E2" w:rsidP="007313B4">
            <w:pPr>
              <w:spacing w:after="0"/>
            </w:pPr>
          </w:p>
        </w:tc>
        <w:tc>
          <w:tcPr>
            <w:tcW w:w="3834" w:type="dxa"/>
          </w:tcPr>
          <w:p w14:paraId="455196F9" w14:textId="77777777" w:rsidR="00BD23E2" w:rsidRPr="00C53EC4" w:rsidRDefault="00BD23E2" w:rsidP="007313B4">
            <w:pPr>
              <w:spacing w:after="0"/>
            </w:pPr>
          </w:p>
        </w:tc>
      </w:tr>
      <w:tr w:rsidR="00BD23E2" w:rsidRPr="00C53EC4" w14:paraId="3FEEF6E4" w14:textId="77777777" w:rsidTr="00BD23E2">
        <w:tc>
          <w:tcPr>
            <w:tcW w:w="6786" w:type="dxa"/>
          </w:tcPr>
          <w:p w14:paraId="00910657" w14:textId="77777777" w:rsidR="00BD23E2" w:rsidRPr="00C53EC4" w:rsidRDefault="00BD23E2" w:rsidP="007313B4">
            <w:pPr>
              <w:spacing w:after="0"/>
            </w:pPr>
          </w:p>
        </w:tc>
        <w:tc>
          <w:tcPr>
            <w:tcW w:w="3834" w:type="dxa"/>
          </w:tcPr>
          <w:p w14:paraId="56ACD833" w14:textId="77777777" w:rsidR="00BD23E2" w:rsidRPr="00C53EC4" w:rsidRDefault="00BD23E2" w:rsidP="007313B4">
            <w:pPr>
              <w:spacing w:after="0"/>
            </w:pPr>
          </w:p>
        </w:tc>
      </w:tr>
      <w:tr w:rsidR="00BD23E2" w:rsidRPr="00C53EC4" w14:paraId="3CF6F621" w14:textId="77777777" w:rsidTr="00BD23E2">
        <w:tc>
          <w:tcPr>
            <w:tcW w:w="6786" w:type="dxa"/>
          </w:tcPr>
          <w:p w14:paraId="4D827061" w14:textId="77777777" w:rsidR="00BD23E2" w:rsidRPr="00C147A3" w:rsidRDefault="00BD23E2" w:rsidP="007313B4">
            <w:pPr>
              <w:spacing w:after="0"/>
              <w:rPr>
                <w:b/>
                <w:bCs/>
                <w:color w:val="FF0000"/>
              </w:rPr>
            </w:pPr>
            <w:r w:rsidRPr="00C147A3">
              <w:rPr>
                <w:b/>
                <w:bCs/>
                <w:color w:val="FF0000"/>
              </w:rPr>
              <w:t>TOTAL ESTIMATED COST OF THIS ACTIVITY</w:t>
            </w:r>
          </w:p>
        </w:tc>
        <w:tc>
          <w:tcPr>
            <w:tcW w:w="3834" w:type="dxa"/>
          </w:tcPr>
          <w:p w14:paraId="201E1421" w14:textId="77777777" w:rsidR="00BD23E2" w:rsidRPr="00C147A3" w:rsidRDefault="00BD23E2" w:rsidP="007313B4">
            <w:pPr>
              <w:spacing w:after="0"/>
              <w:rPr>
                <w:b/>
                <w:bCs/>
                <w:color w:val="FF0000"/>
              </w:rPr>
            </w:pPr>
            <w:r w:rsidRPr="00C147A3">
              <w:rPr>
                <w:b/>
                <w:bCs/>
                <w:color w:val="FF0000"/>
              </w:rPr>
              <w:t>$</w:t>
            </w:r>
          </w:p>
        </w:tc>
      </w:tr>
    </w:tbl>
    <w:p w14:paraId="694D160B" w14:textId="77777777" w:rsidR="007F72EC" w:rsidRPr="00D9168A" w:rsidRDefault="009A014B" w:rsidP="00D9168A">
      <w:pPr>
        <w:pStyle w:val="Heading2"/>
        <w:numPr>
          <w:ilvl w:val="0"/>
          <w:numId w:val="27"/>
        </w:numPr>
        <w:spacing w:before="240"/>
      </w:pPr>
      <w:r>
        <w:t xml:space="preserve">HOW TO </w:t>
      </w:r>
      <w:r w:rsidRPr="00D9168A">
        <w:t>DELET</w:t>
      </w:r>
      <w:r>
        <w:t>E</w:t>
      </w:r>
      <w:r w:rsidRPr="00D9168A">
        <w:t xml:space="preserve"> ACTIVITIES: </w:t>
      </w:r>
    </w:p>
    <w:p w14:paraId="4D539DD4" w14:textId="77777777" w:rsidR="007F72EC" w:rsidRPr="007F72EC" w:rsidRDefault="00FE6CB9" w:rsidP="007F72EC">
      <w:pPr>
        <w:pStyle w:val="ListParagraph"/>
        <w:numPr>
          <w:ilvl w:val="0"/>
          <w:numId w:val="24"/>
        </w:numPr>
      </w:pPr>
      <w:r w:rsidRPr="007F72EC">
        <w:t>From your currently approved work plan and budget list the following information for any activity you are deleting – that is, you will not be providing the service or activity during the current contract year. Do not include any activities you are revising only – just those that will not be offered.</w:t>
      </w:r>
    </w:p>
    <w:p w14:paraId="1BDAB532" w14:textId="77777777" w:rsidR="00FE6CB9" w:rsidRPr="007F72EC" w:rsidRDefault="00FE6CB9" w:rsidP="007F72EC">
      <w:pPr>
        <w:pStyle w:val="ListParagraph"/>
        <w:numPr>
          <w:ilvl w:val="0"/>
          <w:numId w:val="24"/>
        </w:numPr>
      </w:pPr>
      <w:r w:rsidRPr="007F72EC">
        <w:t xml:space="preserve">Please copy the information into the table below so that it is identical to the information in your work plan and budge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FE6CB9" w:rsidRPr="00D176AF" w14:paraId="4302B419" w14:textId="77777777" w:rsidTr="007F72EC">
        <w:tc>
          <w:tcPr>
            <w:tcW w:w="2697" w:type="dxa"/>
            <w:shd w:val="clear" w:color="auto" w:fill="92CDDC" w:themeFill="accent5" w:themeFillTint="99"/>
          </w:tcPr>
          <w:p w14:paraId="3065F736" w14:textId="77777777" w:rsidR="00FE6CB9" w:rsidRPr="007F72EC" w:rsidRDefault="00FE6CB9" w:rsidP="007F72EC">
            <w:pPr>
              <w:spacing w:after="0"/>
              <w:rPr>
                <w:b/>
                <w:bCs/>
              </w:rPr>
            </w:pPr>
            <w:r w:rsidRPr="007F72EC">
              <w:rPr>
                <w:b/>
                <w:bCs/>
              </w:rPr>
              <w:t>Description of Activity</w:t>
            </w:r>
          </w:p>
        </w:tc>
        <w:tc>
          <w:tcPr>
            <w:tcW w:w="2697" w:type="dxa"/>
            <w:shd w:val="clear" w:color="auto" w:fill="92CDDC" w:themeFill="accent5" w:themeFillTint="99"/>
          </w:tcPr>
          <w:p w14:paraId="52C9A75C" w14:textId="77777777" w:rsidR="00FE6CB9" w:rsidRPr="007F72EC" w:rsidRDefault="00FE6CB9" w:rsidP="007F72EC">
            <w:pPr>
              <w:spacing w:after="0"/>
              <w:rPr>
                <w:b/>
                <w:bCs/>
              </w:rPr>
            </w:pPr>
            <w:r w:rsidRPr="007F72EC">
              <w:rPr>
                <w:b/>
                <w:bCs/>
              </w:rPr>
              <w:t>Activity Type</w:t>
            </w:r>
          </w:p>
        </w:tc>
        <w:tc>
          <w:tcPr>
            <w:tcW w:w="2698" w:type="dxa"/>
            <w:shd w:val="clear" w:color="auto" w:fill="92CDDC" w:themeFill="accent5" w:themeFillTint="99"/>
          </w:tcPr>
          <w:p w14:paraId="1D265EF9" w14:textId="77777777" w:rsidR="00FE6CB9" w:rsidRPr="007F72EC" w:rsidRDefault="00FE6CB9" w:rsidP="007F72EC">
            <w:pPr>
              <w:spacing w:after="0"/>
              <w:rPr>
                <w:b/>
                <w:bCs/>
              </w:rPr>
            </w:pPr>
            <w:r w:rsidRPr="007F72EC">
              <w:rPr>
                <w:b/>
                <w:bCs/>
              </w:rPr>
              <w:t>Activity Name</w:t>
            </w:r>
          </w:p>
        </w:tc>
        <w:tc>
          <w:tcPr>
            <w:tcW w:w="2698" w:type="dxa"/>
            <w:shd w:val="clear" w:color="auto" w:fill="92CDDC" w:themeFill="accent5" w:themeFillTint="99"/>
          </w:tcPr>
          <w:p w14:paraId="6416352C" w14:textId="77777777" w:rsidR="00FE6CB9" w:rsidRPr="007F72EC" w:rsidRDefault="00FE6CB9" w:rsidP="007F72EC">
            <w:pPr>
              <w:spacing w:after="0"/>
              <w:rPr>
                <w:b/>
                <w:bCs/>
              </w:rPr>
            </w:pPr>
            <w:r w:rsidRPr="007F72EC">
              <w:rPr>
                <w:b/>
                <w:bCs/>
              </w:rPr>
              <w:t>Total Cost for the Activity</w:t>
            </w:r>
          </w:p>
        </w:tc>
      </w:tr>
      <w:tr w:rsidR="00FE6CB9" w:rsidRPr="00D176AF" w14:paraId="4F62E7C1" w14:textId="77777777" w:rsidTr="00FE6CB9">
        <w:tc>
          <w:tcPr>
            <w:tcW w:w="2697" w:type="dxa"/>
          </w:tcPr>
          <w:p w14:paraId="59C3F820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7" w:type="dxa"/>
          </w:tcPr>
          <w:p w14:paraId="4E12C3AF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8" w:type="dxa"/>
          </w:tcPr>
          <w:p w14:paraId="40E9E52B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8" w:type="dxa"/>
          </w:tcPr>
          <w:p w14:paraId="68097F3B" w14:textId="77777777" w:rsidR="00FE6CB9" w:rsidRPr="00D176AF" w:rsidRDefault="00FE6CB9" w:rsidP="007F72EC">
            <w:pPr>
              <w:spacing w:after="0"/>
            </w:pPr>
          </w:p>
        </w:tc>
      </w:tr>
      <w:tr w:rsidR="00FE6CB9" w:rsidRPr="00D176AF" w14:paraId="052DD57D" w14:textId="77777777" w:rsidTr="00FE6CB9">
        <w:tc>
          <w:tcPr>
            <w:tcW w:w="2697" w:type="dxa"/>
          </w:tcPr>
          <w:p w14:paraId="2061B17B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7" w:type="dxa"/>
          </w:tcPr>
          <w:p w14:paraId="5EE27168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8" w:type="dxa"/>
          </w:tcPr>
          <w:p w14:paraId="302585B0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8" w:type="dxa"/>
          </w:tcPr>
          <w:p w14:paraId="2A8681C9" w14:textId="77777777" w:rsidR="00FE6CB9" w:rsidRPr="00D176AF" w:rsidRDefault="00FE6CB9" w:rsidP="007F72EC">
            <w:pPr>
              <w:spacing w:after="0"/>
            </w:pPr>
          </w:p>
        </w:tc>
      </w:tr>
      <w:tr w:rsidR="00FE6CB9" w:rsidRPr="00D176AF" w14:paraId="1F641304" w14:textId="77777777" w:rsidTr="00FE6CB9">
        <w:tc>
          <w:tcPr>
            <w:tcW w:w="2697" w:type="dxa"/>
          </w:tcPr>
          <w:p w14:paraId="4A63CB3D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7" w:type="dxa"/>
          </w:tcPr>
          <w:p w14:paraId="7178D127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8" w:type="dxa"/>
          </w:tcPr>
          <w:p w14:paraId="42FCB7E2" w14:textId="77777777" w:rsidR="00FE6CB9" w:rsidRPr="00D176AF" w:rsidRDefault="00FE6CB9" w:rsidP="007F72EC">
            <w:pPr>
              <w:spacing w:after="0"/>
            </w:pPr>
          </w:p>
        </w:tc>
        <w:tc>
          <w:tcPr>
            <w:tcW w:w="2698" w:type="dxa"/>
          </w:tcPr>
          <w:p w14:paraId="74273689" w14:textId="77777777" w:rsidR="00FE6CB9" w:rsidRPr="00D176AF" w:rsidRDefault="00FE6CB9" w:rsidP="007F72EC">
            <w:pPr>
              <w:spacing w:after="0"/>
            </w:pPr>
          </w:p>
        </w:tc>
      </w:tr>
    </w:tbl>
    <w:p w14:paraId="5D3A53FF" w14:textId="77777777" w:rsidR="007F72EC" w:rsidRDefault="009A014B" w:rsidP="009A014B">
      <w:pPr>
        <w:pStyle w:val="Heading2"/>
        <w:numPr>
          <w:ilvl w:val="0"/>
          <w:numId w:val="27"/>
        </w:numPr>
      </w:pPr>
      <w:r>
        <w:t>HOW TO REVISE A</w:t>
      </w:r>
      <w:r w:rsidRPr="007F72EC">
        <w:t xml:space="preserve">CTIVITIES: </w:t>
      </w:r>
    </w:p>
    <w:p w14:paraId="21B54BC9" w14:textId="77777777" w:rsidR="007F72EC" w:rsidRPr="009A014B" w:rsidRDefault="00FE6CB9" w:rsidP="009A014B">
      <w:pPr>
        <w:pStyle w:val="ListParagraph"/>
        <w:numPr>
          <w:ilvl w:val="0"/>
          <w:numId w:val="29"/>
        </w:numPr>
        <w:rPr>
          <w:b/>
          <w:u w:val="single"/>
        </w:rPr>
      </w:pPr>
      <w:r w:rsidRPr="007F72EC">
        <w:t xml:space="preserve">From your currently approved work plan and budget, list the following information for any activity you are revising – that is, you will change the service or activity from what was originally proposed, or adjusting the funding requested. </w:t>
      </w:r>
    </w:p>
    <w:p w14:paraId="432911F2" w14:textId="77777777" w:rsidR="00FE6CB9" w:rsidRPr="009A014B" w:rsidRDefault="00FE6CB9" w:rsidP="009A014B">
      <w:pPr>
        <w:pStyle w:val="ListParagraph"/>
        <w:numPr>
          <w:ilvl w:val="0"/>
          <w:numId w:val="29"/>
        </w:numPr>
        <w:rPr>
          <w:b/>
          <w:u w:val="single"/>
        </w:rPr>
      </w:pPr>
      <w:r w:rsidRPr="007F72EC">
        <w:t xml:space="preserve">Please copy the information into the table below so that it is </w:t>
      </w:r>
      <w:r w:rsidRPr="009A014B">
        <w:rPr>
          <w:u w:val="single"/>
        </w:rPr>
        <w:t>identical</w:t>
      </w:r>
      <w:r w:rsidRPr="007F72EC">
        <w:t xml:space="preserve"> to the information in your work plan and budg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6"/>
        <w:gridCol w:w="2267"/>
        <w:gridCol w:w="2165"/>
        <w:gridCol w:w="2160"/>
        <w:gridCol w:w="1932"/>
      </w:tblGrid>
      <w:tr w:rsidR="00BC00F5" w:rsidRPr="00D176AF" w14:paraId="14825DC9" w14:textId="77777777" w:rsidTr="00C147A3">
        <w:tc>
          <w:tcPr>
            <w:tcW w:w="2266" w:type="dxa"/>
            <w:shd w:val="clear" w:color="auto" w:fill="92CDDC" w:themeFill="accent5" w:themeFillTint="99"/>
            <w:vAlign w:val="center"/>
          </w:tcPr>
          <w:p w14:paraId="19A24609" w14:textId="77777777" w:rsidR="009A014B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>Original Description of Activity</w:t>
            </w:r>
          </w:p>
          <w:p w14:paraId="016587F0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 </w:t>
            </w:r>
            <w:r w:rsidRPr="009A014B">
              <w:t>(should match current work plan and budget)</w:t>
            </w:r>
          </w:p>
        </w:tc>
        <w:tc>
          <w:tcPr>
            <w:tcW w:w="2267" w:type="dxa"/>
            <w:shd w:val="clear" w:color="auto" w:fill="92CDDC" w:themeFill="accent5" w:themeFillTint="99"/>
            <w:vAlign w:val="center"/>
          </w:tcPr>
          <w:p w14:paraId="2F1CAC4C" w14:textId="77777777" w:rsidR="009A014B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Revised Description of Activity </w:t>
            </w:r>
          </w:p>
          <w:p w14:paraId="7A0ABC98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9A014B">
              <w:t>(if applicable)</w:t>
            </w:r>
          </w:p>
        </w:tc>
        <w:tc>
          <w:tcPr>
            <w:tcW w:w="2165" w:type="dxa"/>
            <w:shd w:val="clear" w:color="auto" w:fill="92CDDC" w:themeFill="accent5" w:themeFillTint="99"/>
            <w:vAlign w:val="center"/>
          </w:tcPr>
          <w:p w14:paraId="08F20886" w14:textId="77777777" w:rsidR="009A014B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Original Total Cost for Activity </w:t>
            </w:r>
          </w:p>
          <w:p w14:paraId="483DAAC3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9A014B">
              <w:t>(should match current work plan and budget)</w:t>
            </w:r>
          </w:p>
        </w:tc>
        <w:tc>
          <w:tcPr>
            <w:tcW w:w="2160" w:type="dxa"/>
            <w:shd w:val="clear" w:color="auto" w:fill="92CDDC" w:themeFill="accent5" w:themeFillTint="99"/>
            <w:vAlign w:val="center"/>
          </w:tcPr>
          <w:p w14:paraId="00CCC985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>Revised Total Cost for Activity</w:t>
            </w:r>
          </w:p>
        </w:tc>
        <w:tc>
          <w:tcPr>
            <w:tcW w:w="1932" w:type="dxa"/>
            <w:shd w:val="clear" w:color="auto" w:fill="92CDDC" w:themeFill="accent5" w:themeFillTint="99"/>
            <w:vAlign w:val="center"/>
          </w:tcPr>
          <w:p w14:paraId="4B5B9C27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Total Change </w:t>
            </w:r>
            <w:r w:rsidRPr="009A014B">
              <w:t>(Original – Revised) *Decreased amounts should be shown as -$.</w:t>
            </w:r>
          </w:p>
        </w:tc>
      </w:tr>
      <w:tr w:rsidR="00BC00F5" w:rsidRPr="00D176AF" w14:paraId="5BD992A9" w14:textId="77777777" w:rsidTr="00BC00F5">
        <w:tc>
          <w:tcPr>
            <w:tcW w:w="2266" w:type="dxa"/>
          </w:tcPr>
          <w:p w14:paraId="6854B040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267" w:type="dxa"/>
          </w:tcPr>
          <w:p w14:paraId="13FA64FD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5" w:type="dxa"/>
          </w:tcPr>
          <w:p w14:paraId="0800FA4E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0" w:type="dxa"/>
          </w:tcPr>
          <w:p w14:paraId="288F4540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1932" w:type="dxa"/>
          </w:tcPr>
          <w:p w14:paraId="1B606399" w14:textId="77777777" w:rsidR="00BC00F5" w:rsidRPr="00D176AF" w:rsidRDefault="00BC00F5" w:rsidP="00C147A3">
            <w:pPr>
              <w:spacing w:after="0"/>
            </w:pPr>
          </w:p>
        </w:tc>
      </w:tr>
      <w:tr w:rsidR="00BC00F5" w:rsidRPr="00D176AF" w14:paraId="45940697" w14:textId="77777777" w:rsidTr="00BC00F5">
        <w:tc>
          <w:tcPr>
            <w:tcW w:w="2266" w:type="dxa"/>
          </w:tcPr>
          <w:p w14:paraId="44DC526F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267" w:type="dxa"/>
          </w:tcPr>
          <w:p w14:paraId="53533B86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5" w:type="dxa"/>
          </w:tcPr>
          <w:p w14:paraId="3B1F5D4B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0" w:type="dxa"/>
          </w:tcPr>
          <w:p w14:paraId="3D4AE960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1932" w:type="dxa"/>
          </w:tcPr>
          <w:p w14:paraId="7DE7EDA0" w14:textId="77777777" w:rsidR="00BC00F5" w:rsidRPr="00D176AF" w:rsidRDefault="00BC00F5" w:rsidP="00C147A3">
            <w:pPr>
              <w:spacing w:after="0"/>
            </w:pPr>
          </w:p>
        </w:tc>
      </w:tr>
      <w:tr w:rsidR="00BC00F5" w:rsidRPr="00D176AF" w14:paraId="4E4593D7" w14:textId="77777777" w:rsidTr="00BC00F5">
        <w:tc>
          <w:tcPr>
            <w:tcW w:w="2266" w:type="dxa"/>
          </w:tcPr>
          <w:p w14:paraId="5ACDA53F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267" w:type="dxa"/>
          </w:tcPr>
          <w:p w14:paraId="1E494C4A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5" w:type="dxa"/>
          </w:tcPr>
          <w:p w14:paraId="7D0063A8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0" w:type="dxa"/>
          </w:tcPr>
          <w:p w14:paraId="12FC2DC1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1932" w:type="dxa"/>
          </w:tcPr>
          <w:p w14:paraId="6F73F331" w14:textId="77777777" w:rsidR="00BC00F5" w:rsidRPr="00D176AF" w:rsidRDefault="00BC00F5" w:rsidP="00C147A3">
            <w:pPr>
              <w:spacing w:after="0"/>
            </w:pPr>
          </w:p>
        </w:tc>
      </w:tr>
    </w:tbl>
    <w:p w14:paraId="5E456E74" w14:textId="77777777" w:rsidR="00FE6CB9" w:rsidRPr="00C147A3" w:rsidRDefault="00C9257F" w:rsidP="009A014B">
      <w:pPr>
        <w:pStyle w:val="Heading2"/>
        <w:numPr>
          <w:ilvl w:val="0"/>
          <w:numId w:val="27"/>
        </w:numPr>
        <w:spacing w:before="240"/>
      </w:pPr>
      <w:r>
        <w:t xml:space="preserve">SUMMARIZE </w:t>
      </w:r>
      <w:r w:rsidRPr="00C147A3">
        <w:t xml:space="preserve">BUDGET REVISION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485"/>
        <w:gridCol w:w="5310"/>
      </w:tblGrid>
      <w:tr w:rsidR="00266BF5" w:rsidRPr="00D176AF" w14:paraId="2DBFCBF1" w14:textId="77777777" w:rsidTr="00266BF5">
        <w:tc>
          <w:tcPr>
            <w:tcW w:w="5485" w:type="dxa"/>
            <w:shd w:val="clear" w:color="auto" w:fill="92CDDC" w:themeFill="accent5" w:themeFillTint="99"/>
          </w:tcPr>
          <w:p w14:paraId="28AB3FB1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Added Activities </w:t>
            </w:r>
            <w:r w:rsidRPr="00C9257F">
              <w:t>(from #1 above)</w:t>
            </w:r>
          </w:p>
        </w:tc>
        <w:tc>
          <w:tcPr>
            <w:tcW w:w="5310" w:type="dxa"/>
            <w:shd w:val="clear" w:color="auto" w:fill="92CDDC" w:themeFill="accent5" w:themeFillTint="99"/>
          </w:tcPr>
          <w:p w14:paraId="4CB74430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New Activity Funds Requested </w:t>
            </w:r>
            <w:r w:rsidRPr="00C9257F">
              <w:t>(from #1 above)</w:t>
            </w:r>
          </w:p>
        </w:tc>
      </w:tr>
      <w:tr w:rsidR="00266BF5" w:rsidRPr="00D176AF" w14:paraId="31416241" w14:textId="77777777" w:rsidTr="00266BF5">
        <w:tc>
          <w:tcPr>
            <w:tcW w:w="5485" w:type="dxa"/>
          </w:tcPr>
          <w:p w14:paraId="31FFA29C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370E0E25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238C4049" w14:textId="77777777" w:rsidTr="00266BF5">
        <w:tc>
          <w:tcPr>
            <w:tcW w:w="5485" w:type="dxa"/>
          </w:tcPr>
          <w:p w14:paraId="34633606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5D1C58EC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06B7DEB1" w14:textId="77777777" w:rsidTr="00266BF5">
        <w:tc>
          <w:tcPr>
            <w:tcW w:w="5485" w:type="dxa"/>
          </w:tcPr>
          <w:p w14:paraId="568AEF3C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2B08ABE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1D9D800C" w14:textId="77777777" w:rsidTr="00996408">
        <w:tc>
          <w:tcPr>
            <w:tcW w:w="5485" w:type="dxa"/>
            <w:shd w:val="clear" w:color="auto" w:fill="92CDDC" w:themeFill="accent5" w:themeFillTint="99"/>
          </w:tcPr>
          <w:p w14:paraId="56E6E5FF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Deleted Activities </w:t>
            </w:r>
            <w:r w:rsidRPr="00C9257F">
              <w:t>(from #2 above)</w:t>
            </w:r>
          </w:p>
        </w:tc>
        <w:tc>
          <w:tcPr>
            <w:tcW w:w="5310" w:type="dxa"/>
            <w:shd w:val="clear" w:color="auto" w:fill="92CDDC" w:themeFill="accent5" w:themeFillTint="99"/>
          </w:tcPr>
          <w:p w14:paraId="73123C3A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Funds Not Needed </w:t>
            </w:r>
            <w:r w:rsidRPr="00C9257F">
              <w:t>(from #2 above)</w:t>
            </w:r>
          </w:p>
        </w:tc>
      </w:tr>
      <w:tr w:rsidR="00266BF5" w:rsidRPr="00D176AF" w14:paraId="76D8F577" w14:textId="77777777" w:rsidTr="00266BF5">
        <w:tc>
          <w:tcPr>
            <w:tcW w:w="5485" w:type="dxa"/>
          </w:tcPr>
          <w:p w14:paraId="3E461351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215FE4CB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2D5AE9DF" w14:textId="77777777" w:rsidTr="00266BF5">
        <w:tc>
          <w:tcPr>
            <w:tcW w:w="5485" w:type="dxa"/>
          </w:tcPr>
          <w:p w14:paraId="7C4DDF7F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5284025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44F8EDA6" w14:textId="77777777" w:rsidTr="00266BF5">
        <w:tc>
          <w:tcPr>
            <w:tcW w:w="5485" w:type="dxa"/>
          </w:tcPr>
          <w:p w14:paraId="13CAEC2D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6AD33DDB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4480A5ED" w14:textId="77777777" w:rsidTr="00996408">
        <w:tc>
          <w:tcPr>
            <w:tcW w:w="5485" w:type="dxa"/>
            <w:shd w:val="clear" w:color="auto" w:fill="92CDDC" w:themeFill="accent5" w:themeFillTint="99"/>
          </w:tcPr>
          <w:p w14:paraId="1CC1D325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Revised Activities </w:t>
            </w:r>
            <w:r w:rsidRPr="00C9257F">
              <w:t>(from #3 above)</w:t>
            </w:r>
          </w:p>
        </w:tc>
        <w:tc>
          <w:tcPr>
            <w:tcW w:w="5310" w:type="dxa"/>
            <w:shd w:val="clear" w:color="auto" w:fill="92CDDC" w:themeFill="accent5" w:themeFillTint="99"/>
          </w:tcPr>
          <w:p w14:paraId="52CE041D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Revised Funds Requested </w:t>
            </w:r>
            <w:r w:rsidRPr="00C9257F">
              <w:t>(from #3 above)</w:t>
            </w:r>
          </w:p>
        </w:tc>
      </w:tr>
      <w:tr w:rsidR="00266BF5" w:rsidRPr="00D176AF" w14:paraId="3C019A42" w14:textId="77777777" w:rsidTr="00266BF5">
        <w:tc>
          <w:tcPr>
            <w:tcW w:w="5485" w:type="dxa"/>
          </w:tcPr>
          <w:p w14:paraId="166A4353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05A592E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70F4C6B1" w14:textId="77777777" w:rsidTr="00266BF5">
        <w:tc>
          <w:tcPr>
            <w:tcW w:w="5485" w:type="dxa"/>
          </w:tcPr>
          <w:p w14:paraId="2487B6DC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057EEA72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7AB78683" w14:textId="77777777" w:rsidTr="00266BF5">
        <w:tc>
          <w:tcPr>
            <w:tcW w:w="5485" w:type="dxa"/>
          </w:tcPr>
          <w:p w14:paraId="797765BD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7487042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435558A4" w14:textId="77777777" w:rsidTr="00266BF5">
        <w:tc>
          <w:tcPr>
            <w:tcW w:w="5485" w:type="dxa"/>
          </w:tcPr>
          <w:p w14:paraId="6DB045E6" w14:textId="77777777" w:rsidR="00266BF5" w:rsidRPr="00C9257F" w:rsidRDefault="00266BF5" w:rsidP="00C147A3">
            <w:pPr>
              <w:spacing w:after="0"/>
              <w:rPr>
                <w:b/>
                <w:bCs/>
                <w:color w:val="FF0000"/>
              </w:rPr>
            </w:pPr>
            <w:r w:rsidRPr="00C9257F">
              <w:rPr>
                <w:b/>
                <w:bCs/>
                <w:color w:val="FF0000"/>
              </w:rPr>
              <w:t xml:space="preserve">TOTAL Change </w:t>
            </w:r>
            <w:r w:rsidR="00BC00F5" w:rsidRPr="00C9257F">
              <w:rPr>
                <w:b/>
                <w:bCs/>
                <w:color w:val="FF0000"/>
              </w:rPr>
              <w:t xml:space="preserve">= </w:t>
            </w:r>
            <w:r w:rsidRPr="00C9257F">
              <w:rPr>
                <w:b/>
                <w:bCs/>
                <w:color w:val="FF0000"/>
              </w:rPr>
              <w:t>(A-B)</w:t>
            </w:r>
            <w:r w:rsidR="00C9257F">
              <w:rPr>
                <w:b/>
                <w:bCs/>
                <w:color w:val="FF0000"/>
              </w:rPr>
              <w:t xml:space="preserve"> </w:t>
            </w:r>
            <w:r w:rsidRPr="00C9257F">
              <w:rPr>
                <w:b/>
                <w:bCs/>
                <w:color w:val="FF0000"/>
              </w:rPr>
              <w:t>+ or – C</w:t>
            </w:r>
            <w:r w:rsidR="00BC00F5" w:rsidRPr="00C9257F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5310" w:type="dxa"/>
          </w:tcPr>
          <w:p w14:paraId="1E768191" w14:textId="77777777" w:rsidR="00266BF5" w:rsidRPr="00C9257F" w:rsidRDefault="00266BF5" w:rsidP="00C147A3">
            <w:pPr>
              <w:spacing w:after="0"/>
              <w:rPr>
                <w:color w:val="FF0000"/>
              </w:rPr>
            </w:pPr>
          </w:p>
        </w:tc>
      </w:tr>
      <w:tr w:rsidR="00BC00F5" w:rsidRPr="00D176AF" w14:paraId="0AE3CDD1" w14:textId="77777777" w:rsidTr="0005778B">
        <w:tc>
          <w:tcPr>
            <w:tcW w:w="10795" w:type="dxa"/>
            <w:gridSpan w:val="2"/>
          </w:tcPr>
          <w:p w14:paraId="3C365190" w14:textId="77777777" w:rsidR="00BC00F5" w:rsidRPr="00C9257F" w:rsidRDefault="00BC00F5" w:rsidP="00C147A3">
            <w:pPr>
              <w:spacing w:after="0"/>
              <w:rPr>
                <w:b/>
                <w:bCs/>
                <w:i/>
                <w:color w:val="FF0000"/>
              </w:rPr>
            </w:pPr>
            <w:r w:rsidRPr="00C9257F">
              <w:rPr>
                <w:b/>
                <w:bCs/>
                <w:i/>
                <w:color w:val="FF0000"/>
              </w:rPr>
              <w:t>*Balanced budgets will equal zero in the Total Change line item.</w:t>
            </w:r>
          </w:p>
        </w:tc>
      </w:tr>
    </w:tbl>
    <w:p w14:paraId="605B8FDC" w14:textId="77777777" w:rsidR="00317581" w:rsidRDefault="00FE6CB9" w:rsidP="00C9257F">
      <w:pPr>
        <w:pStyle w:val="Heading2"/>
        <w:numPr>
          <w:ilvl w:val="0"/>
          <w:numId w:val="27"/>
        </w:numPr>
        <w:spacing w:before="240"/>
      </w:pPr>
      <w:r w:rsidRPr="00D176AF">
        <w:t xml:space="preserve">Administrator Approval Required: </w:t>
      </w:r>
    </w:p>
    <w:p w14:paraId="33AAC8F5" w14:textId="77777777" w:rsidR="00FE6CB9" w:rsidRPr="00C9257F" w:rsidRDefault="00FE6CB9" w:rsidP="00C9257F">
      <w:pPr>
        <w:pStyle w:val="ListParagraph"/>
        <w:numPr>
          <w:ilvl w:val="0"/>
          <w:numId w:val="30"/>
        </w:numPr>
      </w:pPr>
      <w:r w:rsidRPr="00C9257F">
        <w:t>This form must be signed by the building administrator (principal, assistant principal, etc.)</w:t>
      </w:r>
    </w:p>
    <w:p w14:paraId="39EC3745" w14:textId="77777777" w:rsidR="00BD5BEB" w:rsidRPr="00317581" w:rsidRDefault="00BD5BEB" w:rsidP="00317581">
      <w:pPr>
        <w:spacing w:before="360"/>
        <w:rPr>
          <w:rStyle w:val="Strong"/>
        </w:rPr>
      </w:pPr>
      <w:r w:rsidRPr="00317581">
        <w:rPr>
          <w:rStyle w:val="Strong"/>
        </w:rPr>
        <w:t xml:space="preserve">My signature below acknowledges my approval of the above revisions to the GEAR UP Work Plan and Budget. </w:t>
      </w:r>
      <w:r w:rsidR="0097399C" w:rsidRPr="00317581">
        <w:rPr>
          <w:rStyle w:val="Strong"/>
        </w:rPr>
        <w:t xml:space="preserve">I understand that all revisions are subject to review and approval by the WSAC GEAR UP Associate Director, and that no expenditures as revised are allowable until approval is received. </w:t>
      </w:r>
      <w:r w:rsidRPr="00317581">
        <w:rPr>
          <w:rStyle w:val="Strong"/>
        </w:rPr>
        <w:t>I understand that all changes become part of the revised contractual agreement with the Washington St</w:t>
      </w:r>
      <w:r w:rsidR="00FE6CB9" w:rsidRPr="00317581">
        <w:rPr>
          <w:rStyle w:val="Strong"/>
        </w:rPr>
        <w:t>udent Achievement Council and are</w:t>
      </w:r>
      <w:r w:rsidRPr="00317581">
        <w:rPr>
          <w:rStyle w:val="Strong"/>
        </w:rPr>
        <w:t xml:space="preserve"> subject to all the GEAR UP rules and guidance. </w:t>
      </w:r>
    </w:p>
    <w:p w14:paraId="36112ADB" w14:textId="77777777" w:rsidR="00BD5BEB" w:rsidRPr="00317581" w:rsidRDefault="00BD5BEB" w:rsidP="00C9257F">
      <w:pPr>
        <w:spacing w:before="240"/>
        <w:rPr>
          <w:rStyle w:val="Strong"/>
        </w:rPr>
      </w:pPr>
      <w:r w:rsidRPr="00317581">
        <w:rPr>
          <w:rStyle w:val="Strong"/>
        </w:rPr>
        <w:t xml:space="preserve">Printed Name: </w:t>
      </w:r>
      <w:sdt>
        <w:sdtPr>
          <w:rPr>
            <w:rStyle w:val="Strong"/>
          </w:rPr>
          <w:id w:val="995992916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317581" w:rsidRPr="00EF5C88">
            <w:rPr>
              <w:rStyle w:val="PlaceholderText"/>
            </w:rPr>
            <w:t>Click or tap here to enter text.</w:t>
          </w:r>
        </w:sdtContent>
      </w:sdt>
      <w:r w:rsidR="00FE6CB9" w:rsidRPr="00317581">
        <w:rPr>
          <w:rStyle w:val="Strong"/>
        </w:rPr>
        <w:t xml:space="preserve">  </w:t>
      </w:r>
      <w:r w:rsidRPr="00317581">
        <w:rPr>
          <w:rStyle w:val="Strong"/>
        </w:rPr>
        <w:t xml:space="preserve">Title: </w:t>
      </w:r>
      <w:sdt>
        <w:sdtPr>
          <w:rPr>
            <w:rStyle w:val="Strong"/>
          </w:rPr>
          <w:id w:val="-695531647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317581" w:rsidRPr="00EF5C88">
            <w:rPr>
              <w:rStyle w:val="PlaceholderText"/>
            </w:rPr>
            <w:t>Click or tap here to enter text.</w:t>
          </w:r>
        </w:sdtContent>
      </w:sdt>
    </w:p>
    <w:p w14:paraId="4BA5F6C3" w14:textId="77777777" w:rsidR="00BD5BEB" w:rsidRPr="00C9257F" w:rsidRDefault="00BD5BEB" w:rsidP="00C9257F">
      <w:pPr>
        <w:rPr>
          <w:b/>
          <w:bCs/>
        </w:rPr>
      </w:pPr>
      <w:r w:rsidRPr="00317581">
        <w:rPr>
          <w:rStyle w:val="Strong"/>
        </w:rPr>
        <w:t>Signature: __________________________________</w:t>
      </w:r>
      <w:r w:rsidR="00FE6CB9" w:rsidRPr="00317581">
        <w:rPr>
          <w:rStyle w:val="Strong"/>
        </w:rPr>
        <w:t xml:space="preserve">        Date:</w:t>
      </w:r>
      <w:r w:rsidR="00317581">
        <w:rPr>
          <w:rStyle w:val="Strong"/>
        </w:rPr>
        <w:t xml:space="preserve">  </w:t>
      </w:r>
      <w:sdt>
        <w:sdtPr>
          <w:rPr>
            <w:rStyle w:val="Strong"/>
          </w:rPr>
          <w:id w:val="574092360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317581" w:rsidRPr="00EF5C88">
            <w:rPr>
              <w:rStyle w:val="PlaceholderText"/>
            </w:rPr>
            <w:t>Click or tap here to enter text.</w:t>
          </w:r>
        </w:sdtContent>
      </w:sdt>
    </w:p>
    <w:sectPr w:rsidR="00BD5BEB" w:rsidRPr="00C9257F" w:rsidSect="00975D4F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DCFDA" w14:textId="77777777" w:rsidR="008832E7" w:rsidRDefault="008832E7" w:rsidP="00A95B33">
      <w:r>
        <w:separator/>
      </w:r>
    </w:p>
  </w:endnote>
  <w:endnote w:type="continuationSeparator" w:id="0">
    <w:p w14:paraId="6B5592EB" w14:textId="77777777" w:rsidR="008832E7" w:rsidRDefault="008832E7" w:rsidP="00A95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24FBD" w14:textId="77777777" w:rsidR="00CF7DFD" w:rsidRDefault="00CF7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1F919" w14:textId="77777777" w:rsidR="008832E7" w:rsidRDefault="008832E7" w:rsidP="00A95B33">
      <w:r>
        <w:separator/>
      </w:r>
    </w:p>
  </w:footnote>
  <w:footnote w:type="continuationSeparator" w:id="0">
    <w:p w14:paraId="5BB3C466" w14:textId="77777777" w:rsidR="008832E7" w:rsidRDefault="008832E7" w:rsidP="00A95B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BF44B" w14:textId="77777777" w:rsidR="009E3F41" w:rsidRDefault="00BC00F5" w:rsidP="009E3F41">
    <w:pPr>
      <w:pStyle w:val="Heading1"/>
      <w:spacing w:before="120" w:after="0"/>
      <w:jc w:val="right"/>
      <w:rPr>
        <w:b/>
        <w:bCs/>
      </w:rPr>
    </w:pPr>
    <w:r w:rsidRPr="009E3F41">
      <w:rPr>
        <w:b/>
        <w:bCs/>
        <w:noProof/>
        <w:sz w:val="32"/>
      </w:rPr>
      <w:drawing>
        <wp:anchor distT="0" distB="0" distL="114300" distR="114300" simplePos="0" relativeHeight="251659264" behindDoc="1" locked="0" layoutInCell="1" allowOverlap="1" wp14:anchorId="315A7AC2" wp14:editId="77242FED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2075688" cy="731887"/>
          <wp:effectExtent l="0" t="0" r="1270" b="0"/>
          <wp:wrapTight wrapText="bothSides">
            <wp:wrapPolygon edited="0">
              <wp:start x="0" y="0"/>
              <wp:lineTo x="0" y="20813"/>
              <wp:lineTo x="21415" y="20813"/>
              <wp:lineTo x="2141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earUp_Logo_cor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688" cy="731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3F41">
      <w:rPr>
        <w:b/>
        <w:bCs/>
      </w:rPr>
      <w:t xml:space="preserve">FORM: Work Plan </w:t>
    </w:r>
    <w:r w:rsidR="009E3F41">
      <w:rPr>
        <w:b/>
        <w:bCs/>
      </w:rPr>
      <w:t>&amp;</w:t>
    </w:r>
    <w:r w:rsidRPr="009E3F41">
      <w:rPr>
        <w:b/>
        <w:bCs/>
      </w:rPr>
      <w:t xml:space="preserve"> Budget </w:t>
    </w:r>
  </w:p>
  <w:p w14:paraId="0137B7F1" w14:textId="77777777" w:rsidR="00BD23E2" w:rsidRDefault="00BC00F5" w:rsidP="000010CC">
    <w:pPr>
      <w:pStyle w:val="Heading1"/>
      <w:spacing w:before="120" w:after="480"/>
      <w:jc w:val="right"/>
    </w:pPr>
    <w:r w:rsidRPr="009E3F41">
      <w:rPr>
        <w:b/>
        <w:bCs/>
      </w:rPr>
      <w:t xml:space="preserve">Revision Reques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6417"/>
    <w:multiLevelType w:val="hybridMultilevel"/>
    <w:tmpl w:val="2CE23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7FB8"/>
    <w:multiLevelType w:val="hybridMultilevel"/>
    <w:tmpl w:val="8D08D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13567"/>
    <w:multiLevelType w:val="hybridMultilevel"/>
    <w:tmpl w:val="BE96F4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A94BE7"/>
    <w:multiLevelType w:val="hybridMultilevel"/>
    <w:tmpl w:val="2F1246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106DC5"/>
    <w:multiLevelType w:val="hybridMultilevel"/>
    <w:tmpl w:val="FC7A7A32"/>
    <w:lvl w:ilvl="0" w:tplc="1B90AE1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F0E11"/>
    <w:multiLevelType w:val="hybridMultilevel"/>
    <w:tmpl w:val="C1E28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940AF7"/>
    <w:multiLevelType w:val="hybridMultilevel"/>
    <w:tmpl w:val="2D4035BC"/>
    <w:lvl w:ilvl="0" w:tplc="64F0BFF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2634B5"/>
    <w:multiLevelType w:val="hybridMultilevel"/>
    <w:tmpl w:val="DD628AC4"/>
    <w:lvl w:ilvl="0" w:tplc="983CB840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40026"/>
    <w:multiLevelType w:val="hybridMultilevel"/>
    <w:tmpl w:val="BA8A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60657C"/>
    <w:multiLevelType w:val="hybridMultilevel"/>
    <w:tmpl w:val="78F6E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A4157"/>
    <w:multiLevelType w:val="hybridMultilevel"/>
    <w:tmpl w:val="AB88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55C29"/>
    <w:multiLevelType w:val="hybridMultilevel"/>
    <w:tmpl w:val="8B9EB78C"/>
    <w:lvl w:ilvl="0" w:tplc="C1462B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942BB7"/>
    <w:multiLevelType w:val="hybridMultilevel"/>
    <w:tmpl w:val="ACAE4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40DC0"/>
    <w:multiLevelType w:val="hybridMultilevel"/>
    <w:tmpl w:val="C6F40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20FD3"/>
    <w:multiLevelType w:val="hybridMultilevel"/>
    <w:tmpl w:val="D1867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564CCA"/>
    <w:multiLevelType w:val="hybridMultilevel"/>
    <w:tmpl w:val="6F4AE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1625FB"/>
    <w:multiLevelType w:val="hybridMultilevel"/>
    <w:tmpl w:val="B24A6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4B2C62"/>
    <w:multiLevelType w:val="hybridMultilevel"/>
    <w:tmpl w:val="C6F40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9B12BA"/>
    <w:multiLevelType w:val="hybridMultilevel"/>
    <w:tmpl w:val="0B82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050F16"/>
    <w:multiLevelType w:val="hybridMultilevel"/>
    <w:tmpl w:val="2CE23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FA365B"/>
    <w:multiLevelType w:val="hybridMultilevel"/>
    <w:tmpl w:val="BA583AC8"/>
    <w:lvl w:ilvl="0" w:tplc="FA7E54EE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F5D3C49"/>
    <w:multiLevelType w:val="hybridMultilevel"/>
    <w:tmpl w:val="36E0B862"/>
    <w:lvl w:ilvl="0" w:tplc="C1462B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67081C"/>
    <w:multiLevelType w:val="hybridMultilevel"/>
    <w:tmpl w:val="838CFF90"/>
    <w:lvl w:ilvl="0" w:tplc="FC96C1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310365E"/>
    <w:multiLevelType w:val="hybridMultilevel"/>
    <w:tmpl w:val="921CAEAA"/>
    <w:lvl w:ilvl="0" w:tplc="4B7079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1824CC"/>
    <w:multiLevelType w:val="hybridMultilevel"/>
    <w:tmpl w:val="0F7EA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9D5251"/>
    <w:multiLevelType w:val="hybridMultilevel"/>
    <w:tmpl w:val="75EEB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A731EA6"/>
    <w:multiLevelType w:val="hybridMultilevel"/>
    <w:tmpl w:val="F81AB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5C4E58"/>
    <w:multiLevelType w:val="hybridMultilevel"/>
    <w:tmpl w:val="866A1E0C"/>
    <w:lvl w:ilvl="0" w:tplc="4B7079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C247DA"/>
    <w:multiLevelType w:val="hybridMultilevel"/>
    <w:tmpl w:val="905C9850"/>
    <w:lvl w:ilvl="0" w:tplc="2CAC423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0505D4"/>
    <w:multiLevelType w:val="hybridMultilevel"/>
    <w:tmpl w:val="C6F40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1"/>
  </w:num>
  <w:num w:numId="4">
    <w:abstractNumId w:val="16"/>
  </w:num>
  <w:num w:numId="5">
    <w:abstractNumId w:val="29"/>
  </w:num>
  <w:num w:numId="6">
    <w:abstractNumId w:val="13"/>
  </w:num>
  <w:num w:numId="7">
    <w:abstractNumId w:val="17"/>
  </w:num>
  <w:num w:numId="8">
    <w:abstractNumId w:val="9"/>
  </w:num>
  <w:num w:numId="9">
    <w:abstractNumId w:val="12"/>
  </w:num>
  <w:num w:numId="10">
    <w:abstractNumId w:val="4"/>
  </w:num>
  <w:num w:numId="11">
    <w:abstractNumId w:val="20"/>
  </w:num>
  <w:num w:numId="12">
    <w:abstractNumId w:val="24"/>
  </w:num>
  <w:num w:numId="13">
    <w:abstractNumId w:val="28"/>
  </w:num>
  <w:num w:numId="14">
    <w:abstractNumId w:val="7"/>
  </w:num>
  <w:num w:numId="15">
    <w:abstractNumId w:val="0"/>
  </w:num>
  <w:num w:numId="16">
    <w:abstractNumId w:val="6"/>
  </w:num>
  <w:num w:numId="17">
    <w:abstractNumId w:val="19"/>
  </w:num>
  <w:num w:numId="18">
    <w:abstractNumId w:val="25"/>
  </w:num>
  <w:num w:numId="19">
    <w:abstractNumId w:val="23"/>
  </w:num>
  <w:num w:numId="20">
    <w:abstractNumId w:val="27"/>
  </w:num>
  <w:num w:numId="21">
    <w:abstractNumId w:val="11"/>
  </w:num>
  <w:num w:numId="22">
    <w:abstractNumId w:val="22"/>
  </w:num>
  <w:num w:numId="23">
    <w:abstractNumId w:val="3"/>
  </w:num>
  <w:num w:numId="24">
    <w:abstractNumId w:val="26"/>
  </w:num>
  <w:num w:numId="25">
    <w:abstractNumId w:val="8"/>
  </w:num>
  <w:num w:numId="26">
    <w:abstractNumId w:val="15"/>
  </w:num>
  <w:num w:numId="27">
    <w:abstractNumId w:val="21"/>
  </w:num>
  <w:num w:numId="28">
    <w:abstractNumId w:val="10"/>
  </w:num>
  <w:num w:numId="29">
    <w:abstractNumId w:val="5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DA2MzI1MTO3NDZT0lEKTi0uzszPAykwrAUAsc4plCwAAAA="/>
  </w:docVars>
  <w:rsids>
    <w:rsidRoot w:val="00F4568C"/>
    <w:rsid w:val="00000BD8"/>
    <w:rsid w:val="000010CC"/>
    <w:rsid w:val="0000129C"/>
    <w:rsid w:val="00002308"/>
    <w:rsid w:val="000028D7"/>
    <w:rsid w:val="00002AC8"/>
    <w:rsid w:val="00002F8E"/>
    <w:rsid w:val="00003FC2"/>
    <w:rsid w:val="000047C0"/>
    <w:rsid w:val="00004816"/>
    <w:rsid w:val="00005640"/>
    <w:rsid w:val="00005CCC"/>
    <w:rsid w:val="00006C68"/>
    <w:rsid w:val="00011C35"/>
    <w:rsid w:val="00011EF6"/>
    <w:rsid w:val="000121B8"/>
    <w:rsid w:val="000137A5"/>
    <w:rsid w:val="00013A68"/>
    <w:rsid w:val="00014AEE"/>
    <w:rsid w:val="00016453"/>
    <w:rsid w:val="0001710A"/>
    <w:rsid w:val="000179F5"/>
    <w:rsid w:val="00020ED2"/>
    <w:rsid w:val="00022BE4"/>
    <w:rsid w:val="00023360"/>
    <w:rsid w:val="00023E9F"/>
    <w:rsid w:val="0002550D"/>
    <w:rsid w:val="00025DC6"/>
    <w:rsid w:val="00026171"/>
    <w:rsid w:val="00026442"/>
    <w:rsid w:val="000278D9"/>
    <w:rsid w:val="00030839"/>
    <w:rsid w:val="0003199F"/>
    <w:rsid w:val="0003209B"/>
    <w:rsid w:val="000340BB"/>
    <w:rsid w:val="00035410"/>
    <w:rsid w:val="00035B74"/>
    <w:rsid w:val="00036043"/>
    <w:rsid w:val="0003692D"/>
    <w:rsid w:val="00037F98"/>
    <w:rsid w:val="00040853"/>
    <w:rsid w:val="00040EC5"/>
    <w:rsid w:val="000425D0"/>
    <w:rsid w:val="00042F66"/>
    <w:rsid w:val="00043716"/>
    <w:rsid w:val="0004449F"/>
    <w:rsid w:val="00044EA8"/>
    <w:rsid w:val="00045B6D"/>
    <w:rsid w:val="0004609A"/>
    <w:rsid w:val="0004762D"/>
    <w:rsid w:val="0004774D"/>
    <w:rsid w:val="0005074F"/>
    <w:rsid w:val="0005229C"/>
    <w:rsid w:val="0005273E"/>
    <w:rsid w:val="00053432"/>
    <w:rsid w:val="00053653"/>
    <w:rsid w:val="00053A8D"/>
    <w:rsid w:val="00053D41"/>
    <w:rsid w:val="0005463F"/>
    <w:rsid w:val="00055282"/>
    <w:rsid w:val="00055E7E"/>
    <w:rsid w:val="00060037"/>
    <w:rsid w:val="00060F53"/>
    <w:rsid w:val="00061811"/>
    <w:rsid w:val="0006290D"/>
    <w:rsid w:val="000631DD"/>
    <w:rsid w:val="00064587"/>
    <w:rsid w:val="000646C6"/>
    <w:rsid w:val="000646DA"/>
    <w:rsid w:val="00064A53"/>
    <w:rsid w:val="0006505A"/>
    <w:rsid w:val="00065E23"/>
    <w:rsid w:val="00067C04"/>
    <w:rsid w:val="00070E10"/>
    <w:rsid w:val="00071259"/>
    <w:rsid w:val="00071974"/>
    <w:rsid w:val="00071B24"/>
    <w:rsid w:val="000730DC"/>
    <w:rsid w:val="00074372"/>
    <w:rsid w:val="00075382"/>
    <w:rsid w:val="000763A0"/>
    <w:rsid w:val="00077AFF"/>
    <w:rsid w:val="00080B2E"/>
    <w:rsid w:val="00080C31"/>
    <w:rsid w:val="00081016"/>
    <w:rsid w:val="00081D29"/>
    <w:rsid w:val="000829D4"/>
    <w:rsid w:val="00083BEC"/>
    <w:rsid w:val="00085F99"/>
    <w:rsid w:val="00087A8C"/>
    <w:rsid w:val="00087D23"/>
    <w:rsid w:val="00090264"/>
    <w:rsid w:val="00090565"/>
    <w:rsid w:val="0009077A"/>
    <w:rsid w:val="00090A0A"/>
    <w:rsid w:val="00090F93"/>
    <w:rsid w:val="0009187F"/>
    <w:rsid w:val="00091CC1"/>
    <w:rsid w:val="00091DA3"/>
    <w:rsid w:val="0009238A"/>
    <w:rsid w:val="000925F8"/>
    <w:rsid w:val="000926C3"/>
    <w:rsid w:val="0009350B"/>
    <w:rsid w:val="0009387B"/>
    <w:rsid w:val="00093993"/>
    <w:rsid w:val="00093B1B"/>
    <w:rsid w:val="0009428C"/>
    <w:rsid w:val="000947F5"/>
    <w:rsid w:val="00095132"/>
    <w:rsid w:val="00095BEE"/>
    <w:rsid w:val="00096F94"/>
    <w:rsid w:val="000A0043"/>
    <w:rsid w:val="000A0101"/>
    <w:rsid w:val="000A1984"/>
    <w:rsid w:val="000A2A43"/>
    <w:rsid w:val="000A33D7"/>
    <w:rsid w:val="000A36B2"/>
    <w:rsid w:val="000A40AD"/>
    <w:rsid w:val="000A434C"/>
    <w:rsid w:val="000A50CB"/>
    <w:rsid w:val="000A5703"/>
    <w:rsid w:val="000A66AF"/>
    <w:rsid w:val="000A676A"/>
    <w:rsid w:val="000A71B6"/>
    <w:rsid w:val="000B0E07"/>
    <w:rsid w:val="000B133C"/>
    <w:rsid w:val="000B2368"/>
    <w:rsid w:val="000B2F66"/>
    <w:rsid w:val="000B42E0"/>
    <w:rsid w:val="000B53EC"/>
    <w:rsid w:val="000B5D74"/>
    <w:rsid w:val="000B60A7"/>
    <w:rsid w:val="000B6918"/>
    <w:rsid w:val="000B69FD"/>
    <w:rsid w:val="000B7454"/>
    <w:rsid w:val="000B7919"/>
    <w:rsid w:val="000B7B3D"/>
    <w:rsid w:val="000C004B"/>
    <w:rsid w:val="000C0DCF"/>
    <w:rsid w:val="000C198C"/>
    <w:rsid w:val="000C1FA3"/>
    <w:rsid w:val="000C310C"/>
    <w:rsid w:val="000C3BEF"/>
    <w:rsid w:val="000C5738"/>
    <w:rsid w:val="000C5C94"/>
    <w:rsid w:val="000C6BE2"/>
    <w:rsid w:val="000C766B"/>
    <w:rsid w:val="000D19A8"/>
    <w:rsid w:val="000D2B18"/>
    <w:rsid w:val="000D4251"/>
    <w:rsid w:val="000D49A5"/>
    <w:rsid w:val="000D5D05"/>
    <w:rsid w:val="000D7CD3"/>
    <w:rsid w:val="000E1E37"/>
    <w:rsid w:val="000E29A3"/>
    <w:rsid w:val="000E33F4"/>
    <w:rsid w:val="000E344F"/>
    <w:rsid w:val="000E3F36"/>
    <w:rsid w:val="000E6BFE"/>
    <w:rsid w:val="000E75D6"/>
    <w:rsid w:val="000F0CB6"/>
    <w:rsid w:val="000F121E"/>
    <w:rsid w:val="000F33E8"/>
    <w:rsid w:val="000F63BF"/>
    <w:rsid w:val="000F73E5"/>
    <w:rsid w:val="001008E6"/>
    <w:rsid w:val="00100B4C"/>
    <w:rsid w:val="0010134C"/>
    <w:rsid w:val="00102E5F"/>
    <w:rsid w:val="001054BA"/>
    <w:rsid w:val="00105A47"/>
    <w:rsid w:val="00105B88"/>
    <w:rsid w:val="00105C53"/>
    <w:rsid w:val="0010675A"/>
    <w:rsid w:val="001105D3"/>
    <w:rsid w:val="00112B4B"/>
    <w:rsid w:val="00112F40"/>
    <w:rsid w:val="00113BBB"/>
    <w:rsid w:val="001169DE"/>
    <w:rsid w:val="00116C9D"/>
    <w:rsid w:val="00116DB8"/>
    <w:rsid w:val="001178F4"/>
    <w:rsid w:val="00120BAD"/>
    <w:rsid w:val="00120EAD"/>
    <w:rsid w:val="00124E95"/>
    <w:rsid w:val="001278B7"/>
    <w:rsid w:val="00132146"/>
    <w:rsid w:val="0013316F"/>
    <w:rsid w:val="00134A44"/>
    <w:rsid w:val="00134C7B"/>
    <w:rsid w:val="0014045B"/>
    <w:rsid w:val="0014131A"/>
    <w:rsid w:val="00141410"/>
    <w:rsid w:val="00143593"/>
    <w:rsid w:val="00144FC9"/>
    <w:rsid w:val="001452E3"/>
    <w:rsid w:val="00145FB3"/>
    <w:rsid w:val="00146A8A"/>
    <w:rsid w:val="00146CC2"/>
    <w:rsid w:val="001472DB"/>
    <w:rsid w:val="001472E7"/>
    <w:rsid w:val="001475AC"/>
    <w:rsid w:val="00147B35"/>
    <w:rsid w:val="00147C70"/>
    <w:rsid w:val="00147E63"/>
    <w:rsid w:val="00150271"/>
    <w:rsid w:val="00151C26"/>
    <w:rsid w:val="00151DFE"/>
    <w:rsid w:val="00152595"/>
    <w:rsid w:val="00153E02"/>
    <w:rsid w:val="001544B9"/>
    <w:rsid w:val="001570D7"/>
    <w:rsid w:val="0015769C"/>
    <w:rsid w:val="00157757"/>
    <w:rsid w:val="00160092"/>
    <w:rsid w:val="001602DE"/>
    <w:rsid w:val="0016156E"/>
    <w:rsid w:val="001617A5"/>
    <w:rsid w:val="001632F0"/>
    <w:rsid w:val="00163B77"/>
    <w:rsid w:val="0016465A"/>
    <w:rsid w:val="00165635"/>
    <w:rsid w:val="00175CAF"/>
    <w:rsid w:val="00180658"/>
    <w:rsid w:val="00180C6A"/>
    <w:rsid w:val="00182395"/>
    <w:rsid w:val="001828BB"/>
    <w:rsid w:val="00185056"/>
    <w:rsid w:val="00185758"/>
    <w:rsid w:val="00186187"/>
    <w:rsid w:val="001868FD"/>
    <w:rsid w:val="00190B3C"/>
    <w:rsid w:val="00190C71"/>
    <w:rsid w:val="001934C9"/>
    <w:rsid w:val="00196862"/>
    <w:rsid w:val="001971F7"/>
    <w:rsid w:val="001974CC"/>
    <w:rsid w:val="001A1C2B"/>
    <w:rsid w:val="001A22C7"/>
    <w:rsid w:val="001A3087"/>
    <w:rsid w:val="001A66A6"/>
    <w:rsid w:val="001A68F9"/>
    <w:rsid w:val="001A7529"/>
    <w:rsid w:val="001B0AE0"/>
    <w:rsid w:val="001B4EDC"/>
    <w:rsid w:val="001B737F"/>
    <w:rsid w:val="001B79D0"/>
    <w:rsid w:val="001B7DDD"/>
    <w:rsid w:val="001C065F"/>
    <w:rsid w:val="001C08F3"/>
    <w:rsid w:val="001C0E67"/>
    <w:rsid w:val="001C1315"/>
    <w:rsid w:val="001C147C"/>
    <w:rsid w:val="001C172E"/>
    <w:rsid w:val="001C2534"/>
    <w:rsid w:val="001C26C8"/>
    <w:rsid w:val="001C2CD5"/>
    <w:rsid w:val="001C31A3"/>
    <w:rsid w:val="001C3F2F"/>
    <w:rsid w:val="001C50B5"/>
    <w:rsid w:val="001C5712"/>
    <w:rsid w:val="001C6399"/>
    <w:rsid w:val="001C6735"/>
    <w:rsid w:val="001C72ED"/>
    <w:rsid w:val="001D0EBB"/>
    <w:rsid w:val="001D1426"/>
    <w:rsid w:val="001D1606"/>
    <w:rsid w:val="001D30B3"/>
    <w:rsid w:val="001D3888"/>
    <w:rsid w:val="001D4110"/>
    <w:rsid w:val="001D5389"/>
    <w:rsid w:val="001D78C4"/>
    <w:rsid w:val="001E06F7"/>
    <w:rsid w:val="001E2260"/>
    <w:rsid w:val="001E2E17"/>
    <w:rsid w:val="001E3678"/>
    <w:rsid w:val="001E57C6"/>
    <w:rsid w:val="001E79F1"/>
    <w:rsid w:val="001F16CB"/>
    <w:rsid w:val="001F17A3"/>
    <w:rsid w:val="001F278D"/>
    <w:rsid w:val="001F31E9"/>
    <w:rsid w:val="001F477A"/>
    <w:rsid w:val="001F4E8F"/>
    <w:rsid w:val="001F5DC1"/>
    <w:rsid w:val="001F70DF"/>
    <w:rsid w:val="00201871"/>
    <w:rsid w:val="002029FD"/>
    <w:rsid w:val="00202E46"/>
    <w:rsid w:val="00203FC0"/>
    <w:rsid w:val="00204405"/>
    <w:rsid w:val="00204C7B"/>
    <w:rsid w:val="0020584C"/>
    <w:rsid w:val="0020605D"/>
    <w:rsid w:val="002070FA"/>
    <w:rsid w:val="0020744E"/>
    <w:rsid w:val="00207871"/>
    <w:rsid w:val="00210959"/>
    <w:rsid w:val="002162AC"/>
    <w:rsid w:val="00216B71"/>
    <w:rsid w:val="00216D1B"/>
    <w:rsid w:val="00221549"/>
    <w:rsid w:val="00221928"/>
    <w:rsid w:val="00221D3A"/>
    <w:rsid w:val="00222604"/>
    <w:rsid w:val="002242D9"/>
    <w:rsid w:val="002254D3"/>
    <w:rsid w:val="00226B41"/>
    <w:rsid w:val="00226F70"/>
    <w:rsid w:val="002274AE"/>
    <w:rsid w:val="00227535"/>
    <w:rsid w:val="0022768C"/>
    <w:rsid w:val="00231404"/>
    <w:rsid w:val="002316C8"/>
    <w:rsid w:val="00233672"/>
    <w:rsid w:val="00233E2C"/>
    <w:rsid w:val="002357A2"/>
    <w:rsid w:val="00235C1E"/>
    <w:rsid w:val="00235FB8"/>
    <w:rsid w:val="00236F3E"/>
    <w:rsid w:val="00237289"/>
    <w:rsid w:val="00237561"/>
    <w:rsid w:val="00240418"/>
    <w:rsid w:val="00242024"/>
    <w:rsid w:val="00246391"/>
    <w:rsid w:val="0024779F"/>
    <w:rsid w:val="0024787F"/>
    <w:rsid w:val="00251F34"/>
    <w:rsid w:val="00253E42"/>
    <w:rsid w:val="002542D5"/>
    <w:rsid w:val="00255520"/>
    <w:rsid w:val="0025554D"/>
    <w:rsid w:val="00256249"/>
    <w:rsid w:val="002577D7"/>
    <w:rsid w:val="002609D5"/>
    <w:rsid w:val="00261A8B"/>
    <w:rsid w:val="00261F2F"/>
    <w:rsid w:val="002623A0"/>
    <w:rsid w:val="002638A1"/>
    <w:rsid w:val="002661E4"/>
    <w:rsid w:val="0026641F"/>
    <w:rsid w:val="00266BF5"/>
    <w:rsid w:val="00267567"/>
    <w:rsid w:val="00267BDA"/>
    <w:rsid w:val="002707ED"/>
    <w:rsid w:val="0027114C"/>
    <w:rsid w:val="00271BC4"/>
    <w:rsid w:val="00271F45"/>
    <w:rsid w:val="002731BF"/>
    <w:rsid w:val="002744D0"/>
    <w:rsid w:val="00274A05"/>
    <w:rsid w:val="0027584D"/>
    <w:rsid w:val="002765B2"/>
    <w:rsid w:val="00277F89"/>
    <w:rsid w:val="0028178D"/>
    <w:rsid w:val="0028322F"/>
    <w:rsid w:val="002842AC"/>
    <w:rsid w:val="002843EB"/>
    <w:rsid w:val="00285150"/>
    <w:rsid w:val="00285636"/>
    <w:rsid w:val="00285F06"/>
    <w:rsid w:val="002864BF"/>
    <w:rsid w:val="002875BA"/>
    <w:rsid w:val="002879D7"/>
    <w:rsid w:val="002879E3"/>
    <w:rsid w:val="00290128"/>
    <w:rsid w:val="002901AF"/>
    <w:rsid w:val="00291958"/>
    <w:rsid w:val="0029353D"/>
    <w:rsid w:val="00296B21"/>
    <w:rsid w:val="002974C0"/>
    <w:rsid w:val="00297DF3"/>
    <w:rsid w:val="002A067B"/>
    <w:rsid w:val="002A0750"/>
    <w:rsid w:val="002A1730"/>
    <w:rsid w:val="002A1EB0"/>
    <w:rsid w:val="002A2C04"/>
    <w:rsid w:val="002A4736"/>
    <w:rsid w:val="002A48FE"/>
    <w:rsid w:val="002A6907"/>
    <w:rsid w:val="002A6C45"/>
    <w:rsid w:val="002A7A83"/>
    <w:rsid w:val="002B2DEF"/>
    <w:rsid w:val="002B4BF4"/>
    <w:rsid w:val="002B56F6"/>
    <w:rsid w:val="002B73F8"/>
    <w:rsid w:val="002B7F00"/>
    <w:rsid w:val="002C08B4"/>
    <w:rsid w:val="002C0F96"/>
    <w:rsid w:val="002C0FD5"/>
    <w:rsid w:val="002C16D1"/>
    <w:rsid w:val="002C24AD"/>
    <w:rsid w:val="002C26B8"/>
    <w:rsid w:val="002C2DBA"/>
    <w:rsid w:val="002C2E3B"/>
    <w:rsid w:val="002C312C"/>
    <w:rsid w:val="002C4C25"/>
    <w:rsid w:val="002C4E5A"/>
    <w:rsid w:val="002C538B"/>
    <w:rsid w:val="002C5953"/>
    <w:rsid w:val="002C655A"/>
    <w:rsid w:val="002C79AC"/>
    <w:rsid w:val="002D05EE"/>
    <w:rsid w:val="002D18AB"/>
    <w:rsid w:val="002D1F04"/>
    <w:rsid w:val="002D2B6A"/>
    <w:rsid w:val="002D3DFA"/>
    <w:rsid w:val="002D6001"/>
    <w:rsid w:val="002D65A5"/>
    <w:rsid w:val="002E005A"/>
    <w:rsid w:val="002E055F"/>
    <w:rsid w:val="002E25AE"/>
    <w:rsid w:val="002E4963"/>
    <w:rsid w:val="002E4B91"/>
    <w:rsid w:val="002E6E5B"/>
    <w:rsid w:val="002E7D5F"/>
    <w:rsid w:val="002F006A"/>
    <w:rsid w:val="002F0D0B"/>
    <w:rsid w:val="002F159B"/>
    <w:rsid w:val="002F1640"/>
    <w:rsid w:val="002F1C54"/>
    <w:rsid w:val="002F22AF"/>
    <w:rsid w:val="002F5334"/>
    <w:rsid w:val="002F5857"/>
    <w:rsid w:val="002F66E4"/>
    <w:rsid w:val="00300C17"/>
    <w:rsid w:val="0030151C"/>
    <w:rsid w:val="0030171D"/>
    <w:rsid w:val="0030184C"/>
    <w:rsid w:val="00303CB4"/>
    <w:rsid w:val="00305FA2"/>
    <w:rsid w:val="00307654"/>
    <w:rsid w:val="003126A7"/>
    <w:rsid w:val="00313E61"/>
    <w:rsid w:val="00314EFF"/>
    <w:rsid w:val="00315CC0"/>
    <w:rsid w:val="00315EF2"/>
    <w:rsid w:val="00316729"/>
    <w:rsid w:val="003169B1"/>
    <w:rsid w:val="00317581"/>
    <w:rsid w:val="00320CD0"/>
    <w:rsid w:val="0032155F"/>
    <w:rsid w:val="00322812"/>
    <w:rsid w:val="0032315E"/>
    <w:rsid w:val="003239A8"/>
    <w:rsid w:val="003248BD"/>
    <w:rsid w:val="00324A48"/>
    <w:rsid w:val="0032506C"/>
    <w:rsid w:val="00325967"/>
    <w:rsid w:val="00326968"/>
    <w:rsid w:val="003270B6"/>
    <w:rsid w:val="00327D72"/>
    <w:rsid w:val="00330B4E"/>
    <w:rsid w:val="00331787"/>
    <w:rsid w:val="00331896"/>
    <w:rsid w:val="003318C9"/>
    <w:rsid w:val="003331DD"/>
    <w:rsid w:val="00333EC0"/>
    <w:rsid w:val="00334271"/>
    <w:rsid w:val="00336D89"/>
    <w:rsid w:val="003408A6"/>
    <w:rsid w:val="00340906"/>
    <w:rsid w:val="0034106B"/>
    <w:rsid w:val="0034218F"/>
    <w:rsid w:val="00343580"/>
    <w:rsid w:val="00344158"/>
    <w:rsid w:val="00345BC0"/>
    <w:rsid w:val="003467E8"/>
    <w:rsid w:val="00346F3F"/>
    <w:rsid w:val="00347A5A"/>
    <w:rsid w:val="00347CA3"/>
    <w:rsid w:val="00347CF8"/>
    <w:rsid w:val="003519F3"/>
    <w:rsid w:val="0035240C"/>
    <w:rsid w:val="003540BC"/>
    <w:rsid w:val="00355062"/>
    <w:rsid w:val="0035680C"/>
    <w:rsid w:val="0035719D"/>
    <w:rsid w:val="00361E61"/>
    <w:rsid w:val="003621D2"/>
    <w:rsid w:val="00367171"/>
    <w:rsid w:val="00367963"/>
    <w:rsid w:val="00367CEA"/>
    <w:rsid w:val="00367E36"/>
    <w:rsid w:val="00370380"/>
    <w:rsid w:val="00370564"/>
    <w:rsid w:val="003707A1"/>
    <w:rsid w:val="003715FD"/>
    <w:rsid w:val="00372202"/>
    <w:rsid w:val="00372414"/>
    <w:rsid w:val="00373947"/>
    <w:rsid w:val="00375122"/>
    <w:rsid w:val="00375BCD"/>
    <w:rsid w:val="00376ED6"/>
    <w:rsid w:val="00377203"/>
    <w:rsid w:val="003802C4"/>
    <w:rsid w:val="00380572"/>
    <w:rsid w:val="00380CE5"/>
    <w:rsid w:val="00380EC7"/>
    <w:rsid w:val="003810E5"/>
    <w:rsid w:val="0038135F"/>
    <w:rsid w:val="00381DB3"/>
    <w:rsid w:val="00382B23"/>
    <w:rsid w:val="003834A9"/>
    <w:rsid w:val="003837BF"/>
    <w:rsid w:val="00384DD1"/>
    <w:rsid w:val="003851E5"/>
    <w:rsid w:val="00386B70"/>
    <w:rsid w:val="0038710D"/>
    <w:rsid w:val="003874E4"/>
    <w:rsid w:val="00391266"/>
    <w:rsid w:val="00391DAA"/>
    <w:rsid w:val="0039269E"/>
    <w:rsid w:val="00393FA2"/>
    <w:rsid w:val="0039415B"/>
    <w:rsid w:val="00394398"/>
    <w:rsid w:val="00394DDC"/>
    <w:rsid w:val="003954BE"/>
    <w:rsid w:val="00395672"/>
    <w:rsid w:val="00396DBB"/>
    <w:rsid w:val="003A0FF6"/>
    <w:rsid w:val="003A1869"/>
    <w:rsid w:val="003A2C26"/>
    <w:rsid w:val="003A2F2D"/>
    <w:rsid w:val="003A2FF3"/>
    <w:rsid w:val="003A4F97"/>
    <w:rsid w:val="003A65F4"/>
    <w:rsid w:val="003B1158"/>
    <w:rsid w:val="003B218F"/>
    <w:rsid w:val="003B2583"/>
    <w:rsid w:val="003B2BD5"/>
    <w:rsid w:val="003B38D1"/>
    <w:rsid w:val="003B3B67"/>
    <w:rsid w:val="003B4F04"/>
    <w:rsid w:val="003B55CF"/>
    <w:rsid w:val="003B63E4"/>
    <w:rsid w:val="003B74A3"/>
    <w:rsid w:val="003B769E"/>
    <w:rsid w:val="003C04AD"/>
    <w:rsid w:val="003C0872"/>
    <w:rsid w:val="003C1704"/>
    <w:rsid w:val="003C381D"/>
    <w:rsid w:val="003C3BB9"/>
    <w:rsid w:val="003C3F0E"/>
    <w:rsid w:val="003C3F97"/>
    <w:rsid w:val="003C438D"/>
    <w:rsid w:val="003C5B77"/>
    <w:rsid w:val="003C63F8"/>
    <w:rsid w:val="003C6F21"/>
    <w:rsid w:val="003C76B9"/>
    <w:rsid w:val="003C7C36"/>
    <w:rsid w:val="003D01F6"/>
    <w:rsid w:val="003D04B2"/>
    <w:rsid w:val="003D056A"/>
    <w:rsid w:val="003D0C29"/>
    <w:rsid w:val="003D1CC2"/>
    <w:rsid w:val="003D302F"/>
    <w:rsid w:val="003D7543"/>
    <w:rsid w:val="003E001B"/>
    <w:rsid w:val="003E0A6C"/>
    <w:rsid w:val="003E19A5"/>
    <w:rsid w:val="003E436E"/>
    <w:rsid w:val="003E4CE4"/>
    <w:rsid w:val="003E5A2E"/>
    <w:rsid w:val="003E5B24"/>
    <w:rsid w:val="003E6A52"/>
    <w:rsid w:val="003E7647"/>
    <w:rsid w:val="003E780B"/>
    <w:rsid w:val="003F3203"/>
    <w:rsid w:val="003F3652"/>
    <w:rsid w:val="003F4599"/>
    <w:rsid w:val="003F4EE4"/>
    <w:rsid w:val="003F670B"/>
    <w:rsid w:val="003F7002"/>
    <w:rsid w:val="003F7A4C"/>
    <w:rsid w:val="003F7C5C"/>
    <w:rsid w:val="00400A63"/>
    <w:rsid w:val="00400D0D"/>
    <w:rsid w:val="00401418"/>
    <w:rsid w:val="004041C2"/>
    <w:rsid w:val="004056B7"/>
    <w:rsid w:val="00405773"/>
    <w:rsid w:val="00405A80"/>
    <w:rsid w:val="0041134D"/>
    <w:rsid w:val="0041146A"/>
    <w:rsid w:val="00411DA9"/>
    <w:rsid w:val="00412148"/>
    <w:rsid w:val="00412752"/>
    <w:rsid w:val="004128BF"/>
    <w:rsid w:val="00412E34"/>
    <w:rsid w:val="0041366A"/>
    <w:rsid w:val="00413F97"/>
    <w:rsid w:val="004143DD"/>
    <w:rsid w:val="00414456"/>
    <w:rsid w:val="0042005C"/>
    <w:rsid w:val="00421671"/>
    <w:rsid w:val="00421755"/>
    <w:rsid w:val="00421803"/>
    <w:rsid w:val="004254D8"/>
    <w:rsid w:val="00426049"/>
    <w:rsid w:val="0043087D"/>
    <w:rsid w:val="00431A99"/>
    <w:rsid w:val="00431E38"/>
    <w:rsid w:val="00432749"/>
    <w:rsid w:val="00433648"/>
    <w:rsid w:val="00433A33"/>
    <w:rsid w:val="00433C20"/>
    <w:rsid w:val="0043477B"/>
    <w:rsid w:val="0043713B"/>
    <w:rsid w:val="00437FDD"/>
    <w:rsid w:val="0044095E"/>
    <w:rsid w:val="00440A60"/>
    <w:rsid w:val="00440E53"/>
    <w:rsid w:val="004414FE"/>
    <w:rsid w:val="0044219B"/>
    <w:rsid w:val="00442F98"/>
    <w:rsid w:val="0044406F"/>
    <w:rsid w:val="00444B7B"/>
    <w:rsid w:val="00446A83"/>
    <w:rsid w:val="00447272"/>
    <w:rsid w:val="00450B79"/>
    <w:rsid w:val="00450F1F"/>
    <w:rsid w:val="00452864"/>
    <w:rsid w:val="0045430F"/>
    <w:rsid w:val="00454DD7"/>
    <w:rsid w:val="00454F53"/>
    <w:rsid w:val="00456D92"/>
    <w:rsid w:val="00457132"/>
    <w:rsid w:val="00457ED6"/>
    <w:rsid w:val="0046164E"/>
    <w:rsid w:val="0046243E"/>
    <w:rsid w:val="00463547"/>
    <w:rsid w:val="00463A04"/>
    <w:rsid w:val="00463DF0"/>
    <w:rsid w:val="00464504"/>
    <w:rsid w:val="0046598C"/>
    <w:rsid w:val="004665EC"/>
    <w:rsid w:val="0047058E"/>
    <w:rsid w:val="00470658"/>
    <w:rsid w:val="0047110B"/>
    <w:rsid w:val="004718E0"/>
    <w:rsid w:val="00472213"/>
    <w:rsid w:val="0047286D"/>
    <w:rsid w:val="00472B89"/>
    <w:rsid w:val="00473F43"/>
    <w:rsid w:val="00474106"/>
    <w:rsid w:val="004743D1"/>
    <w:rsid w:val="0047663B"/>
    <w:rsid w:val="00476778"/>
    <w:rsid w:val="00476EA8"/>
    <w:rsid w:val="004777E1"/>
    <w:rsid w:val="00480565"/>
    <w:rsid w:val="00482363"/>
    <w:rsid w:val="004823A9"/>
    <w:rsid w:val="00483EB8"/>
    <w:rsid w:val="00485061"/>
    <w:rsid w:val="00485102"/>
    <w:rsid w:val="004852A9"/>
    <w:rsid w:val="004871BC"/>
    <w:rsid w:val="0048737A"/>
    <w:rsid w:val="0049065C"/>
    <w:rsid w:val="00490AFF"/>
    <w:rsid w:val="00490B20"/>
    <w:rsid w:val="004922AE"/>
    <w:rsid w:val="00494477"/>
    <w:rsid w:val="004959A3"/>
    <w:rsid w:val="004972E6"/>
    <w:rsid w:val="00497C45"/>
    <w:rsid w:val="004A059F"/>
    <w:rsid w:val="004A08A2"/>
    <w:rsid w:val="004A0FF2"/>
    <w:rsid w:val="004A13DB"/>
    <w:rsid w:val="004A2EFE"/>
    <w:rsid w:val="004A39CD"/>
    <w:rsid w:val="004A4AD0"/>
    <w:rsid w:val="004B4183"/>
    <w:rsid w:val="004B4EC4"/>
    <w:rsid w:val="004B5DF4"/>
    <w:rsid w:val="004B6062"/>
    <w:rsid w:val="004B6CC5"/>
    <w:rsid w:val="004B71A4"/>
    <w:rsid w:val="004B77B6"/>
    <w:rsid w:val="004B7CCA"/>
    <w:rsid w:val="004B7DC3"/>
    <w:rsid w:val="004C0C86"/>
    <w:rsid w:val="004C36CD"/>
    <w:rsid w:val="004C4DD0"/>
    <w:rsid w:val="004C5D7F"/>
    <w:rsid w:val="004C613B"/>
    <w:rsid w:val="004C7188"/>
    <w:rsid w:val="004D10CF"/>
    <w:rsid w:val="004D12B2"/>
    <w:rsid w:val="004D1375"/>
    <w:rsid w:val="004D1DEE"/>
    <w:rsid w:val="004D1FCE"/>
    <w:rsid w:val="004D24A3"/>
    <w:rsid w:val="004D3D1C"/>
    <w:rsid w:val="004D5111"/>
    <w:rsid w:val="004D5B26"/>
    <w:rsid w:val="004D5C6E"/>
    <w:rsid w:val="004D61CF"/>
    <w:rsid w:val="004D68A8"/>
    <w:rsid w:val="004D6E81"/>
    <w:rsid w:val="004E13CD"/>
    <w:rsid w:val="004E1B40"/>
    <w:rsid w:val="004E2159"/>
    <w:rsid w:val="004E21CC"/>
    <w:rsid w:val="004E2E3F"/>
    <w:rsid w:val="004E37AE"/>
    <w:rsid w:val="004E3FA5"/>
    <w:rsid w:val="004E498D"/>
    <w:rsid w:val="004E545E"/>
    <w:rsid w:val="004E556F"/>
    <w:rsid w:val="004E623C"/>
    <w:rsid w:val="004E6732"/>
    <w:rsid w:val="004E6D29"/>
    <w:rsid w:val="004E6F32"/>
    <w:rsid w:val="004E7AD2"/>
    <w:rsid w:val="004F0DCE"/>
    <w:rsid w:val="004F2F3B"/>
    <w:rsid w:val="004F338F"/>
    <w:rsid w:val="004F44EE"/>
    <w:rsid w:val="004F585F"/>
    <w:rsid w:val="00500DC4"/>
    <w:rsid w:val="00501AF5"/>
    <w:rsid w:val="00501C68"/>
    <w:rsid w:val="00506C2D"/>
    <w:rsid w:val="005071CC"/>
    <w:rsid w:val="00507948"/>
    <w:rsid w:val="00511D51"/>
    <w:rsid w:val="00516236"/>
    <w:rsid w:val="00517140"/>
    <w:rsid w:val="00520ADC"/>
    <w:rsid w:val="00520EEF"/>
    <w:rsid w:val="005217E1"/>
    <w:rsid w:val="00521CEB"/>
    <w:rsid w:val="005227C7"/>
    <w:rsid w:val="005229CD"/>
    <w:rsid w:val="005229EB"/>
    <w:rsid w:val="0052357A"/>
    <w:rsid w:val="0052470C"/>
    <w:rsid w:val="005248B6"/>
    <w:rsid w:val="00525501"/>
    <w:rsid w:val="00526292"/>
    <w:rsid w:val="00526E22"/>
    <w:rsid w:val="00527753"/>
    <w:rsid w:val="00530E6C"/>
    <w:rsid w:val="005312A1"/>
    <w:rsid w:val="005317B8"/>
    <w:rsid w:val="00531D87"/>
    <w:rsid w:val="00532238"/>
    <w:rsid w:val="00532958"/>
    <w:rsid w:val="00535C7F"/>
    <w:rsid w:val="005365C6"/>
    <w:rsid w:val="00536B82"/>
    <w:rsid w:val="00536D8E"/>
    <w:rsid w:val="005407F0"/>
    <w:rsid w:val="0054190B"/>
    <w:rsid w:val="00542081"/>
    <w:rsid w:val="00542843"/>
    <w:rsid w:val="005438D3"/>
    <w:rsid w:val="00543FDA"/>
    <w:rsid w:val="00545926"/>
    <w:rsid w:val="00550AA9"/>
    <w:rsid w:val="00550DA5"/>
    <w:rsid w:val="005511D1"/>
    <w:rsid w:val="00551A0B"/>
    <w:rsid w:val="0055229A"/>
    <w:rsid w:val="00552C5C"/>
    <w:rsid w:val="00552D4E"/>
    <w:rsid w:val="00553171"/>
    <w:rsid w:val="00554936"/>
    <w:rsid w:val="005568CA"/>
    <w:rsid w:val="00556FDB"/>
    <w:rsid w:val="005571D5"/>
    <w:rsid w:val="0055723F"/>
    <w:rsid w:val="005572A8"/>
    <w:rsid w:val="0055759A"/>
    <w:rsid w:val="00557932"/>
    <w:rsid w:val="00557E14"/>
    <w:rsid w:val="005607BF"/>
    <w:rsid w:val="005612F5"/>
    <w:rsid w:val="00561733"/>
    <w:rsid w:val="0056176B"/>
    <w:rsid w:val="00561B60"/>
    <w:rsid w:val="00563AF0"/>
    <w:rsid w:val="00565E5B"/>
    <w:rsid w:val="00567316"/>
    <w:rsid w:val="00570E3E"/>
    <w:rsid w:val="00572BAB"/>
    <w:rsid w:val="005731FB"/>
    <w:rsid w:val="0057414B"/>
    <w:rsid w:val="0057496E"/>
    <w:rsid w:val="0057631E"/>
    <w:rsid w:val="00576674"/>
    <w:rsid w:val="00577558"/>
    <w:rsid w:val="00580760"/>
    <w:rsid w:val="00581A48"/>
    <w:rsid w:val="00581E2C"/>
    <w:rsid w:val="00583071"/>
    <w:rsid w:val="0058374C"/>
    <w:rsid w:val="00584562"/>
    <w:rsid w:val="00584E6E"/>
    <w:rsid w:val="00585EED"/>
    <w:rsid w:val="00586827"/>
    <w:rsid w:val="00587E7B"/>
    <w:rsid w:val="00591193"/>
    <w:rsid w:val="00592351"/>
    <w:rsid w:val="00593631"/>
    <w:rsid w:val="005947C6"/>
    <w:rsid w:val="00595264"/>
    <w:rsid w:val="005959DE"/>
    <w:rsid w:val="00595C70"/>
    <w:rsid w:val="00596449"/>
    <w:rsid w:val="005965D7"/>
    <w:rsid w:val="00596DE0"/>
    <w:rsid w:val="00597566"/>
    <w:rsid w:val="00597C10"/>
    <w:rsid w:val="005A0E1F"/>
    <w:rsid w:val="005A2D21"/>
    <w:rsid w:val="005A34CF"/>
    <w:rsid w:val="005A3F03"/>
    <w:rsid w:val="005A67C0"/>
    <w:rsid w:val="005A7B9A"/>
    <w:rsid w:val="005B0BE5"/>
    <w:rsid w:val="005B0D0C"/>
    <w:rsid w:val="005B1ED6"/>
    <w:rsid w:val="005B1FD3"/>
    <w:rsid w:val="005B22C3"/>
    <w:rsid w:val="005B22DF"/>
    <w:rsid w:val="005B2BF7"/>
    <w:rsid w:val="005B3589"/>
    <w:rsid w:val="005B388E"/>
    <w:rsid w:val="005B38F8"/>
    <w:rsid w:val="005B3E93"/>
    <w:rsid w:val="005B563E"/>
    <w:rsid w:val="005B62EA"/>
    <w:rsid w:val="005B7167"/>
    <w:rsid w:val="005B7E5E"/>
    <w:rsid w:val="005C0AC1"/>
    <w:rsid w:val="005C0FF0"/>
    <w:rsid w:val="005C19F9"/>
    <w:rsid w:val="005C1C84"/>
    <w:rsid w:val="005C21A7"/>
    <w:rsid w:val="005C4351"/>
    <w:rsid w:val="005C7CA2"/>
    <w:rsid w:val="005D0AB7"/>
    <w:rsid w:val="005D34F6"/>
    <w:rsid w:val="005D3B07"/>
    <w:rsid w:val="005D407B"/>
    <w:rsid w:val="005D4799"/>
    <w:rsid w:val="005D62E2"/>
    <w:rsid w:val="005E0282"/>
    <w:rsid w:val="005E1F97"/>
    <w:rsid w:val="005E33C4"/>
    <w:rsid w:val="005E3A04"/>
    <w:rsid w:val="005E46F5"/>
    <w:rsid w:val="005E4C1F"/>
    <w:rsid w:val="005E4FF1"/>
    <w:rsid w:val="005E6259"/>
    <w:rsid w:val="005E685F"/>
    <w:rsid w:val="005F167B"/>
    <w:rsid w:val="005F170D"/>
    <w:rsid w:val="005F2672"/>
    <w:rsid w:val="005F31FC"/>
    <w:rsid w:val="005F33E5"/>
    <w:rsid w:val="005F3775"/>
    <w:rsid w:val="005F4E86"/>
    <w:rsid w:val="005F5ADF"/>
    <w:rsid w:val="005F6001"/>
    <w:rsid w:val="005F6773"/>
    <w:rsid w:val="005F6902"/>
    <w:rsid w:val="00601FA8"/>
    <w:rsid w:val="00602265"/>
    <w:rsid w:val="0060307A"/>
    <w:rsid w:val="006035D0"/>
    <w:rsid w:val="006039E3"/>
    <w:rsid w:val="00604B3A"/>
    <w:rsid w:val="00607800"/>
    <w:rsid w:val="006109BF"/>
    <w:rsid w:val="006115AF"/>
    <w:rsid w:val="0061179A"/>
    <w:rsid w:val="00611C19"/>
    <w:rsid w:val="00613FD5"/>
    <w:rsid w:val="006142B9"/>
    <w:rsid w:val="00615BD5"/>
    <w:rsid w:val="0061667D"/>
    <w:rsid w:val="006171FF"/>
    <w:rsid w:val="00620774"/>
    <w:rsid w:val="00621674"/>
    <w:rsid w:val="00621C10"/>
    <w:rsid w:val="00621FB1"/>
    <w:rsid w:val="00623582"/>
    <w:rsid w:val="00624C23"/>
    <w:rsid w:val="00626D7A"/>
    <w:rsid w:val="006273DD"/>
    <w:rsid w:val="0062744D"/>
    <w:rsid w:val="00627745"/>
    <w:rsid w:val="00627775"/>
    <w:rsid w:val="00627821"/>
    <w:rsid w:val="00627A52"/>
    <w:rsid w:val="00627C45"/>
    <w:rsid w:val="00630782"/>
    <w:rsid w:val="00632423"/>
    <w:rsid w:val="006342BD"/>
    <w:rsid w:val="00634961"/>
    <w:rsid w:val="00635336"/>
    <w:rsid w:val="006358E0"/>
    <w:rsid w:val="00635E9E"/>
    <w:rsid w:val="00636480"/>
    <w:rsid w:val="00636E7C"/>
    <w:rsid w:val="006379E5"/>
    <w:rsid w:val="00640BCA"/>
    <w:rsid w:val="00641070"/>
    <w:rsid w:val="00642143"/>
    <w:rsid w:val="006433ED"/>
    <w:rsid w:val="00643CB1"/>
    <w:rsid w:val="00644159"/>
    <w:rsid w:val="0064597B"/>
    <w:rsid w:val="00645B44"/>
    <w:rsid w:val="00645F85"/>
    <w:rsid w:val="0064632F"/>
    <w:rsid w:val="006465C4"/>
    <w:rsid w:val="006472F9"/>
    <w:rsid w:val="00647308"/>
    <w:rsid w:val="00647862"/>
    <w:rsid w:val="006509A4"/>
    <w:rsid w:val="0065161F"/>
    <w:rsid w:val="0065238A"/>
    <w:rsid w:val="006542A0"/>
    <w:rsid w:val="00655D09"/>
    <w:rsid w:val="00655DAD"/>
    <w:rsid w:val="00656268"/>
    <w:rsid w:val="0065747D"/>
    <w:rsid w:val="006607F4"/>
    <w:rsid w:val="00660BA3"/>
    <w:rsid w:val="00660FF0"/>
    <w:rsid w:val="006630C7"/>
    <w:rsid w:val="00663992"/>
    <w:rsid w:val="006642FE"/>
    <w:rsid w:val="00664F3F"/>
    <w:rsid w:val="006663D4"/>
    <w:rsid w:val="00666436"/>
    <w:rsid w:val="0067005F"/>
    <w:rsid w:val="006727FB"/>
    <w:rsid w:val="00673E9C"/>
    <w:rsid w:val="00674380"/>
    <w:rsid w:val="0067485C"/>
    <w:rsid w:val="00674AF9"/>
    <w:rsid w:val="00676167"/>
    <w:rsid w:val="00676B85"/>
    <w:rsid w:val="006814CB"/>
    <w:rsid w:val="00683C5E"/>
    <w:rsid w:val="00685383"/>
    <w:rsid w:val="006876E7"/>
    <w:rsid w:val="006878B1"/>
    <w:rsid w:val="00690CB7"/>
    <w:rsid w:val="006920C8"/>
    <w:rsid w:val="00692743"/>
    <w:rsid w:val="00693ECF"/>
    <w:rsid w:val="00693FA4"/>
    <w:rsid w:val="006944AD"/>
    <w:rsid w:val="006953C9"/>
    <w:rsid w:val="0069556B"/>
    <w:rsid w:val="006A00EE"/>
    <w:rsid w:val="006A19F0"/>
    <w:rsid w:val="006A1B9D"/>
    <w:rsid w:val="006A2497"/>
    <w:rsid w:val="006A314F"/>
    <w:rsid w:val="006A33A6"/>
    <w:rsid w:val="006A34FF"/>
    <w:rsid w:val="006A3F64"/>
    <w:rsid w:val="006A5209"/>
    <w:rsid w:val="006A5638"/>
    <w:rsid w:val="006A67F0"/>
    <w:rsid w:val="006A6FAE"/>
    <w:rsid w:val="006B28E8"/>
    <w:rsid w:val="006B30BA"/>
    <w:rsid w:val="006B3132"/>
    <w:rsid w:val="006B3E14"/>
    <w:rsid w:val="006B53C2"/>
    <w:rsid w:val="006B63CA"/>
    <w:rsid w:val="006B6664"/>
    <w:rsid w:val="006B7C70"/>
    <w:rsid w:val="006C074F"/>
    <w:rsid w:val="006C0A2C"/>
    <w:rsid w:val="006C3809"/>
    <w:rsid w:val="006C4BBB"/>
    <w:rsid w:val="006C5245"/>
    <w:rsid w:val="006D1957"/>
    <w:rsid w:val="006D1EC5"/>
    <w:rsid w:val="006D2A8B"/>
    <w:rsid w:val="006D4022"/>
    <w:rsid w:val="006D51D4"/>
    <w:rsid w:val="006D52FD"/>
    <w:rsid w:val="006D57C3"/>
    <w:rsid w:val="006D6394"/>
    <w:rsid w:val="006D6DCB"/>
    <w:rsid w:val="006E0404"/>
    <w:rsid w:val="006E074B"/>
    <w:rsid w:val="006E10CC"/>
    <w:rsid w:val="006E1CD8"/>
    <w:rsid w:val="006E23EC"/>
    <w:rsid w:val="006E280C"/>
    <w:rsid w:val="006E358A"/>
    <w:rsid w:val="006E383A"/>
    <w:rsid w:val="006E4340"/>
    <w:rsid w:val="006F02D1"/>
    <w:rsid w:val="006F0609"/>
    <w:rsid w:val="006F0A5B"/>
    <w:rsid w:val="006F100E"/>
    <w:rsid w:val="006F37AF"/>
    <w:rsid w:val="006F41B6"/>
    <w:rsid w:val="006F4232"/>
    <w:rsid w:val="006F52F2"/>
    <w:rsid w:val="006F53CC"/>
    <w:rsid w:val="006F5F72"/>
    <w:rsid w:val="006F7B6D"/>
    <w:rsid w:val="00702BC1"/>
    <w:rsid w:val="007044BC"/>
    <w:rsid w:val="007105E8"/>
    <w:rsid w:val="0071118C"/>
    <w:rsid w:val="00712926"/>
    <w:rsid w:val="00712A5E"/>
    <w:rsid w:val="0071310B"/>
    <w:rsid w:val="007140F6"/>
    <w:rsid w:val="007153F7"/>
    <w:rsid w:val="007159AB"/>
    <w:rsid w:val="007160CE"/>
    <w:rsid w:val="007172B0"/>
    <w:rsid w:val="00720B3E"/>
    <w:rsid w:val="00721582"/>
    <w:rsid w:val="00724B6C"/>
    <w:rsid w:val="00725648"/>
    <w:rsid w:val="00725F1A"/>
    <w:rsid w:val="00726D83"/>
    <w:rsid w:val="0072702A"/>
    <w:rsid w:val="00730505"/>
    <w:rsid w:val="00730FB4"/>
    <w:rsid w:val="007313B4"/>
    <w:rsid w:val="00733E69"/>
    <w:rsid w:val="0073555E"/>
    <w:rsid w:val="007363FD"/>
    <w:rsid w:val="00740CF3"/>
    <w:rsid w:val="00741B13"/>
    <w:rsid w:val="00741CA7"/>
    <w:rsid w:val="00742085"/>
    <w:rsid w:val="007424D6"/>
    <w:rsid w:val="00743441"/>
    <w:rsid w:val="00744551"/>
    <w:rsid w:val="00744DA6"/>
    <w:rsid w:val="0074592B"/>
    <w:rsid w:val="0074595C"/>
    <w:rsid w:val="00745AC9"/>
    <w:rsid w:val="00745B36"/>
    <w:rsid w:val="007466D9"/>
    <w:rsid w:val="00747C26"/>
    <w:rsid w:val="007503B3"/>
    <w:rsid w:val="00750CCD"/>
    <w:rsid w:val="00751374"/>
    <w:rsid w:val="00752633"/>
    <w:rsid w:val="007527C1"/>
    <w:rsid w:val="00754A90"/>
    <w:rsid w:val="00755565"/>
    <w:rsid w:val="00755F80"/>
    <w:rsid w:val="00757942"/>
    <w:rsid w:val="00757EC1"/>
    <w:rsid w:val="007603AF"/>
    <w:rsid w:val="007614C7"/>
    <w:rsid w:val="0076294B"/>
    <w:rsid w:val="00763A63"/>
    <w:rsid w:val="00763B98"/>
    <w:rsid w:val="00763C1A"/>
    <w:rsid w:val="00764A8C"/>
    <w:rsid w:val="00767131"/>
    <w:rsid w:val="007702BC"/>
    <w:rsid w:val="007703F3"/>
    <w:rsid w:val="00770C32"/>
    <w:rsid w:val="0077111A"/>
    <w:rsid w:val="00771C2E"/>
    <w:rsid w:val="00772D19"/>
    <w:rsid w:val="007736EB"/>
    <w:rsid w:val="00773D50"/>
    <w:rsid w:val="007741A0"/>
    <w:rsid w:val="00774FBA"/>
    <w:rsid w:val="00775DA3"/>
    <w:rsid w:val="0077650F"/>
    <w:rsid w:val="00776918"/>
    <w:rsid w:val="00780257"/>
    <w:rsid w:val="00780551"/>
    <w:rsid w:val="00780604"/>
    <w:rsid w:val="007809FE"/>
    <w:rsid w:val="00781142"/>
    <w:rsid w:val="00781962"/>
    <w:rsid w:val="00781A35"/>
    <w:rsid w:val="00782308"/>
    <w:rsid w:val="00782B4E"/>
    <w:rsid w:val="00783385"/>
    <w:rsid w:val="007833AE"/>
    <w:rsid w:val="00786A78"/>
    <w:rsid w:val="00787832"/>
    <w:rsid w:val="00787C25"/>
    <w:rsid w:val="00787C48"/>
    <w:rsid w:val="007902BA"/>
    <w:rsid w:val="00790414"/>
    <w:rsid w:val="00790C50"/>
    <w:rsid w:val="0079368B"/>
    <w:rsid w:val="00793EB4"/>
    <w:rsid w:val="00795470"/>
    <w:rsid w:val="00797F87"/>
    <w:rsid w:val="007A0229"/>
    <w:rsid w:val="007A0F37"/>
    <w:rsid w:val="007A1FB3"/>
    <w:rsid w:val="007A4200"/>
    <w:rsid w:val="007A439A"/>
    <w:rsid w:val="007A5EE0"/>
    <w:rsid w:val="007B028C"/>
    <w:rsid w:val="007B049C"/>
    <w:rsid w:val="007B1AC3"/>
    <w:rsid w:val="007B2BD7"/>
    <w:rsid w:val="007B3136"/>
    <w:rsid w:val="007B3BE7"/>
    <w:rsid w:val="007B52D2"/>
    <w:rsid w:val="007C04E3"/>
    <w:rsid w:val="007C0B5E"/>
    <w:rsid w:val="007C1921"/>
    <w:rsid w:val="007C3C58"/>
    <w:rsid w:val="007C44C5"/>
    <w:rsid w:val="007C4A24"/>
    <w:rsid w:val="007C508F"/>
    <w:rsid w:val="007C58F8"/>
    <w:rsid w:val="007C5EB7"/>
    <w:rsid w:val="007C7E0E"/>
    <w:rsid w:val="007D0428"/>
    <w:rsid w:val="007D07DE"/>
    <w:rsid w:val="007D09E5"/>
    <w:rsid w:val="007D0C4E"/>
    <w:rsid w:val="007D0F5D"/>
    <w:rsid w:val="007D152C"/>
    <w:rsid w:val="007D1F28"/>
    <w:rsid w:val="007D3A0B"/>
    <w:rsid w:val="007D4339"/>
    <w:rsid w:val="007D4A2A"/>
    <w:rsid w:val="007E17FF"/>
    <w:rsid w:val="007E2D2C"/>
    <w:rsid w:val="007E3D77"/>
    <w:rsid w:val="007E4695"/>
    <w:rsid w:val="007E58DE"/>
    <w:rsid w:val="007E66D6"/>
    <w:rsid w:val="007E6E17"/>
    <w:rsid w:val="007E7EEC"/>
    <w:rsid w:val="007F0761"/>
    <w:rsid w:val="007F1943"/>
    <w:rsid w:val="007F2F66"/>
    <w:rsid w:val="007F310E"/>
    <w:rsid w:val="007F3E67"/>
    <w:rsid w:val="007F4B38"/>
    <w:rsid w:val="007F5D9D"/>
    <w:rsid w:val="007F666D"/>
    <w:rsid w:val="007F6DA9"/>
    <w:rsid w:val="007F72EC"/>
    <w:rsid w:val="007F7B9D"/>
    <w:rsid w:val="007F7E82"/>
    <w:rsid w:val="008027E2"/>
    <w:rsid w:val="00803497"/>
    <w:rsid w:val="008042B6"/>
    <w:rsid w:val="008043B3"/>
    <w:rsid w:val="00805031"/>
    <w:rsid w:val="008059ED"/>
    <w:rsid w:val="008066BD"/>
    <w:rsid w:val="00806E1E"/>
    <w:rsid w:val="00807172"/>
    <w:rsid w:val="00813E5D"/>
    <w:rsid w:val="00814BC4"/>
    <w:rsid w:val="008158D3"/>
    <w:rsid w:val="0081607C"/>
    <w:rsid w:val="0081622A"/>
    <w:rsid w:val="00816E11"/>
    <w:rsid w:val="00816FC7"/>
    <w:rsid w:val="0081728B"/>
    <w:rsid w:val="008175DE"/>
    <w:rsid w:val="008177FC"/>
    <w:rsid w:val="00817EB1"/>
    <w:rsid w:val="008208C1"/>
    <w:rsid w:val="00821965"/>
    <w:rsid w:val="00822CDC"/>
    <w:rsid w:val="00822F91"/>
    <w:rsid w:val="00823696"/>
    <w:rsid w:val="00823AE3"/>
    <w:rsid w:val="00823CBD"/>
    <w:rsid w:val="00823D49"/>
    <w:rsid w:val="0082614B"/>
    <w:rsid w:val="00827558"/>
    <w:rsid w:val="008275A5"/>
    <w:rsid w:val="00827A0A"/>
    <w:rsid w:val="00827E23"/>
    <w:rsid w:val="00832027"/>
    <w:rsid w:val="008327F9"/>
    <w:rsid w:val="00833069"/>
    <w:rsid w:val="00833365"/>
    <w:rsid w:val="00834823"/>
    <w:rsid w:val="00835AF1"/>
    <w:rsid w:val="00836402"/>
    <w:rsid w:val="00836AFF"/>
    <w:rsid w:val="00836CC9"/>
    <w:rsid w:val="0083724A"/>
    <w:rsid w:val="008400DE"/>
    <w:rsid w:val="00841278"/>
    <w:rsid w:val="008427AA"/>
    <w:rsid w:val="00842E5F"/>
    <w:rsid w:val="008445BB"/>
    <w:rsid w:val="008447D4"/>
    <w:rsid w:val="00844ACA"/>
    <w:rsid w:val="00845B06"/>
    <w:rsid w:val="00850CCF"/>
    <w:rsid w:val="0085114E"/>
    <w:rsid w:val="00851625"/>
    <w:rsid w:val="00852C11"/>
    <w:rsid w:val="00852C26"/>
    <w:rsid w:val="00854725"/>
    <w:rsid w:val="008570E9"/>
    <w:rsid w:val="0085722D"/>
    <w:rsid w:val="008578AF"/>
    <w:rsid w:val="0086011B"/>
    <w:rsid w:val="00860D67"/>
    <w:rsid w:val="008621D9"/>
    <w:rsid w:val="00862453"/>
    <w:rsid w:val="00862E00"/>
    <w:rsid w:val="0086366F"/>
    <w:rsid w:val="00863946"/>
    <w:rsid w:val="00863C7A"/>
    <w:rsid w:val="00864727"/>
    <w:rsid w:val="00864A35"/>
    <w:rsid w:val="0086524A"/>
    <w:rsid w:val="00865268"/>
    <w:rsid w:val="008654F7"/>
    <w:rsid w:val="00865857"/>
    <w:rsid w:val="008663E1"/>
    <w:rsid w:val="00867161"/>
    <w:rsid w:val="00867351"/>
    <w:rsid w:val="00867B3F"/>
    <w:rsid w:val="00867BBE"/>
    <w:rsid w:val="00871BFA"/>
    <w:rsid w:val="00873026"/>
    <w:rsid w:val="0087393D"/>
    <w:rsid w:val="00874978"/>
    <w:rsid w:val="008749AC"/>
    <w:rsid w:val="0087639D"/>
    <w:rsid w:val="00876A5E"/>
    <w:rsid w:val="00876DE0"/>
    <w:rsid w:val="00876F70"/>
    <w:rsid w:val="00877987"/>
    <w:rsid w:val="00880D1D"/>
    <w:rsid w:val="00881107"/>
    <w:rsid w:val="0088126A"/>
    <w:rsid w:val="00882981"/>
    <w:rsid w:val="00883269"/>
    <w:rsid w:val="008832E7"/>
    <w:rsid w:val="0088390E"/>
    <w:rsid w:val="00883B9A"/>
    <w:rsid w:val="00884379"/>
    <w:rsid w:val="00884E07"/>
    <w:rsid w:val="00885C68"/>
    <w:rsid w:val="00886FF4"/>
    <w:rsid w:val="0088758D"/>
    <w:rsid w:val="0089027F"/>
    <w:rsid w:val="008904F8"/>
    <w:rsid w:val="00891A29"/>
    <w:rsid w:val="0089492B"/>
    <w:rsid w:val="0089667D"/>
    <w:rsid w:val="008A05C9"/>
    <w:rsid w:val="008A178A"/>
    <w:rsid w:val="008A2733"/>
    <w:rsid w:val="008A542C"/>
    <w:rsid w:val="008A5F3F"/>
    <w:rsid w:val="008A6A14"/>
    <w:rsid w:val="008B0C33"/>
    <w:rsid w:val="008B157D"/>
    <w:rsid w:val="008B29D3"/>
    <w:rsid w:val="008B3BBC"/>
    <w:rsid w:val="008B44D9"/>
    <w:rsid w:val="008B4B43"/>
    <w:rsid w:val="008B58E5"/>
    <w:rsid w:val="008B5ED3"/>
    <w:rsid w:val="008C118B"/>
    <w:rsid w:val="008C3557"/>
    <w:rsid w:val="008C4568"/>
    <w:rsid w:val="008C5BB8"/>
    <w:rsid w:val="008C749E"/>
    <w:rsid w:val="008D0C34"/>
    <w:rsid w:val="008D12B8"/>
    <w:rsid w:val="008D247A"/>
    <w:rsid w:val="008D28CD"/>
    <w:rsid w:val="008D2CE5"/>
    <w:rsid w:val="008D2FCF"/>
    <w:rsid w:val="008D3A04"/>
    <w:rsid w:val="008D3C3B"/>
    <w:rsid w:val="008D48AA"/>
    <w:rsid w:val="008D4956"/>
    <w:rsid w:val="008D4DB3"/>
    <w:rsid w:val="008D531B"/>
    <w:rsid w:val="008D5D67"/>
    <w:rsid w:val="008D5F89"/>
    <w:rsid w:val="008D7834"/>
    <w:rsid w:val="008E000D"/>
    <w:rsid w:val="008E0882"/>
    <w:rsid w:val="008E0B68"/>
    <w:rsid w:val="008E1813"/>
    <w:rsid w:val="008E221F"/>
    <w:rsid w:val="008E3359"/>
    <w:rsid w:val="008E46C5"/>
    <w:rsid w:val="008E5C0D"/>
    <w:rsid w:val="008E720B"/>
    <w:rsid w:val="008E76D5"/>
    <w:rsid w:val="008F23CA"/>
    <w:rsid w:val="008F2790"/>
    <w:rsid w:val="008F2E50"/>
    <w:rsid w:val="008F35E8"/>
    <w:rsid w:val="008F633E"/>
    <w:rsid w:val="008F69C2"/>
    <w:rsid w:val="008F6EFB"/>
    <w:rsid w:val="008F7B09"/>
    <w:rsid w:val="0090105D"/>
    <w:rsid w:val="0090239A"/>
    <w:rsid w:val="00902B21"/>
    <w:rsid w:val="00902FC7"/>
    <w:rsid w:val="00903761"/>
    <w:rsid w:val="00903B28"/>
    <w:rsid w:val="00904AC3"/>
    <w:rsid w:val="0090527A"/>
    <w:rsid w:val="00905D41"/>
    <w:rsid w:val="00906890"/>
    <w:rsid w:val="009078FB"/>
    <w:rsid w:val="00907C91"/>
    <w:rsid w:val="00910572"/>
    <w:rsid w:val="009157EC"/>
    <w:rsid w:val="009177B1"/>
    <w:rsid w:val="00920356"/>
    <w:rsid w:val="00920A57"/>
    <w:rsid w:val="0092207E"/>
    <w:rsid w:val="00925E6F"/>
    <w:rsid w:val="009275E1"/>
    <w:rsid w:val="009279E0"/>
    <w:rsid w:val="0093115E"/>
    <w:rsid w:val="009311B6"/>
    <w:rsid w:val="009325F3"/>
    <w:rsid w:val="0093261F"/>
    <w:rsid w:val="00932715"/>
    <w:rsid w:val="00933004"/>
    <w:rsid w:val="0093371C"/>
    <w:rsid w:val="00934705"/>
    <w:rsid w:val="00934898"/>
    <w:rsid w:val="00934E26"/>
    <w:rsid w:val="00936C84"/>
    <w:rsid w:val="00936FC0"/>
    <w:rsid w:val="00941597"/>
    <w:rsid w:val="00941876"/>
    <w:rsid w:val="009419DA"/>
    <w:rsid w:val="00945135"/>
    <w:rsid w:val="0094549D"/>
    <w:rsid w:val="00945C03"/>
    <w:rsid w:val="00945DC3"/>
    <w:rsid w:val="0094772B"/>
    <w:rsid w:val="00947772"/>
    <w:rsid w:val="00947822"/>
    <w:rsid w:val="00947A1B"/>
    <w:rsid w:val="00947C3A"/>
    <w:rsid w:val="00947DF9"/>
    <w:rsid w:val="00952892"/>
    <w:rsid w:val="00953943"/>
    <w:rsid w:val="009552D6"/>
    <w:rsid w:val="00956EE0"/>
    <w:rsid w:val="009570D4"/>
    <w:rsid w:val="0095762D"/>
    <w:rsid w:val="00960F44"/>
    <w:rsid w:val="00962D18"/>
    <w:rsid w:val="00963531"/>
    <w:rsid w:val="0096374C"/>
    <w:rsid w:val="0096378D"/>
    <w:rsid w:val="009646A4"/>
    <w:rsid w:val="0096502A"/>
    <w:rsid w:val="009650CF"/>
    <w:rsid w:val="00967025"/>
    <w:rsid w:val="00967AF1"/>
    <w:rsid w:val="00970352"/>
    <w:rsid w:val="0097045D"/>
    <w:rsid w:val="00970779"/>
    <w:rsid w:val="00971490"/>
    <w:rsid w:val="00971C13"/>
    <w:rsid w:val="0097328C"/>
    <w:rsid w:val="0097399C"/>
    <w:rsid w:val="00973E76"/>
    <w:rsid w:val="00974ECD"/>
    <w:rsid w:val="00975966"/>
    <w:rsid w:val="00975D4F"/>
    <w:rsid w:val="009773C5"/>
    <w:rsid w:val="009820BE"/>
    <w:rsid w:val="009823C5"/>
    <w:rsid w:val="00982826"/>
    <w:rsid w:val="00982E16"/>
    <w:rsid w:val="00984309"/>
    <w:rsid w:val="00984C42"/>
    <w:rsid w:val="00984EE1"/>
    <w:rsid w:val="00985951"/>
    <w:rsid w:val="00985B23"/>
    <w:rsid w:val="00986955"/>
    <w:rsid w:val="0098779E"/>
    <w:rsid w:val="00990405"/>
    <w:rsid w:val="00991835"/>
    <w:rsid w:val="00992223"/>
    <w:rsid w:val="009928CD"/>
    <w:rsid w:val="00992D5F"/>
    <w:rsid w:val="009938C8"/>
    <w:rsid w:val="00993F62"/>
    <w:rsid w:val="00994CFC"/>
    <w:rsid w:val="00995C43"/>
    <w:rsid w:val="00996325"/>
    <w:rsid w:val="00996433"/>
    <w:rsid w:val="00996AF4"/>
    <w:rsid w:val="00997931"/>
    <w:rsid w:val="009A014B"/>
    <w:rsid w:val="009A022B"/>
    <w:rsid w:val="009A0B70"/>
    <w:rsid w:val="009A3522"/>
    <w:rsid w:val="009A5292"/>
    <w:rsid w:val="009A62A0"/>
    <w:rsid w:val="009A6576"/>
    <w:rsid w:val="009A6BF0"/>
    <w:rsid w:val="009B0261"/>
    <w:rsid w:val="009B16EC"/>
    <w:rsid w:val="009B1771"/>
    <w:rsid w:val="009B29EC"/>
    <w:rsid w:val="009B4AE9"/>
    <w:rsid w:val="009B5D97"/>
    <w:rsid w:val="009B5DB1"/>
    <w:rsid w:val="009B6168"/>
    <w:rsid w:val="009B7427"/>
    <w:rsid w:val="009C00CD"/>
    <w:rsid w:val="009C014C"/>
    <w:rsid w:val="009C0EE7"/>
    <w:rsid w:val="009C329D"/>
    <w:rsid w:val="009C32D8"/>
    <w:rsid w:val="009C7908"/>
    <w:rsid w:val="009D011F"/>
    <w:rsid w:val="009D0F27"/>
    <w:rsid w:val="009D1F13"/>
    <w:rsid w:val="009D3DDE"/>
    <w:rsid w:val="009D4269"/>
    <w:rsid w:val="009D4BB3"/>
    <w:rsid w:val="009D5554"/>
    <w:rsid w:val="009D5E6D"/>
    <w:rsid w:val="009D680A"/>
    <w:rsid w:val="009D6DFF"/>
    <w:rsid w:val="009D7879"/>
    <w:rsid w:val="009E10B0"/>
    <w:rsid w:val="009E34FB"/>
    <w:rsid w:val="009E3F41"/>
    <w:rsid w:val="009E7484"/>
    <w:rsid w:val="009F00B7"/>
    <w:rsid w:val="009F051B"/>
    <w:rsid w:val="009F081A"/>
    <w:rsid w:val="009F112E"/>
    <w:rsid w:val="009F1842"/>
    <w:rsid w:val="009F312B"/>
    <w:rsid w:val="009F5384"/>
    <w:rsid w:val="009F5531"/>
    <w:rsid w:val="009F5CA8"/>
    <w:rsid w:val="009F6BB6"/>
    <w:rsid w:val="009F6CF1"/>
    <w:rsid w:val="00A00B05"/>
    <w:rsid w:val="00A01A1F"/>
    <w:rsid w:val="00A02B17"/>
    <w:rsid w:val="00A04047"/>
    <w:rsid w:val="00A0563F"/>
    <w:rsid w:val="00A05C24"/>
    <w:rsid w:val="00A1031B"/>
    <w:rsid w:val="00A111FF"/>
    <w:rsid w:val="00A11ACF"/>
    <w:rsid w:val="00A1325F"/>
    <w:rsid w:val="00A15016"/>
    <w:rsid w:val="00A1502B"/>
    <w:rsid w:val="00A15658"/>
    <w:rsid w:val="00A15E6D"/>
    <w:rsid w:val="00A16167"/>
    <w:rsid w:val="00A16D5C"/>
    <w:rsid w:val="00A16EE8"/>
    <w:rsid w:val="00A214A5"/>
    <w:rsid w:val="00A24443"/>
    <w:rsid w:val="00A24CF9"/>
    <w:rsid w:val="00A2645D"/>
    <w:rsid w:val="00A26A16"/>
    <w:rsid w:val="00A30172"/>
    <w:rsid w:val="00A31DE0"/>
    <w:rsid w:val="00A32777"/>
    <w:rsid w:val="00A32A8A"/>
    <w:rsid w:val="00A343DF"/>
    <w:rsid w:val="00A3449F"/>
    <w:rsid w:val="00A359EF"/>
    <w:rsid w:val="00A36577"/>
    <w:rsid w:val="00A36A44"/>
    <w:rsid w:val="00A37AAE"/>
    <w:rsid w:val="00A37EE1"/>
    <w:rsid w:val="00A4010C"/>
    <w:rsid w:val="00A40D41"/>
    <w:rsid w:val="00A4195C"/>
    <w:rsid w:val="00A41A14"/>
    <w:rsid w:val="00A45BC0"/>
    <w:rsid w:val="00A471AE"/>
    <w:rsid w:val="00A47560"/>
    <w:rsid w:val="00A475A6"/>
    <w:rsid w:val="00A5019D"/>
    <w:rsid w:val="00A5102B"/>
    <w:rsid w:val="00A522DC"/>
    <w:rsid w:val="00A535A6"/>
    <w:rsid w:val="00A55348"/>
    <w:rsid w:val="00A5548F"/>
    <w:rsid w:val="00A55663"/>
    <w:rsid w:val="00A560F7"/>
    <w:rsid w:val="00A5622E"/>
    <w:rsid w:val="00A57627"/>
    <w:rsid w:val="00A60947"/>
    <w:rsid w:val="00A60C13"/>
    <w:rsid w:val="00A61627"/>
    <w:rsid w:val="00A635ED"/>
    <w:rsid w:val="00A645A9"/>
    <w:rsid w:val="00A65255"/>
    <w:rsid w:val="00A65532"/>
    <w:rsid w:val="00A65920"/>
    <w:rsid w:val="00A65B03"/>
    <w:rsid w:val="00A65BCA"/>
    <w:rsid w:val="00A65F56"/>
    <w:rsid w:val="00A716A3"/>
    <w:rsid w:val="00A72D47"/>
    <w:rsid w:val="00A73EF1"/>
    <w:rsid w:val="00A751CD"/>
    <w:rsid w:val="00A76617"/>
    <w:rsid w:val="00A76D79"/>
    <w:rsid w:val="00A7749D"/>
    <w:rsid w:val="00A77B1D"/>
    <w:rsid w:val="00A80F92"/>
    <w:rsid w:val="00A8277D"/>
    <w:rsid w:val="00A8353B"/>
    <w:rsid w:val="00A845B4"/>
    <w:rsid w:val="00A8596D"/>
    <w:rsid w:val="00A865BC"/>
    <w:rsid w:val="00A86718"/>
    <w:rsid w:val="00A87F4E"/>
    <w:rsid w:val="00A87F94"/>
    <w:rsid w:val="00A9042D"/>
    <w:rsid w:val="00A915FC"/>
    <w:rsid w:val="00A92681"/>
    <w:rsid w:val="00A928AF"/>
    <w:rsid w:val="00A92A15"/>
    <w:rsid w:val="00A93744"/>
    <w:rsid w:val="00A95B33"/>
    <w:rsid w:val="00A97517"/>
    <w:rsid w:val="00AA13D8"/>
    <w:rsid w:val="00AA185A"/>
    <w:rsid w:val="00AA1AC4"/>
    <w:rsid w:val="00AA58D3"/>
    <w:rsid w:val="00AA6839"/>
    <w:rsid w:val="00AA730D"/>
    <w:rsid w:val="00AB0E61"/>
    <w:rsid w:val="00AB2385"/>
    <w:rsid w:val="00AB3171"/>
    <w:rsid w:val="00AB380D"/>
    <w:rsid w:val="00AB4BF9"/>
    <w:rsid w:val="00AC391B"/>
    <w:rsid w:val="00AC475D"/>
    <w:rsid w:val="00AC4A52"/>
    <w:rsid w:val="00AC5268"/>
    <w:rsid w:val="00AC5652"/>
    <w:rsid w:val="00AC5914"/>
    <w:rsid w:val="00AC6E36"/>
    <w:rsid w:val="00AD1BF8"/>
    <w:rsid w:val="00AD283A"/>
    <w:rsid w:val="00AD28D1"/>
    <w:rsid w:val="00AD297A"/>
    <w:rsid w:val="00AD3CAA"/>
    <w:rsid w:val="00AD4CF5"/>
    <w:rsid w:val="00AD4FB1"/>
    <w:rsid w:val="00AD62C5"/>
    <w:rsid w:val="00AE00FE"/>
    <w:rsid w:val="00AE2750"/>
    <w:rsid w:val="00AE2DF2"/>
    <w:rsid w:val="00AE33C7"/>
    <w:rsid w:val="00AE367E"/>
    <w:rsid w:val="00AE3F8B"/>
    <w:rsid w:val="00AE4020"/>
    <w:rsid w:val="00AE5718"/>
    <w:rsid w:val="00AE72A4"/>
    <w:rsid w:val="00AE732E"/>
    <w:rsid w:val="00AF0F9B"/>
    <w:rsid w:val="00AF18EA"/>
    <w:rsid w:val="00AF23AC"/>
    <w:rsid w:val="00AF27D5"/>
    <w:rsid w:val="00AF28B3"/>
    <w:rsid w:val="00AF2B66"/>
    <w:rsid w:val="00AF5409"/>
    <w:rsid w:val="00AF5AA0"/>
    <w:rsid w:val="00AF6E4B"/>
    <w:rsid w:val="00B006E1"/>
    <w:rsid w:val="00B02B4A"/>
    <w:rsid w:val="00B030B6"/>
    <w:rsid w:val="00B035C5"/>
    <w:rsid w:val="00B050F8"/>
    <w:rsid w:val="00B06B2B"/>
    <w:rsid w:val="00B07312"/>
    <w:rsid w:val="00B07CEB"/>
    <w:rsid w:val="00B10505"/>
    <w:rsid w:val="00B11B86"/>
    <w:rsid w:val="00B129EC"/>
    <w:rsid w:val="00B13357"/>
    <w:rsid w:val="00B14811"/>
    <w:rsid w:val="00B14855"/>
    <w:rsid w:val="00B15738"/>
    <w:rsid w:val="00B159A3"/>
    <w:rsid w:val="00B15ECF"/>
    <w:rsid w:val="00B1700D"/>
    <w:rsid w:val="00B17F8D"/>
    <w:rsid w:val="00B21C28"/>
    <w:rsid w:val="00B233D9"/>
    <w:rsid w:val="00B236A6"/>
    <w:rsid w:val="00B24AA7"/>
    <w:rsid w:val="00B2522E"/>
    <w:rsid w:val="00B25273"/>
    <w:rsid w:val="00B301E1"/>
    <w:rsid w:val="00B31AC2"/>
    <w:rsid w:val="00B31BCF"/>
    <w:rsid w:val="00B321BE"/>
    <w:rsid w:val="00B3253B"/>
    <w:rsid w:val="00B37579"/>
    <w:rsid w:val="00B37992"/>
    <w:rsid w:val="00B40548"/>
    <w:rsid w:val="00B4111C"/>
    <w:rsid w:val="00B41CB4"/>
    <w:rsid w:val="00B43559"/>
    <w:rsid w:val="00B44177"/>
    <w:rsid w:val="00B44241"/>
    <w:rsid w:val="00B44E1D"/>
    <w:rsid w:val="00B44FD3"/>
    <w:rsid w:val="00B45C1C"/>
    <w:rsid w:val="00B45D34"/>
    <w:rsid w:val="00B478E2"/>
    <w:rsid w:val="00B47BFF"/>
    <w:rsid w:val="00B51481"/>
    <w:rsid w:val="00B51CFD"/>
    <w:rsid w:val="00B51F42"/>
    <w:rsid w:val="00B535CE"/>
    <w:rsid w:val="00B54237"/>
    <w:rsid w:val="00B5480E"/>
    <w:rsid w:val="00B55C8F"/>
    <w:rsid w:val="00B56C5C"/>
    <w:rsid w:val="00B56E61"/>
    <w:rsid w:val="00B57121"/>
    <w:rsid w:val="00B57487"/>
    <w:rsid w:val="00B5750E"/>
    <w:rsid w:val="00B6036A"/>
    <w:rsid w:val="00B62515"/>
    <w:rsid w:val="00B6342D"/>
    <w:rsid w:val="00B634A5"/>
    <w:rsid w:val="00B63808"/>
    <w:rsid w:val="00B64995"/>
    <w:rsid w:val="00B6728E"/>
    <w:rsid w:val="00B67698"/>
    <w:rsid w:val="00B67CAF"/>
    <w:rsid w:val="00B70FB8"/>
    <w:rsid w:val="00B71A27"/>
    <w:rsid w:val="00B73974"/>
    <w:rsid w:val="00B74897"/>
    <w:rsid w:val="00B7554F"/>
    <w:rsid w:val="00B7571A"/>
    <w:rsid w:val="00B758A8"/>
    <w:rsid w:val="00B8336E"/>
    <w:rsid w:val="00B83CCF"/>
    <w:rsid w:val="00B84754"/>
    <w:rsid w:val="00B849B1"/>
    <w:rsid w:val="00B85BD4"/>
    <w:rsid w:val="00B86082"/>
    <w:rsid w:val="00B86151"/>
    <w:rsid w:val="00B869B4"/>
    <w:rsid w:val="00B875DC"/>
    <w:rsid w:val="00B90530"/>
    <w:rsid w:val="00B90A1D"/>
    <w:rsid w:val="00B9174A"/>
    <w:rsid w:val="00B9329F"/>
    <w:rsid w:val="00B93704"/>
    <w:rsid w:val="00B93957"/>
    <w:rsid w:val="00B94B15"/>
    <w:rsid w:val="00B96091"/>
    <w:rsid w:val="00B96CD2"/>
    <w:rsid w:val="00BA1B31"/>
    <w:rsid w:val="00BA1D0F"/>
    <w:rsid w:val="00BA2237"/>
    <w:rsid w:val="00BA4E8F"/>
    <w:rsid w:val="00BB0807"/>
    <w:rsid w:val="00BB10B4"/>
    <w:rsid w:val="00BB1BC5"/>
    <w:rsid w:val="00BB5829"/>
    <w:rsid w:val="00BB58FA"/>
    <w:rsid w:val="00BB5C4F"/>
    <w:rsid w:val="00BB5DF4"/>
    <w:rsid w:val="00BB6069"/>
    <w:rsid w:val="00BB6AD7"/>
    <w:rsid w:val="00BB6B90"/>
    <w:rsid w:val="00BB7FD6"/>
    <w:rsid w:val="00BC00F5"/>
    <w:rsid w:val="00BC0160"/>
    <w:rsid w:val="00BC214E"/>
    <w:rsid w:val="00BC4610"/>
    <w:rsid w:val="00BC4C83"/>
    <w:rsid w:val="00BC5346"/>
    <w:rsid w:val="00BC57DA"/>
    <w:rsid w:val="00BC57EA"/>
    <w:rsid w:val="00BC6C12"/>
    <w:rsid w:val="00BC71BE"/>
    <w:rsid w:val="00BC7519"/>
    <w:rsid w:val="00BC77B7"/>
    <w:rsid w:val="00BD1D21"/>
    <w:rsid w:val="00BD1F6A"/>
    <w:rsid w:val="00BD23E2"/>
    <w:rsid w:val="00BD25BC"/>
    <w:rsid w:val="00BD2D1D"/>
    <w:rsid w:val="00BD3930"/>
    <w:rsid w:val="00BD393F"/>
    <w:rsid w:val="00BD39B6"/>
    <w:rsid w:val="00BD5BEB"/>
    <w:rsid w:val="00BD5D47"/>
    <w:rsid w:val="00BD634C"/>
    <w:rsid w:val="00BE05BD"/>
    <w:rsid w:val="00BE07FC"/>
    <w:rsid w:val="00BE21AC"/>
    <w:rsid w:val="00BE3C03"/>
    <w:rsid w:val="00BE3CF4"/>
    <w:rsid w:val="00BE4747"/>
    <w:rsid w:val="00BE5029"/>
    <w:rsid w:val="00BE5B68"/>
    <w:rsid w:val="00BE7269"/>
    <w:rsid w:val="00BE7D2C"/>
    <w:rsid w:val="00BF54F0"/>
    <w:rsid w:val="00BF57DC"/>
    <w:rsid w:val="00BF6DF0"/>
    <w:rsid w:val="00BF7B83"/>
    <w:rsid w:val="00C015F7"/>
    <w:rsid w:val="00C036D7"/>
    <w:rsid w:val="00C03D3E"/>
    <w:rsid w:val="00C04BB6"/>
    <w:rsid w:val="00C050A3"/>
    <w:rsid w:val="00C05351"/>
    <w:rsid w:val="00C059D2"/>
    <w:rsid w:val="00C06246"/>
    <w:rsid w:val="00C06952"/>
    <w:rsid w:val="00C06D7B"/>
    <w:rsid w:val="00C072DC"/>
    <w:rsid w:val="00C0749A"/>
    <w:rsid w:val="00C1039D"/>
    <w:rsid w:val="00C10850"/>
    <w:rsid w:val="00C11E0A"/>
    <w:rsid w:val="00C147A3"/>
    <w:rsid w:val="00C14B7E"/>
    <w:rsid w:val="00C15265"/>
    <w:rsid w:val="00C1527D"/>
    <w:rsid w:val="00C15C05"/>
    <w:rsid w:val="00C17D68"/>
    <w:rsid w:val="00C20B4A"/>
    <w:rsid w:val="00C219A4"/>
    <w:rsid w:val="00C22C42"/>
    <w:rsid w:val="00C24133"/>
    <w:rsid w:val="00C27EC2"/>
    <w:rsid w:val="00C30A0D"/>
    <w:rsid w:val="00C3133B"/>
    <w:rsid w:val="00C314EC"/>
    <w:rsid w:val="00C31780"/>
    <w:rsid w:val="00C31800"/>
    <w:rsid w:val="00C32C31"/>
    <w:rsid w:val="00C32DBA"/>
    <w:rsid w:val="00C32F04"/>
    <w:rsid w:val="00C336ED"/>
    <w:rsid w:val="00C34104"/>
    <w:rsid w:val="00C34311"/>
    <w:rsid w:val="00C35123"/>
    <w:rsid w:val="00C358E8"/>
    <w:rsid w:val="00C35A27"/>
    <w:rsid w:val="00C35D05"/>
    <w:rsid w:val="00C36022"/>
    <w:rsid w:val="00C36AED"/>
    <w:rsid w:val="00C373A5"/>
    <w:rsid w:val="00C40D1A"/>
    <w:rsid w:val="00C40D97"/>
    <w:rsid w:val="00C46818"/>
    <w:rsid w:val="00C512F7"/>
    <w:rsid w:val="00C5204F"/>
    <w:rsid w:val="00C521BC"/>
    <w:rsid w:val="00C52E92"/>
    <w:rsid w:val="00C53EC4"/>
    <w:rsid w:val="00C57D0D"/>
    <w:rsid w:val="00C608BA"/>
    <w:rsid w:val="00C60C6C"/>
    <w:rsid w:val="00C61915"/>
    <w:rsid w:val="00C61D46"/>
    <w:rsid w:val="00C6313E"/>
    <w:rsid w:val="00C6434A"/>
    <w:rsid w:val="00C65A28"/>
    <w:rsid w:val="00C66216"/>
    <w:rsid w:val="00C6776E"/>
    <w:rsid w:val="00C7149D"/>
    <w:rsid w:val="00C727AA"/>
    <w:rsid w:val="00C73F53"/>
    <w:rsid w:val="00C74FF4"/>
    <w:rsid w:val="00C77098"/>
    <w:rsid w:val="00C77F84"/>
    <w:rsid w:val="00C807B3"/>
    <w:rsid w:val="00C8081C"/>
    <w:rsid w:val="00C8193A"/>
    <w:rsid w:val="00C82A90"/>
    <w:rsid w:val="00C82B43"/>
    <w:rsid w:val="00C82B9E"/>
    <w:rsid w:val="00C85EC5"/>
    <w:rsid w:val="00C85FA1"/>
    <w:rsid w:val="00C8644F"/>
    <w:rsid w:val="00C86933"/>
    <w:rsid w:val="00C87089"/>
    <w:rsid w:val="00C90E68"/>
    <w:rsid w:val="00C9257F"/>
    <w:rsid w:val="00C93265"/>
    <w:rsid w:val="00C93A23"/>
    <w:rsid w:val="00C944D6"/>
    <w:rsid w:val="00C94EBF"/>
    <w:rsid w:val="00C97605"/>
    <w:rsid w:val="00CA1C0B"/>
    <w:rsid w:val="00CA2683"/>
    <w:rsid w:val="00CA28D0"/>
    <w:rsid w:val="00CA55F2"/>
    <w:rsid w:val="00CA6075"/>
    <w:rsid w:val="00CA625E"/>
    <w:rsid w:val="00CA6F25"/>
    <w:rsid w:val="00CA7AD4"/>
    <w:rsid w:val="00CB007D"/>
    <w:rsid w:val="00CB0EC5"/>
    <w:rsid w:val="00CB17BE"/>
    <w:rsid w:val="00CB18D1"/>
    <w:rsid w:val="00CB258E"/>
    <w:rsid w:val="00CB29EB"/>
    <w:rsid w:val="00CB4151"/>
    <w:rsid w:val="00CB4210"/>
    <w:rsid w:val="00CB4464"/>
    <w:rsid w:val="00CB4A43"/>
    <w:rsid w:val="00CB56B2"/>
    <w:rsid w:val="00CB6542"/>
    <w:rsid w:val="00CB6979"/>
    <w:rsid w:val="00CC1333"/>
    <w:rsid w:val="00CC1DA7"/>
    <w:rsid w:val="00CC2E8E"/>
    <w:rsid w:val="00CC2F17"/>
    <w:rsid w:val="00CC301B"/>
    <w:rsid w:val="00CC3020"/>
    <w:rsid w:val="00CC3A5A"/>
    <w:rsid w:val="00CC5EC4"/>
    <w:rsid w:val="00CC6319"/>
    <w:rsid w:val="00CD0071"/>
    <w:rsid w:val="00CD0D29"/>
    <w:rsid w:val="00CD17F1"/>
    <w:rsid w:val="00CD24D6"/>
    <w:rsid w:val="00CD4445"/>
    <w:rsid w:val="00CD7566"/>
    <w:rsid w:val="00CE078E"/>
    <w:rsid w:val="00CE08E3"/>
    <w:rsid w:val="00CE1660"/>
    <w:rsid w:val="00CE199D"/>
    <w:rsid w:val="00CE367C"/>
    <w:rsid w:val="00CE4377"/>
    <w:rsid w:val="00CE45A6"/>
    <w:rsid w:val="00CE6922"/>
    <w:rsid w:val="00CF0A58"/>
    <w:rsid w:val="00CF1180"/>
    <w:rsid w:val="00CF136B"/>
    <w:rsid w:val="00CF204B"/>
    <w:rsid w:val="00CF2947"/>
    <w:rsid w:val="00CF3AD0"/>
    <w:rsid w:val="00CF6D87"/>
    <w:rsid w:val="00CF7DFD"/>
    <w:rsid w:val="00D003D8"/>
    <w:rsid w:val="00D00409"/>
    <w:rsid w:val="00D00A5F"/>
    <w:rsid w:val="00D02393"/>
    <w:rsid w:val="00D03C1D"/>
    <w:rsid w:val="00D056CA"/>
    <w:rsid w:val="00D05B62"/>
    <w:rsid w:val="00D06696"/>
    <w:rsid w:val="00D06ADE"/>
    <w:rsid w:val="00D06B3B"/>
    <w:rsid w:val="00D06C25"/>
    <w:rsid w:val="00D06E3C"/>
    <w:rsid w:val="00D06FF9"/>
    <w:rsid w:val="00D07E56"/>
    <w:rsid w:val="00D11774"/>
    <w:rsid w:val="00D118F9"/>
    <w:rsid w:val="00D12E9A"/>
    <w:rsid w:val="00D12EBF"/>
    <w:rsid w:val="00D13BF9"/>
    <w:rsid w:val="00D14396"/>
    <w:rsid w:val="00D14F3D"/>
    <w:rsid w:val="00D15D03"/>
    <w:rsid w:val="00D1606C"/>
    <w:rsid w:val="00D16CDB"/>
    <w:rsid w:val="00D176AF"/>
    <w:rsid w:val="00D20117"/>
    <w:rsid w:val="00D209BB"/>
    <w:rsid w:val="00D21274"/>
    <w:rsid w:val="00D241E2"/>
    <w:rsid w:val="00D2421E"/>
    <w:rsid w:val="00D24831"/>
    <w:rsid w:val="00D2606A"/>
    <w:rsid w:val="00D3020B"/>
    <w:rsid w:val="00D30CEF"/>
    <w:rsid w:val="00D32342"/>
    <w:rsid w:val="00D32B11"/>
    <w:rsid w:val="00D33425"/>
    <w:rsid w:val="00D3414E"/>
    <w:rsid w:val="00D3487A"/>
    <w:rsid w:val="00D34AC7"/>
    <w:rsid w:val="00D36786"/>
    <w:rsid w:val="00D370C8"/>
    <w:rsid w:val="00D37786"/>
    <w:rsid w:val="00D37DCA"/>
    <w:rsid w:val="00D403A4"/>
    <w:rsid w:val="00D412AE"/>
    <w:rsid w:val="00D4168F"/>
    <w:rsid w:val="00D41DEA"/>
    <w:rsid w:val="00D42D80"/>
    <w:rsid w:val="00D43A2D"/>
    <w:rsid w:val="00D444CD"/>
    <w:rsid w:val="00D44670"/>
    <w:rsid w:val="00D47484"/>
    <w:rsid w:val="00D5053E"/>
    <w:rsid w:val="00D50687"/>
    <w:rsid w:val="00D510D6"/>
    <w:rsid w:val="00D51D93"/>
    <w:rsid w:val="00D52696"/>
    <w:rsid w:val="00D538A0"/>
    <w:rsid w:val="00D538C2"/>
    <w:rsid w:val="00D53F21"/>
    <w:rsid w:val="00D550F6"/>
    <w:rsid w:val="00D55372"/>
    <w:rsid w:val="00D555E8"/>
    <w:rsid w:val="00D5568C"/>
    <w:rsid w:val="00D568AA"/>
    <w:rsid w:val="00D56A28"/>
    <w:rsid w:val="00D575C1"/>
    <w:rsid w:val="00D60EAE"/>
    <w:rsid w:val="00D61143"/>
    <w:rsid w:val="00D621AE"/>
    <w:rsid w:val="00D62C1A"/>
    <w:rsid w:val="00D65DFF"/>
    <w:rsid w:val="00D66739"/>
    <w:rsid w:val="00D70DA5"/>
    <w:rsid w:val="00D712B3"/>
    <w:rsid w:val="00D7172A"/>
    <w:rsid w:val="00D73461"/>
    <w:rsid w:val="00D73D9F"/>
    <w:rsid w:val="00D740F6"/>
    <w:rsid w:val="00D74363"/>
    <w:rsid w:val="00D74F6D"/>
    <w:rsid w:val="00D753EC"/>
    <w:rsid w:val="00D7615A"/>
    <w:rsid w:val="00D77813"/>
    <w:rsid w:val="00D77F72"/>
    <w:rsid w:val="00D802EE"/>
    <w:rsid w:val="00D812E3"/>
    <w:rsid w:val="00D82BF9"/>
    <w:rsid w:val="00D82D10"/>
    <w:rsid w:val="00D84322"/>
    <w:rsid w:val="00D87672"/>
    <w:rsid w:val="00D90184"/>
    <w:rsid w:val="00D9086F"/>
    <w:rsid w:val="00D90A2F"/>
    <w:rsid w:val="00D90C41"/>
    <w:rsid w:val="00D9168A"/>
    <w:rsid w:val="00D91AC7"/>
    <w:rsid w:val="00D92A4D"/>
    <w:rsid w:val="00D936B2"/>
    <w:rsid w:val="00D93EA1"/>
    <w:rsid w:val="00DA0185"/>
    <w:rsid w:val="00DA05B9"/>
    <w:rsid w:val="00DA0B94"/>
    <w:rsid w:val="00DA17C1"/>
    <w:rsid w:val="00DA192B"/>
    <w:rsid w:val="00DA32A7"/>
    <w:rsid w:val="00DA4A89"/>
    <w:rsid w:val="00DA54D2"/>
    <w:rsid w:val="00DA583A"/>
    <w:rsid w:val="00DA5F26"/>
    <w:rsid w:val="00DA669A"/>
    <w:rsid w:val="00DA7447"/>
    <w:rsid w:val="00DA7577"/>
    <w:rsid w:val="00DB0787"/>
    <w:rsid w:val="00DB17BB"/>
    <w:rsid w:val="00DB1DA2"/>
    <w:rsid w:val="00DB29F3"/>
    <w:rsid w:val="00DB3390"/>
    <w:rsid w:val="00DB367A"/>
    <w:rsid w:val="00DB3BD7"/>
    <w:rsid w:val="00DB42CF"/>
    <w:rsid w:val="00DB52F0"/>
    <w:rsid w:val="00DB58A0"/>
    <w:rsid w:val="00DB5CC2"/>
    <w:rsid w:val="00DB61CF"/>
    <w:rsid w:val="00DB7669"/>
    <w:rsid w:val="00DB78A8"/>
    <w:rsid w:val="00DC27AA"/>
    <w:rsid w:val="00DC2F36"/>
    <w:rsid w:val="00DC599E"/>
    <w:rsid w:val="00DC5CE3"/>
    <w:rsid w:val="00DC671A"/>
    <w:rsid w:val="00DD11C7"/>
    <w:rsid w:val="00DD12B1"/>
    <w:rsid w:val="00DD223A"/>
    <w:rsid w:val="00DD3A94"/>
    <w:rsid w:val="00DD4DDE"/>
    <w:rsid w:val="00DD5678"/>
    <w:rsid w:val="00DD5E2B"/>
    <w:rsid w:val="00DD6CDE"/>
    <w:rsid w:val="00DE09A1"/>
    <w:rsid w:val="00DE1F90"/>
    <w:rsid w:val="00DE4D69"/>
    <w:rsid w:val="00DE6700"/>
    <w:rsid w:val="00DE6787"/>
    <w:rsid w:val="00DE77D8"/>
    <w:rsid w:val="00DF05BA"/>
    <w:rsid w:val="00DF1FCB"/>
    <w:rsid w:val="00DF2257"/>
    <w:rsid w:val="00DF2F38"/>
    <w:rsid w:val="00DF32EF"/>
    <w:rsid w:val="00DF545B"/>
    <w:rsid w:val="00DF5D5E"/>
    <w:rsid w:val="00DF5DC4"/>
    <w:rsid w:val="00DF6197"/>
    <w:rsid w:val="00DF6336"/>
    <w:rsid w:val="00E017E8"/>
    <w:rsid w:val="00E01881"/>
    <w:rsid w:val="00E01C32"/>
    <w:rsid w:val="00E02163"/>
    <w:rsid w:val="00E0254C"/>
    <w:rsid w:val="00E04EA2"/>
    <w:rsid w:val="00E07945"/>
    <w:rsid w:val="00E07D84"/>
    <w:rsid w:val="00E111FC"/>
    <w:rsid w:val="00E141CA"/>
    <w:rsid w:val="00E144C1"/>
    <w:rsid w:val="00E14AD5"/>
    <w:rsid w:val="00E1598A"/>
    <w:rsid w:val="00E15F13"/>
    <w:rsid w:val="00E1602E"/>
    <w:rsid w:val="00E161ED"/>
    <w:rsid w:val="00E16520"/>
    <w:rsid w:val="00E201E4"/>
    <w:rsid w:val="00E206DB"/>
    <w:rsid w:val="00E20805"/>
    <w:rsid w:val="00E20E0F"/>
    <w:rsid w:val="00E2167B"/>
    <w:rsid w:val="00E23475"/>
    <w:rsid w:val="00E236B5"/>
    <w:rsid w:val="00E256F4"/>
    <w:rsid w:val="00E25AD6"/>
    <w:rsid w:val="00E25D68"/>
    <w:rsid w:val="00E26978"/>
    <w:rsid w:val="00E26EB3"/>
    <w:rsid w:val="00E27278"/>
    <w:rsid w:val="00E2764F"/>
    <w:rsid w:val="00E27B3D"/>
    <w:rsid w:val="00E30DE1"/>
    <w:rsid w:val="00E30EE6"/>
    <w:rsid w:val="00E31D2F"/>
    <w:rsid w:val="00E32266"/>
    <w:rsid w:val="00E326A4"/>
    <w:rsid w:val="00E338B0"/>
    <w:rsid w:val="00E34C10"/>
    <w:rsid w:val="00E34E03"/>
    <w:rsid w:val="00E36BAA"/>
    <w:rsid w:val="00E376A1"/>
    <w:rsid w:val="00E4042D"/>
    <w:rsid w:val="00E4210A"/>
    <w:rsid w:val="00E441A0"/>
    <w:rsid w:val="00E44917"/>
    <w:rsid w:val="00E4507B"/>
    <w:rsid w:val="00E45FAE"/>
    <w:rsid w:val="00E46865"/>
    <w:rsid w:val="00E47006"/>
    <w:rsid w:val="00E4713D"/>
    <w:rsid w:val="00E47510"/>
    <w:rsid w:val="00E47579"/>
    <w:rsid w:val="00E47FCC"/>
    <w:rsid w:val="00E50EAE"/>
    <w:rsid w:val="00E512E7"/>
    <w:rsid w:val="00E515EB"/>
    <w:rsid w:val="00E51BAF"/>
    <w:rsid w:val="00E51C7D"/>
    <w:rsid w:val="00E5240E"/>
    <w:rsid w:val="00E52AE3"/>
    <w:rsid w:val="00E52ECC"/>
    <w:rsid w:val="00E53BDB"/>
    <w:rsid w:val="00E53E60"/>
    <w:rsid w:val="00E549B7"/>
    <w:rsid w:val="00E57408"/>
    <w:rsid w:val="00E57EB3"/>
    <w:rsid w:val="00E60384"/>
    <w:rsid w:val="00E62E10"/>
    <w:rsid w:val="00E633F9"/>
    <w:rsid w:val="00E63B9A"/>
    <w:rsid w:val="00E640AF"/>
    <w:rsid w:val="00E647E7"/>
    <w:rsid w:val="00E64CE7"/>
    <w:rsid w:val="00E65F4A"/>
    <w:rsid w:val="00E663C7"/>
    <w:rsid w:val="00E6671F"/>
    <w:rsid w:val="00E66BA5"/>
    <w:rsid w:val="00E6739B"/>
    <w:rsid w:val="00E67A89"/>
    <w:rsid w:val="00E70524"/>
    <w:rsid w:val="00E713F8"/>
    <w:rsid w:val="00E72531"/>
    <w:rsid w:val="00E7428B"/>
    <w:rsid w:val="00E74757"/>
    <w:rsid w:val="00E75B52"/>
    <w:rsid w:val="00E75D54"/>
    <w:rsid w:val="00E7693C"/>
    <w:rsid w:val="00E77B76"/>
    <w:rsid w:val="00E77EB9"/>
    <w:rsid w:val="00E81182"/>
    <w:rsid w:val="00E8172C"/>
    <w:rsid w:val="00E822B1"/>
    <w:rsid w:val="00E82301"/>
    <w:rsid w:val="00E83604"/>
    <w:rsid w:val="00E8402B"/>
    <w:rsid w:val="00E8603C"/>
    <w:rsid w:val="00E86A95"/>
    <w:rsid w:val="00E86AAC"/>
    <w:rsid w:val="00E86C48"/>
    <w:rsid w:val="00E874D5"/>
    <w:rsid w:val="00E913C4"/>
    <w:rsid w:val="00E91D0D"/>
    <w:rsid w:val="00E9320A"/>
    <w:rsid w:val="00E969CB"/>
    <w:rsid w:val="00E9754C"/>
    <w:rsid w:val="00EA1149"/>
    <w:rsid w:val="00EA1E60"/>
    <w:rsid w:val="00EA2418"/>
    <w:rsid w:val="00EA256D"/>
    <w:rsid w:val="00EA2CA1"/>
    <w:rsid w:val="00EA34F9"/>
    <w:rsid w:val="00EA486B"/>
    <w:rsid w:val="00EA51C1"/>
    <w:rsid w:val="00EA5842"/>
    <w:rsid w:val="00EA61B2"/>
    <w:rsid w:val="00EA6380"/>
    <w:rsid w:val="00EA6D7C"/>
    <w:rsid w:val="00EA6DAB"/>
    <w:rsid w:val="00EB1153"/>
    <w:rsid w:val="00EB14CE"/>
    <w:rsid w:val="00EB1671"/>
    <w:rsid w:val="00EB2511"/>
    <w:rsid w:val="00EB2DFE"/>
    <w:rsid w:val="00EB3048"/>
    <w:rsid w:val="00EB3629"/>
    <w:rsid w:val="00EB3B1B"/>
    <w:rsid w:val="00EB48CF"/>
    <w:rsid w:val="00EB5DFF"/>
    <w:rsid w:val="00EB6AB9"/>
    <w:rsid w:val="00EB7190"/>
    <w:rsid w:val="00EC08C5"/>
    <w:rsid w:val="00EC1BB0"/>
    <w:rsid w:val="00EC26F3"/>
    <w:rsid w:val="00EC2A97"/>
    <w:rsid w:val="00EC3CFC"/>
    <w:rsid w:val="00EC4A44"/>
    <w:rsid w:val="00EC65D1"/>
    <w:rsid w:val="00EC6726"/>
    <w:rsid w:val="00EC75B1"/>
    <w:rsid w:val="00ED04D1"/>
    <w:rsid w:val="00ED0E76"/>
    <w:rsid w:val="00ED19C6"/>
    <w:rsid w:val="00ED231B"/>
    <w:rsid w:val="00ED4883"/>
    <w:rsid w:val="00ED5B7A"/>
    <w:rsid w:val="00ED6929"/>
    <w:rsid w:val="00ED6C4D"/>
    <w:rsid w:val="00ED7683"/>
    <w:rsid w:val="00ED7E20"/>
    <w:rsid w:val="00EE0DD2"/>
    <w:rsid w:val="00EE1E96"/>
    <w:rsid w:val="00EE32C2"/>
    <w:rsid w:val="00EE3AFA"/>
    <w:rsid w:val="00EE4D06"/>
    <w:rsid w:val="00EE550C"/>
    <w:rsid w:val="00EE553C"/>
    <w:rsid w:val="00EE5A06"/>
    <w:rsid w:val="00EE5C76"/>
    <w:rsid w:val="00EE5D20"/>
    <w:rsid w:val="00EE650B"/>
    <w:rsid w:val="00EE6D4E"/>
    <w:rsid w:val="00EE79E2"/>
    <w:rsid w:val="00EF0F2A"/>
    <w:rsid w:val="00EF0FA9"/>
    <w:rsid w:val="00EF1322"/>
    <w:rsid w:val="00EF1777"/>
    <w:rsid w:val="00EF4442"/>
    <w:rsid w:val="00EF478B"/>
    <w:rsid w:val="00EF491E"/>
    <w:rsid w:val="00EF5B14"/>
    <w:rsid w:val="00EF6470"/>
    <w:rsid w:val="00F016C9"/>
    <w:rsid w:val="00F03D4C"/>
    <w:rsid w:val="00F03DD2"/>
    <w:rsid w:val="00F04124"/>
    <w:rsid w:val="00F048B5"/>
    <w:rsid w:val="00F04A34"/>
    <w:rsid w:val="00F04B3D"/>
    <w:rsid w:val="00F05262"/>
    <w:rsid w:val="00F0733A"/>
    <w:rsid w:val="00F108A9"/>
    <w:rsid w:val="00F113CC"/>
    <w:rsid w:val="00F1153A"/>
    <w:rsid w:val="00F116D6"/>
    <w:rsid w:val="00F12AA7"/>
    <w:rsid w:val="00F12FFD"/>
    <w:rsid w:val="00F131AA"/>
    <w:rsid w:val="00F1413F"/>
    <w:rsid w:val="00F1475B"/>
    <w:rsid w:val="00F1500F"/>
    <w:rsid w:val="00F16760"/>
    <w:rsid w:val="00F169E7"/>
    <w:rsid w:val="00F17C46"/>
    <w:rsid w:val="00F21088"/>
    <w:rsid w:val="00F216C7"/>
    <w:rsid w:val="00F2202B"/>
    <w:rsid w:val="00F2235F"/>
    <w:rsid w:val="00F22AA9"/>
    <w:rsid w:val="00F23897"/>
    <w:rsid w:val="00F241B6"/>
    <w:rsid w:val="00F24A28"/>
    <w:rsid w:val="00F24BFE"/>
    <w:rsid w:val="00F25305"/>
    <w:rsid w:val="00F3022E"/>
    <w:rsid w:val="00F3198A"/>
    <w:rsid w:val="00F33322"/>
    <w:rsid w:val="00F35C73"/>
    <w:rsid w:val="00F364F1"/>
    <w:rsid w:val="00F37360"/>
    <w:rsid w:val="00F3772B"/>
    <w:rsid w:val="00F37745"/>
    <w:rsid w:val="00F3779A"/>
    <w:rsid w:val="00F37C1C"/>
    <w:rsid w:val="00F400D9"/>
    <w:rsid w:val="00F4116E"/>
    <w:rsid w:val="00F4217B"/>
    <w:rsid w:val="00F4245D"/>
    <w:rsid w:val="00F425D2"/>
    <w:rsid w:val="00F42686"/>
    <w:rsid w:val="00F426A2"/>
    <w:rsid w:val="00F45634"/>
    <w:rsid w:val="00F4568C"/>
    <w:rsid w:val="00F467CF"/>
    <w:rsid w:val="00F476ED"/>
    <w:rsid w:val="00F51BE7"/>
    <w:rsid w:val="00F5205B"/>
    <w:rsid w:val="00F52F26"/>
    <w:rsid w:val="00F53B34"/>
    <w:rsid w:val="00F54659"/>
    <w:rsid w:val="00F5604D"/>
    <w:rsid w:val="00F56841"/>
    <w:rsid w:val="00F6648E"/>
    <w:rsid w:val="00F7081E"/>
    <w:rsid w:val="00F72AEC"/>
    <w:rsid w:val="00F73D90"/>
    <w:rsid w:val="00F75A4B"/>
    <w:rsid w:val="00F761E0"/>
    <w:rsid w:val="00F766D1"/>
    <w:rsid w:val="00F76751"/>
    <w:rsid w:val="00F76AF4"/>
    <w:rsid w:val="00F8104D"/>
    <w:rsid w:val="00F81ADC"/>
    <w:rsid w:val="00F8336D"/>
    <w:rsid w:val="00F84A32"/>
    <w:rsid w:val="00F85501"/>
    <w:rsid w:val="00F8594C"/>
    <w:rsid w:val="00F85CAD"/>
    <w:rsid w:val="00F86191"/>
    <w:rsid w:val="00F861AC"/>
    <w:rsid w:val="00F86430"/>
    <w:rsid w:val="00F866E9"/>
    <w:rsid w:val="00F86D82"/>
    <w:rsid w:val="00F877B9"/>
    <w:rsid w:val="00F87C93"/>
    <w:rsid w:val="00F905FF"/>
    <w:rsid w:val="00F91828"/>
    <w:rsid w:val="00F92092"/>
    <w:rsid w:val="00F92EC1"/>
    <w:rsid w:val="00F93D0A"/>
    <w:rsid w:val="00F95596"/>
    <w:rsid w:val="00F95E15"/>
    <w:rsid w:val="00F9609C"/>
    <w:rsid w:val="00FA0756"/>
    <w:rsid w:val="00FA17A4"/>
    <w:rsid w:val="00FA1812"/>
    <w:rsid w:val="00FA31B6"/>
    <w:rsid w:val="00FA3F4B"/>
    <w:rsid w:val="00FA4BF2"/>
    <w:rsid w:val="00FA5F8C"/>
    <w:rsid w:val="00FA6012"/>
    <w:rsid w:val="00FA6683"/>
    <w:rsid w:val="00FA7181"/>
    <w:rsid w:val="00FA7A7E"/>
    <w:rsid w:val="00FA7BB7"/>
    <w:rsid w:val="00FA7CDB"/>
    <w:rsid w:val="00FA7F16"/>
    <w:rsid w:val="00FB0638"/>
    <w:rsid w:val="00FB09F1"/>
    <w:rsid w:val="00FB0B41"/>
    <w:rsid w:val="00FB1E01"/>
    <w:rsid w:val="00FB221A"/>
    <w:rsid w:val="00FB3266"/>
    <w:rsid w:val="00FB371E"/>
    <w:rsid w:val="00FB449B"/>
    <w:rsid w:val="00FB532D"/>
    <w:rsid w:val="00FB5AA0"/>
    <w:rsid w:val="00FB6A6F"/>
    <w:rsid w:val="00FB73C5"/>
    <w:rsid w:val="00FC1F9C"/>
    <w:rsid w:val="00FC2CD4"/>
    <w:rsid w:val="00FC47B3"/>
    <w:rsid w:val="00FC4AA6"/>
    <w:rsid w:val="00FC4D20"/>
    <w:rsid w:val="00FC5938"/>
    <w:rsid w:val="00FC67D1"/>
    <w:rsid w:val="00FC7198"/>
    <w:rsid w:val="00FC7620"/>
    <w:rsid w:val="00FC7D98"/>
    <w:rsid w:val="00FC7E94"/>
    <w:rsid w:val="00FD031A"/>
    <w:rsid w:val="00FD0ACC"/>
    <w:rsid w:val="00FD12C3"/>
    <w:rsid w:val="00FD1ACA"/>
    <w:rsid w:val="00FD2377"/>
    <w:rsid w:val="00FD2488"/>
    <w:rsid w:val="00FD3095"/>
    <w:rsid w:val="00FD3CD0"/>
    <w:rsid w:val="00FD3DA1"/>
    <w:rsid w:val="00FD50AA"/>
    <w:rsid w:val="00FD5A0F"/>
    <w:rsid w:val="00FD67EC"/>
    <w:rsid w:val="00FD7122"/>
    <w:rsid w:val="00FD7B2A"/>
    <w:rsid w:val="00FE19F2"/>
    <w:rsid w:val="00FE1DD4"/>
    <w:rsid w:val="00FE2620"/>
    <w:rsid w:val="00FE2E46"/>
    <w:rsid w:val="00FE6CB9"/>
    <w:rsid w:val="00FF0390"/>
    <w:rsid w:val="00FF0ADC"/>
    <w:rsid w:val="00FF0FA0"/>
    <w:rsid w:val="00FF1210"/>
    <w:rsid w:val="00FF1BE5"/>
    <w:rsid w:val="00FF2055"/>
    <w:rsid w:val="00FF30C3"/>
    <w:rsid w:val="00FF485B"/>
    <w:rsid w:val="00FF5016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C17E7D"/>
  <w15:docId w15:val="{6E2AF6DE-FACF-4603-B672-EFFB4802C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C71"/>
  </w:style>
  <w:style w:type="paragraph" w:styleId="Heading1">
    <w:name w:val="heading 1"/>
    <w:basedOn w:val="Normal"/>
    <w:next w:val="Normal"/>
    <w:link w:val="Heading1Char"/>
    <w:uiPriority w:val="9"/>
    <w:qFormat/>
    <w:rsid w:val="00190C7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0C7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0C7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0C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0C7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0C7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0C7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0C7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0C7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56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568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5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6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5B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B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5B33"/>
  </w:style>
  <w:style w:type="paragraph" w:styleId="Footer">
    <w:name w:val="footer"/>
    <w:basedOn w:val="Normal"/>
    <w:link w:val="FooterChar"/>
    <w:uiPriority w:val="99"/>
    <w:unhideWhenUsed/>
    <w:rsid w:val="00A95B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5B33"/>
  </w:style>
  <w:style w:type="character" w:customStyle="1" w:styleId="Heading1Char">
    <w:name w:val="Heading 1 Char"/>
    <w:basedOn w:val="DefaultParagraphFont"/>
    <w:link w:val="Heading1"/>
    <w:uiPriority w:val="9"/>
    <w:rsid w:val="00190C71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90C7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0C71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0C71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0C71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0C71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0C71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0C71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0C71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90C71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90C7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90C71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0C7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0C71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90C71"/>
    <w:rPr>
      <w:b/>
      <w:bCs/>
    </w:rPr>
  </w:style>
  <w:style w:type="character" w:styleId="Emphasis">
    <w:name w:val="Emphasis"/>
    <w:basedOn w:val="DefaultParagraphFont"/>
    <w:uiPriority w:val="20"/>
    <w:qFormat/>
    <w:rsid w:val="00190C71"/>
    <w:rPr>
      <w:i/>
      <w:iCs/>
    </w:rPr>
  </w:style>
  <w:style w:type="paragraph" w:styleId="NoSpacing">
    <w:name w:val="No Spacing"/>
    <w:uiPriority w:val="1"/>
    <w:qFormat/>
    <w:rsid w:val="00190C7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90C71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90C71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0C7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0C71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90C7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90C7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90C7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90C71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90C7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0C71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0D5D05"/>
    <w:rPr>
      <w:color w:val="808080"/>
    </w:rPr>
  </w:style>
  <w:style w:type="table" w:styleId="TableGridLight">
    <w:name w:val="Grid Table Light"/>
    <w:basedOn w:val="TableNormal"/>
    <w:uiPriority w:val="40"/>
    <w:rsid w:val="0004774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04774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F63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ciem@wsac.wa.gov.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64F21-121B-496E-8631-BA0106D59C8F}"/>
      </w:docPartPr>
      <w:docPartBody>
        <w:p w:rsidR="00BE4E7E" w:rsidRDefault="001D1367">
          <w:r w:rsidRPr="00EF5C8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1367"/>
    <w:rsid w:val="001D1367"/>
    <w:rsid w:val="00BE4E7E"/>
    <w:rsid w:val="00D62C05"/>
    <w:rsid w:val="00F10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136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0C4C8-CD60-49CB-9158-3D73C27924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90A05B-BB34-4FAD-9FF9-7DA79F9C6D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3.xml><?xml version="1.0" encoding="utf-8"?>
<ds:datastoreItem xmlns:ds="http://schemas.openxmlformats.org/officeDocument/2006/customXml" ds:itemID="{515C5C7A-7F9E-4197-8383-2C34638E08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88930A-03B9-4149-ACA8-C529CE2896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3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</vt:lpstr>
    </vt:vector>
  </TitlesOfParts>
  <Company>HECB</Company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</dc:title>
  <dc:creator>marcies</dc:creator>
  <cp:lastModifiedBy>Mills, Marcie (WSAC)</cp:lastModifiedBy>
  <cp:revision>4</cp:revision>
  <dcterms:created xsi:type="dcterms:W3CDTF">2022-07-06T17:00:00Z</dcterms:created>
  <dcterms:modified xsi:type="dcterms:W3CDTF">2022-10-13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7831400</vt:r8>
  </property>
  <property fmtid="{D5CDD505-2E9C-101B-9397-08002B2CF9AE}" pid="4" name="MediaServiceImageTags">
    <vt:lpwstr/>
  </property>
</Properties>
</file>